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40"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卡尔/昆西（同一个人，在地下洞穴里精神分裂，成为两个不同人格：卡尔善良，昆西残暴）</w:t>
      </w:r>
    </w:p>
    <w:p>
      <w:pPr>
        <w:pStyle w:val="a0"/>
      </w:pPr>
      <w:r>
        <w:t xml:space="preserve">马斯克（一只耳）</w:t>
      </w:r>
    </w:p>
    <w:p>
      <w:pPr>
        <w:pStyle w:val="a0"/>
      </w:pPr>
      <w:r>
        <w:t xml:space="preserve">维吉尼大陆（被‘死去的人’征服的家园）</w:t>
      </w:r>
    </w:p>
    <w:p>
      <w:pPr>
        <w:pStyle w:val="a0"/>
      </w:pPr>
      <w:r>
        <w:t xml:space="preserve">萨特</w:t>
      </w:r>
    </w:p>
    <w:p>
      <w:pPr>
        <w:pStyle w:val="a0"/>
      </w:pPr>
      <w:r>
        <w:t xml:space="preserve">萨尔曼、萨尔仁</w:t>
      </w:r>
    </w:p>
    <w:p>
      <w:pPr>
        <w:pStyle w:val="a0"/>
      </w:pPr>
      <w:r>
        <w:t xml:space="preserve">棺材老人哥利亚，儿子利亚。</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9"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猎人谷"/>
    <w:p>
      <w:pPr>
        <w:pStyle w:val="3"/>
      </w:pPr>
      <w:r>
        <w:t xml:space="preserve">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决定"/>
    <w:p>
      <w:pPr>
        <w:pStyle w:val="3"/>
      </w:pPr>
      <w:r>
        <w:t xml:space="preserve">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没错。。。</w:t>
      </w:r>
      <w:r>
        <w:t xml:space="preserve">”</w:t>
      </w:r>
    </w:p>
    <w:p>
      <w:pPr>
        <w:pStyle w:val="a0"/>
      </w:pPr>
      <w:r>
        <w:t xml:space="preserve">问题太多，橡果木无法回答，于是小洛克详细的把昨天的事情梳理了一遍。</w:t>
      </w:r>
    </w:p>
    <w:p>
      <w:pPr>
        <w:pStyle w:val="a0"/>
      </w:pPr>
      <w:r>
        <w:t xml:space="preserve">原来，昨天的仪式上，甘道夫谈起眼下的远征，士林对此颇为关心，仪式还没结束，就建议甘道夫开一次会议，从长计议。甘道夫对他的热情非常满意。仪式结束后，一行人来到议事厅，开始谋划远征的诗意。会议一开始，他先是极力奉承橡果木和甘道夫计划的精彩，尤其是橡果木，在他嘴里，橡果木被夸耀成一位少见勇敢的少年英雄，不畏艰险，有此品质必然能成功云云。谈到甘道夫，则专心奉承他的智慧，深谋远虑。矮人们跟着橡果木，走南闯北，个个务实，自然不爱听士林的马屁之词，所以对会议内容不怎么在意。但是，士林的话在橡果木耳中，却字字印在心里，他觉得颇为顺耳。</w:t>
      </w:r>
    </w:p>
    <w:p>
      <w:pPr>
        <w:pStyle w:val="a0"/>
      </w:pPr>
      <w:r>
        <w:t xml:space="preserve">接下来，士林话锋渐转，说起眼下，只单单靠目前的实力，和戈多抗争，恐怕陷入不利。但也没有绝对，相信英雄如橡果木这般，即使是现在的条件也一定能够取胜，但也免不了自己人受伤或者不测。说完这话，士林不忘扫一眼橡果木和甘道夫的表情，见两人没有意见，于是继续他的发言。如果，各位没有意见，我倒是想提两个人。这两个人都拥有一定的力量，如果能实实在在的争取到这两人的帮助，这次远征，足矣不受伤分毫，就赢得胜利。</w:t>
      </w:r>
    </w:p>
    <w:p>
      <w:pPr>
        <w:pStyle w:val="a0"/>
      </w:pPr>
      <w:r>
        <w:t xml:space="preserve">看到甘道夫和橡果木表情显得很有兴趣，他的激情更高，讲起来更加激动。这第一个人，是西北方向的塞拉斯，他是土城领袖。戈多纵容底层士兵，多有侵扰土城边境，塞拉斯早有不满，另外土城富足，有实力和戈多抗衡。这另外一个人，恐怕橡果木也听说过，米津·厄斯曼，他是你的叔父，当年因为和你父亲的矛盾出走，如今已经是塔城首领。塔城如今不弱，手下的士兵，个个英勇善战，如果你能修复和他的关系，必能祝你夺回厄斯曼城。</w:t>
      </w:r>
    </w:p>
    <w:p>
      <w:pPr>
        <w:pStyle w:val="a0"/>
      </w:pPr>
      <w:r>
        <w:t xml:space="preserve">对于士林的建议，甘道夫觉得有些道理，不过对于米津，他没有十足的把握。这时候橡果木发话了，他明确表示，眼下最重要的是联合一切力量，击败戈多。至于父辈的恩怨，也该了结。于是他主动请缨，有他来说服叔父米津出兵。</w:t>
      </w:r>
    </w:p>
    <w:p>
      <w:pPr>
        <w:pStyle w:val="a0"/>
      </w:pPr>
      <w:r>
        <w:t xml:space="preserve">会议很快结束，甘道夫认为事不宜迟，立即就出发土城。临行前，约定好在阿迪斯山下集合，同时嘱咐橡果木，一定要等到另外两人归队，再一起出发塔城。</w:t>
      </w:r>
    </w:p>
    <w:p>
      <w:pPr>
        <w:pStyle w:val="a0"/>
      </w:pPr>
      <w:r>
        <w:t xml:space="preserve">橡果木对上一辈的事情并不了解，不多的记忆里，他只模糊知道父亲有一位哥哥。有一次，小橡果木向父亲问题叔父，父亲的脸立刻阴沉，双唇紧闭，几分钟之后，他拉着小橡果木的手，眯着眼睛，一字一顿的告诉小橡果木，永远不要提起这个人。父亲的话，虽不严厉，但他听得出其中的警告意味，从此再不敢提。可在内心里，他从来没有停止过对那个人的猜测。他想，如果两人的积怨太深，恐怕根本没有机会见到那个人。</w:t>
      </w:r>
    </w:p>
    <w:p>
      <w:pPr>
        <w:pStyle w:val="a0"/>
      </w:pPr>
      <w:r>
        <w:t xml:space="preserve">令他烦心的事情不止一件，首先是庞克归队的日子，他心里没底；其次，腿上的症状开始恶化。</w:t>
      </w:r>
    </w:p>
    <w:bookmarkEnd w:id="32"/>
    <w:bookmarkStart w:id="33" w:name="归队"/>
    <w:p>
      <w:pPr>
        <w:pStyle w:val="3"/>
      </w:pPr>
      <w:r>
        <w:t xml:space="preserve">归队</w:t>
      </w:r>
    </w:p>
    <w:p>
      <w:pPr>
        <w:pStyle w:val="FirstParagraph"/>
      </w:pPr>
      <w:r>
        <w:t xml:space="preserve">一开始，橡果木没有意料到腿上的小症状会发展到截肢。第一天，不过是银币大小的暗色斑块，士林见了，不以为意，拍着胸脯表示：只是谷里潮湿引起的疹子，暖和一点，第二天就好啦。于是他把特意为橡果木单独安排了一间屋子，专命两个侍者轮流照看炉火，确保屋子里的干燥。提到干燥，他还嫌不够，又派出三个猎人烧炭，烧好的木炭盛在纱布袋子里，沿着墙角摆出一圈，每隔一个小时，替换一次。至于士林本人，也不忘每隔一段时间，来到橡果木床边，关心几句，当然总是那么几句：饭食够不够，身体有没有变化，屋子住的是否安心，有需要不要见外，交代一声即可。</w:t>
      </w:r>
    </w:p>
    <w:p>
      <w:pPr>
        <w:pStyle w:val="a0"/>
      </w:pPr>
      <w:r>
        <w:t xml:space="preserve">橡果木被如此照顾，颇感到受宠若惊，他来叨扰的多了，又觉得有些烦扰，士林来得第五次，便蒙起头装睡。士林见他睡相实在不健康，便小心翼翼，将头上的被子掀开，还自言自语道：</w:t>
      </w:r>
      <w:r>
        <w:t xml:space="preserve">“</w:t>
      </w:r>
      <w:r>
        <w:t xml:space="preserve">这样才透气嘛！</w:t>
      </w:r>
      <w:r>
        <w:t xml:space="preserve">”</w:t>
      </w:r>
      <w:r>
        <w:t xml:space="preserve">橡果木听了，觉得又好笑又好气。</w:t>
      </w:r>
    </w:p>
    <w:p>
      <w:pPr>
        <w:pStyle w:val="a0"/>
      </w:pPr>
      <w:r>
        <w:t xml:space="preserve">少了士林纠缠，他开始专心想米津·厄斯曼的事情。</w:t>
      </w:r>
    </w:p>
    <w:p>
      <w:pPr>
        <w:pStyle w:val="a0"/>
      </w:pPr>
      <w:r>
        <w:t xml:space="preserve">另一边，五个矮人跟着橡果木，不是在路上奔波，就是在为下一个住处盘算，猎人谷的日子，难得是无忧无虑的一段时光。几个人来看橡果木，见他的被照顾得当，颇为放心，于是和其他猎人一样，去猎人节的集市凑热闹。这集市就设在广场附近，人们先是砍倒一小片树木腾出一块空地，做一些简单的物物交换，后来大家发现了其中的便利，参与交易的人也越来越多，经过三次扩大，集市的场地大有超越广场的架势。猎人们务实，摆起的摊子也不讲究，货物和地上只隔一层麻布，就吆喝着售卖；大多数连麻布也没有，立个杆子，画片区域，就成一个小铺子。这样有个好处，不必拘泥于一处，摊子随人，人追着人流，售卖零嘴的贩子更是如此。这样，整个集市，流动摊贩和赶热闹的人，混在一起，各个摊子之间距离又近，免不了乱糟糟的。气氛却也十分欢乐。</w:t>
      </w:r>
    </w:p>
    <w:p>
      <w:pPr>
        <w:pStyle w:val="a0"/>
      </w:pPr>
      <w:r>
        <w:t xml:space="preserve">小洛克从来没见过这么热闹的场面，借着身体灵活，东窜西跑，很快就和其他人分开。他对打猎不感兴趣，弓箭、动物皮毛，陷阱，机关，等一切都不愿多瞧一眼，他更关心，集市上有什么好吃的。逛来逛去，他被一股香味吸引，眼前一个人卖力吆喝，手里还拿着一小罐样品，来回拍着胸脯，相往来的人保证：</w:t>
      </w:r>
      <w:r>
        <w:t xml:space="preserve">“</w:t>
      </w:r>
      <w:r>
        <w:t xml:space="preserve">灯影牛肉，不吃后悔！不好吃不要代价！</w:t>
      </w:r>
      <w:r>
        <w:t xml:space="preserve">”</w:t>
      </w:r>
      <w:r>
        <w:t xml:space="preserve">他看到小洛克，热情的拉着他品尝。小洛克觉得新奇，尝了一口，一丝丝甜，还带点辣，他觉得味道不错。想要买一些时， 发现没东西可换，摊主眼尖，相中了小洛克身上的斗篷，眯缝着眼说“小兄弟，你身上的斗篷又破又烂，应该换啦。你不如换我的灯影牛肉，吃掉一半，另一半在那边摊子上能换一条崭新的。”说着，手指越过人群，指向远处一个摊子。小洛克觉得有道理，脱下斗篷，抱着一大罐牛肉继续往前走。</w:t>
      </w:r>
    </w:p>
    <w:p>
      <w:pPr>
        <w:pStyle w:val="a0"/>
      </w:pPr>
      <w:r>
        <w:t xml:space="preserve">在人群中里，左挤右突，终于看到一个卖斗篷的摊子。当他提出要用半罐的牛肉换一件斗篷时，摊主瞪大着眼，看看他手里的牛肉罐和满头大汗的小洛克，半天不讲一句话。随后，摸摸小洛克的脑袋，猛地大笑起来，</w:t>
      </w:r>
      <w:r>
        <w:t xml:space="preserve">“</w:t>
      </w:r>
      <w:r>
        <w:t xml:space="preserve">恐怕不行。你给我十罐牛肉，也换不来我这里最差的斗篷！</w:t>
      </w:r>
      <w:r>
        <w:t xml:space="preserve">”</w:t>
      </w:r>
      <w:r>
        <w:t xml:space="preserve">小洛克才知道上了当，斗篷摊主还嫌不够，</w:t>
      </w:r>
      <w:r>
        <w:t xml:space="preserve">“</w:t>
      </w:r>
      <w:r>
        <w:t xml:space="preserve">我要是你，就会仔细看看罐子里的牛肉，是不是真的！</w:t>
      </w:r>
      <w:r>
        <w:t xml:space="preserve">”</w:t>
      </w:r>
      <w:r>
        <w:t xml:space="preserve">小洛克满脸通红，取出一根嚼了嚼，惊骇的发现，不甜也不辣，不像牛肉，倒像是在嚼一根扫把。</w:t>
      </w:r>
    </w:p>
    <w:p>
      <w:pPr>
        <w:pStyle w:val="a0"/>
      </w:pPr>
      <w:r>
        <w:t xml:space="preserve">他气愤不已，决心回去讨回公道，可是原来的摊主早就不见了，现在换成一家草鞋铺子。他愤愤的把罐子砸到地上，第一次见识到世间的险恶，于是对集市上一切摊子毫无兴趣。最后，他来到角落，在这个地方带了一整天，旁边一个为集市的造势的杂耍班子，敲敲打打不停，丝毫干扰不到他。他正烦恼如何向同伴讲述自己的遭遇。红胡子格林，脾气暴躁，一定会为他出气，搅得整个集市翻天，这是他不想见到的。米尼斯兄弟，虽无恶意，但也免不了把这件事编成笑话。</w:t>
      </w:r>
    </w:p>
    <w:p>
      <w:pPr>
        <w:pStyle w:val="a0"/>
      </w:pPr>
      <w:r>
        <w:t xml:space="preserve">百般纠结之下，回到住处，发现同伴们都还没有回来，于是去找橡果木。</w:t>
      </w:r>
    </w:p>
    <w:p>
      <w:pPr>
        <w:pStyle w:val="a0"/>
      </w:pPr>
      <w:r>
        <w:t xml:space="preserve">米尼斯兄弟站在门口，面色凝重，两人一左一右把着门，哥哥双手弯着抱在胸前，弟弟靠在门框上，后脚跟嗒塔的磕着墙，地下落着十几片灰色的墙皮。看到小洛克，弟弟揪着他的衣领，问：</w:t>
      </w:r>
    </w:p>
    <w:p>
      <w:pPr>
        <w:pStyle w:val="a0"/>
      </w:pPr>
      <w:r>
        <w:t xml:space="preserve">“</w:t>
      </w:r>
      <w:r>
        <w:t xml:space="preserve">你去哪啦？</w:t>
      </w:r>
      <w:r>
        <w:t xml:space="preserve">”</w:t>
      </w:r>
    </w:p>
    <w:p>
      <w:pPr>
        <w:pStyle w:val="a0"/>
      </w:pPr>
      <w:r>
        <w:t xml:space="preserve">不待小洛克回答，哥哥说话了：</w:t>
      </w:r>
    </w:p>
    <w:p>
      <w:pPr>
        <w:pStyle w:val="a0"/>
      </w:pPr>
      <w:r>
        <w:t xml:space="preserve">“</w:t>
      </w:r>
      <w:r>
        <w:t xml:space="preserve">别为难他，安静一点！</w:t>
      </w:r>
      <w:r>
        <w:t xml:space="preserve">”</w:t>
      </w:r>
    </w:p>
    <w:p>
      <w:pPr>
        <w:pStyle w:val="a0"/>
      </w:pPr>
      <w:r>
        <w:t xml:space="preserve">小洛克很讶异，两人都没有注意到他的斗篷不见了。</w:t>
      </w:r>
    </w:p>
    <w:p>
      <w:pPr>
        <w:pStyle w:val="a0"/>
      </w:pPr>
      <w:r>
        <w:t xml:space="preserve">哥哥米尼斯推开门走进去，一股浓重的臭气扑向小洛克，他不敢呼吸，摒起呼吸跟了进去。他看到老麦克斯站在床边，眉头紧锁，一脸苦相，像是思索着什么难解的问题。士林在床的另一边，背对着他，正伸一只手，去摸橡果木的额头；红胡子格林，一言不发，双目通红，在屋子里走来走去，像是和地毯有仇，每一步都踏出离谱的响动，白色的狐狸皮地毯被他脚上的泥土印出一个大大8字。小洛克赶忙跑到橡果木床边，橡果木的额头豆点大的汗珠直往下趟，他从没见过橡果木如此痛苦，呲着呀，像狗一样在要一块不存在骨头。想罢，他开始忏悔，不该把他比作狗。</w:t>
      </w:r>
    </w:p>
    <w:p>
      <w:pPr>
        <w:pStyle w:val="a0"/>
      </w:pPr>
      <w:r>
        <w:t xml:space="preserve">士林收起一贯挂着的笑脸，双手背在后面，开始摇头晃脑。</w:t>
      </w:r>
    </w:p>
    <w:p>
      <w:pPr>
        <w:pStyle w:val="a0"/>
      </w:pPr>
      <w:r>
        <w:t xml:space="preserve">“</w:t>
      </w:r>
      <w:r>
        <w:t xml:space="preserve">没理由呀！</w:t>
      </w:r>
      <w:r>
        <w:t xml:space="preserve">”</w:t>
      </w:r>
      <w:r>
        <w:t xml:space="preserve">一连说了好几遍。</w:t>
      </w:r>
    </w:p>
    <w:p>
      <w:pPr>
        <w:pStyle w:val="a0"/>
      </w:pPr>
      <w:r>
        <w:t xml:space="preserve">“</w:t>
      </w:r>
      <w:r>
        <w:t xml:space="preserve">按理说这腿现在该好了！</w:t>
      </w:r>
      <w:r>
        <w:t xml:space="preserve">”</w:t>
      </w:r>
    </w:p>
    <w:p>
      <w:pPr>
        <w:pStyle w:val="a0"/>
      </w:pPr>
      <w:r>
        <w:t xml:space="preserve">听到这里，小洛克赶忙掀开橡果木的被单，他吓了一跳，惊呼一声摔到地上。</w:t>
      </w:r>
    </w:p>
    <w:p>
      <w:pPr>
        <w:pStyle w:val="a0"/>
      </w:pPr>
      <w:r>
        <w:t xml:space="preserve">橡果木的整个小腿铁青，原本的小块红斑不见，手掌大的皮肉已经溃烂，流淌着褐色的浓水，原本红斑的位置，露出暗红色的血肉混合物。疼痛难耐，他抽动一下脚趾，溃烂出的白色的筋脉像蛆虫一样在溃烂的中心蠕动，腥秽的气味直冲小洛克的鼻孔。小洛克两腿发软，想竭力撑着地站起来，发现双手也在颤抖，硬是使不上一分的力气。身后的哥哥米尼斯眼疾手快，一把揽起他的后腰，抱着把他按在檀木沙发椅上，两只手快速的搓他的双颊，小洛克脸上有了血色，他才住手，捏着他的双臂，四目相对，坚定的说：</w:t>
      </w:r>
      <w:r>
        <w:t xml:space="preserve">“</w:t>
      </w:r>
      <w:r>
        <w:t xml:space="preserve">不碍事，会好好起来！</w:t>
      </w:r>
      <w:r>
        <w:t xml:space="preserve">”</w:t>
      </w:r>
    </w:p>
    <w:p>
      <w:pPr>
        <w:pStyle w:val="a0"/>
      </w:pPr>
      <w:r>
        <w:t xml:space="preserve">“</w:t>
      </w:r>
      <w:r>
        <w:t xml:space="preserve">有了！</w:t>
      </w:r>
      <w:r>
        <w:t xml:space="preserve">”</w:t>
      </w:r>
      <w:r>
        <w:t xml:space="preserve">士林拍着脑门，突然喊出一句，吸引了所有人的目光。</w:t>
      </w:r>
    </w:p>
    <w:p>
      <w:pPr>
        <w:pStyle w:val="a0"/>
      </w:pPr>
      <w:r>
        <w:t xml:space="preserve">“</w:t>
      </w:r>
      <w:r>
        <w:t xml:space="preserve">恐怕身上有什么不好的东西！</w:t>
      </w:r>
      <w:r>
        <w:t xml:space="preserve">”</w:t>
      </w:r>
    </w:p>
    <w:p>
      <w:pPr>
        <w:pStyle w:val="a0"/>
      </w:pPr>
      <w:r>
        <w:t xml:space="preserve">他目光闪烁，态度坚定，笃信自己找到了办法，</w:t>
      </w:r>
      <w:r>
        <w:t xml:space="preserve">“</w:t>
      </w:r>
      <w:r>
        <w:t xml:space="preserve">等我！</w:t>
      </w:r>
      <w:r>
        <w:t xml:space="preserve">”</w:t>
      </w:r>
      <w:r>
        <w:t xml:space="preserve">说罢，便快步出门。</w:t>
      </w:r>
    </w:p>
    <w:p>
      <w:pPr>
        <w:pStyle w:val="a0"/>
      </w:pPr>
      <w:r>
        <w:t xml:space="preserve">再回来时，他身后跟个装束奇特的人。那人身材高大，披一件黝黑的羽毛大衣，头上一顶花绿帽子，全由羽毛扎成一个硕大的鸡冠形状，最恐怖的是，脖子上还挂着一串乌鸦头骨串起的项链，步幅夸张，每走一步，乌鸦头骨撞得噼啪直响。士林在床头，贴着橡果木耳朵，小声讲几句话。就挥手向乌鸦示意：可以开始了。</w:t>
      </w:r>
    </w:p>
    <w:p>
      <w:pPr>
        <w:pStyle w:val="a0"/>
      </w:pPr>
      <w:r>
        <w:t xml:space="preserve">乌鸦先拿出一根拇指粗的香，在橡果木鼻底绕。烟雾缭绕，橡果木却闻不到一点味道，他先是觉得嘴边热烘烘的，两圈之后，他失去了知觉。</w:t>
      </w:r>
    </w:p>
    <w:p>
      <w:pPr>
        <w:pStyle w:val="a0"/>
      </w:pPr>
      <w:r>
        <w:t xml:space="preserve">见到橡果木全身软塌下来，乌鸦一个后撤，从床边跳开，在地上舞蹈起来，一边蹦一边挥动手中的香，灰色的烟雾在空中划出许多难认的符号。其间还一边念念有词。乌鸦的舞动幅度之大，脖子上的乌鸦头骨呼呼啦啦，简直要从他的脖子上逃跑。小洛克看得入神，忘记了刚刚还被吓得浑身颤抖。</w:t>
      </w:r>
    </w:p>
    <w:p>
      <w:pPr>
        <w:pStyle w:val="a0"/>
      </w:pPr>
      <w:r>
        <w:t xml:space="preserve">一阵之后，乌鸦停了下来，扑腾跪在地上，朝着橡果木的方向，快速的磕了三个头，力度穿过狐狸皮的地毯，敲得木地板咚咚的响。立起身，取出一个木匣，从里面抓出半个拇指大的东西，乳白色的，还在动。小洛克皱着眉，正纳闷乌鸦拿虫子做什么，就见他迅速将虫子放在橡果木的腿上。接着又是一条。一瞬间，橡果木的腿上整整齐齐摆了九只虫子，它们在腐烂处，蠕动着白色身体，小洛克好像看到了虫子蚕食人肉的咀嚼声。他赶忙冲到床前，伸手要拦，却被士林挡住，他笑呵呵的说：</w:t>
      </w:r>
    </w:p>
    <w:p>
      <w:pPr>
        <w:pStyle w:val="a0"/>
      </w:pPr>
      <w:r>
        <w:t xml:space="preserve">“</w:t>
      </w:r>
      <w:r>
        <w:t xml:space="preserve">这对他有好处！</w:t>
      </w:r>
      <w:r>
        <w:t xml:space="preserve">”</w:t>
      </w:r>
    </w:p>
    <w:p>
      <w:pPr>
        <w:pStyle w:val="a0"/>
      </w:pPr>
      <w:r>
        <w:t xml:space="preserve">乌鸦注视虫子，满意的点点头。随后取来两块木板，固定好橡果木的整条腿，又一条长布，上下摆弄，将他的腿严严实实的包裹起来。这还没完，他又像之前一样，着着实实的在床边跳了好一阵子舞。舞蹈结束，一口粗气不喘，缓缓的说道：</w:t>
      </w:r>
    </w:p>
    <w:p>
      <w:pPr>
        <w:pStyle w:val="a0"/>
      </w:pPr>
      <w:r>
        <w:t xml:space="preserve">“</w:t>
      </w:r>
      <w:r>
        <w:t xml:space="preserve">明天中午，他的腿必然会好！</w:t>
      </w:r>
      <w:r>
        <w:t xml:space="preserve">”</w:t>
      </w:r>
    </w:p>
    <w:p>
      <w:pPr>
        <w:pStyle w:val="a0"/>
      </w:pPr>
      <w:r>
        <w:t xml:space="preserve">士林听了，骄傲到满脸红光，拍拍他的肩膀，摆摆手叫他离开，这乌鸦也不磨蹭，转身便走。</w:t>
      </w:r>
    </w:p>
    <w:p>
      <w:pPr>
        <w:pStyle w:val="a0"/>
      </w:pPr>
      <w:r>
        <w:t xml:space="preserve">“</w:t>
      </w:r>
      <w:r>
        <w:t xml:space="preserve">各位英雄，不要担心。橡果木殿下没事，明天这个时候再拆开看，一定痊愈如初。香没有什么会比睡一觉更能帮助恢复啦，快看他睡得多香甜！</w:t>
      </w:r>
      <w:r>
        <w:t xml:space="preserve">”</w:t>
      </w:r>
    </w:p>
    <w:p>
      <w:pPr>
        <w:pStyle w:val="a0"/>
      </w:pPr>
      <w:r>
        <w:t xml:space="preserve">说罢，士林小心的将橡果木的枕头扶正，折了折衣袖，擦掉橡果木额头上的汗珠。</w:t>
      </w:r>
    </w:p>
    <w:p>
      <w:pPr>
        <w:pStyle w:val="a0"/>
      </w:pPr>
      <w:r>
        <w:t xml:space="preserve">“</w:t>
      </w:r>
      <w:r>
        <w:t xml:space="preserve">各位，我去去就来。</w:t>
      </w:r>
      <w:r>
        <w:t xml:space="preserve">”</w:t>
      </w:r>
    </w:p>
    <w:p>
      <w:pPr>
        <w:pStyle w:val="a0"/>
      </w:pPr>
      <w:r>
        <w:t xml:space="preserve">他这一去再来就是第二天的中午。</w:t>
      </w:r>
    </w:p>
    <w:p>
      <w:pPr>
        <w:pStyle w:val="a0"/>
      </w:pPr>
      <w:r>
        <w:t xml:space="preserve">士林走后，矮人们立刻围在橡果木床前，夕阳的最后一道光打在他的脸上，显得静谧、安详。小洛克觉得难过，不忍再看被裹成粽子一样的腿，用被单盖住那条腿，又仔仔细细的整理了一番。</w:t>
      </w:r>
    </w:p>
    <w:p>
      <w:pPr>
        <w:pStyle w:val="a0"/>
      </w:pPr>
      <w:r>
        <w:t xml:space="preserve">“</w:t>
      </w:r>
      <w:r>
        <w:t xml:space="preserve">可恶！</w:t>
      </w:r>
      <w:r>
        <w:t xml:space="preserve">”</w:t>
      </w:r>
      <w:r>
        <w:t xml:space="preserve">红胡子气的直跳脚，</w:t>
      </w:r>
      <w:r>
        <w:t xml:space="preserve">“</w:t>
      </w:r>
      <w:r>
        <w:t xml:space="preserve">还要等到什么时候！庞克永远都是这样，永远的拖后腿！要不是这样拖拖拉拉，橡果木的腿兴许没事！</w:t>
      </w:r>
      <w:r>
        <w:t xml:space="preserve">”</w:t>
      </w:r>
    </w:p>
    <w:p>
      <w:pPr>
        <w:pStyle w:val="a0"/>
      </w:pPr>
      <w:r>
        <w:t xml:space="preserve">讲完觉得心中忿气还在，却想不出该说什么，对着沙发椅子狠踢了好几脚，才停下来。</w:t>
      </w:r>
    </w:p>
    <w:p>
      <w:pPr>
        <w:pStyle w:val="a0"/>
      </w:pPr>
      <w:r>
        <w:t xml:space="preserve">老麦克斯一旁打圆场道：</w:t>
      </w:r>
    </w:p>
    <w:p>
      <w:pPr>
        <w:pStyle w:val="a0"/>
      </w:pPr>
      <w:r>
        <w:t xml:space="preserve">“</w:t>
      </w:r>
      <w:r>
        <w:t xml:space="preserve">兴许没那么坏，</w:t>
      </w:r>
      <w:r>
        <w:t xml:space="preserve">‘</w:t>
      </w:r>
      <w:r>
        <w:t xml:space="preserve">明天晚上就好</w:t>
      </w:r>
      <w:r>
        <w:t xml:space="preserve">’</w:t>
      </w:r>
      <w:r>
        <w:t xml:space="preserve">，士林是这么说的，我们再等等！</w:t>
      </w:r>
      <w:r>
        <w:t xml:space="preserve">”</w:t>
      </w:r>
    </w:p>
    <w:p>
      <w:pPr>
        <w:pStyle w:val="a0"/>
      </w:pPr>
      <w:r>
        <w:t xml:space="preserve">夜里，红胡子驱走所有人，包括士林安排的侍者（他对这些人尤其不放心）。他自认为自己精力充沛，无需睡觉，第二天也不会有一点迷糊，于是决定彻夜陪着橡果木。他当然有这样的自信，一行人里他守夜最有经验，出了旺盛的精力外，他有秘密。他爱嚼一种酸果子，核桃大点，带点苦酸味，他人吃不惯，有一次小洛克好奇，从他包裹里偷偷拿了一颗，塞进嘴只觉得苦涩难咽，吐出来之后再也没碰过。这一次，他照例嚼他的果子，一口下去，瞪时觉得神清气爽，他不着急咽，一小口果子，也要嚼成渣，渣变成末，末化成水，一点不浪费，直到果肉在嘴里自然消失，这个过程通常要持续一个多小时。因此，一个晚上，最多也只消耗一个。</w:t>
      </w:r>
    </w:p>
    <w:p>
      <w:pPr>
        <w:pStyle w:val="a0"/>
      </w:pPr>
      <w:r>
        <w:t xml:space="preserve">夜很安静，他放慢咀嚼速度，生怕吵醒橡果木，这显然是多虑，乌鸦的香效用强劲，起码能保证橡果木安静的昏睡12个小时。月光先是摊在地上，映的地毯上的毛闪闪发亮，他盯着上面黑色的泥块发呆，只希望这晚快些过去，橡果木如士林所说好起来。银色的光，从地毯移到床脚，又从床脚爬上床尾，最后落在橡果木的脸上。一时间，他的脸发着铁青的光，这令格林很紧张。征战经验丰富，一眼就看出来，这种颜色和尸体的光泽一模一样。他赶忙上前，摸了摸他的鼻底，见气息稳定，才松了口气。</w:t>
      </w:r>
    </w:p>
    <w:p>
      <w:pPr>
        <w:pStyle w:val="a0"/>
      </w:pPr>
      <w:r>
        <w:t xml:space="preserve">橡果木再睁开眼时，矮人们围在床边，眼巴巴的望着他，靠他最近的小洛克，手里端着锡铁盘子，里面有一块羊排、一块牛肉和一小杯红茶。</w:t>
      </w:r>
    </w:p>
    <w:p>
      <w:pPr>
        <w:pStyle w:val="a0"/>
      </w:pPr>
      <w:r>
        <w:t xml:space="preserve">吃完早餐，橡果木觉得浑身轻松，虽然一只腿行动不便，他还是想出门走走。于是，米尼斯兄弟砍倒一颗小杨树，花了一杯茶的功夫，制作出一副拐杖。一行人往广场走，前面格林和老麦克斯开路，后面米尼斯兄弟护主，橡果木再中间，旁边小洛克负责扶护。橡果木个性倔强，小洛克扶着的机会并不多，因此大多数时候，他只是瞪着橡果木用劲，期望不要突然跌倒。只出门没多久，遇到了士林。原来他晚上处理公务，起来太迟，一见橡果木便弯腰，连连鞠躬表示抱歉，昨晚有要紧事耽误，没能再看客人，有所怠慢。他嘴上这么说，其实是对乌鸦的香足够自信，即使来了，橡果木也在睡觉，自觉不必多此一举。</w:t>
      </w:r>
    </w:p>
    <w:p>
      <w:pPr>
        <w:pStyle w:val="a0"/>
      </w:pPr>
      <w:r>
        <w:t xml:space="preserve">随后便夸，橡果木果然英雄，恢复速度也与他人不可同比，还提出再派一队侍卫，保护他的安全。橡果木想要清净，拒绝了他的好意。留士林和侍卫在路边，他看着橡果木远去，直到拐过一个弯，才直起身子。</w:t>
      </w:r>
    </w:p>
    <w:p>
      <w:pPr>
        <w:pStyle w:val="a0"/>
      </w:pPr>
      <w:r>
        <w:t xml:space="preserve">他们并没有去广场，半道上，橡果木突然改了主意，想在密林里走走，自从来到这里，他还没有去林子里散散步，更何况，他认为密林的新鲜空气，对自己的脚伤会有帮助。于是，一行人离开主道，朝林子里走去，这里树木高大荫密，树与树之间的距离很宽，橡果木深吸一口，顿觉浑身舒坦，铺满落叶的泥土上，隐约看到人的踪迹，这让他提起兴致，他决定姑且跟着脚印多走几步。</w:t>
      </w:r>
    </w:p>
    <w:p>
      <w:pPr>
        <w:pStyle w:val="a0"/>
      </w:pPr>
      <w:r>
        <w:t xml:space="preserve">没多久，眼尖的小洛克突然叫起来，一颗半米粗的巨树，露出一间小房子。他们走近，才看到房子的全貌，房子不大，腐朽的木板栅栏围出一个同样不大的院子，栅栏门紧闭，院子里一只母鸡自顾自的啄着脚边的泥土，全不在乎栅栏外这群陌生人。橡果木喊了几声，不见回应，断定房子里没人。转身要走，却听到身后滋啦一声，回头再看时，栅栏门这时像一个口袋一样敞开了，他觉得很有趣，便朝院子里去。</w:t>
      </w:r>
    </w:p>
    <w:p>
      <w:pPr>
        <w:pStyle w:val="a0"/>
      </w:pPr>
      <w:r>
        <w:t xml:space="preserve">进了院子，那只母鸡依然不慌不忙，换啄另一边的泥土。两间屋子，一间大门紧闭，另一间没有门，因为在背面，他看不清里面的结构。突然，没门的房间里传出呼哧呼哧的水声，小洛克激灵，趴着门，朝里面看了一眼，喊了一句：</w:t>
      </w:r>
      <w:r>
        <w:t xml:space="preserve">“</w:t>
      </w:r>
      <w:r>
        <w:t xml:space="preserve">是个牛棚，里面有一个人。</w:t>
      </w:r>
      <w:r>
        <w:t xml:space="preserve">”</w:t>
      </w:r>
    </w:p>
    <w:p>
      <w:pPr>
        <w:pStyle w:val="a0"/>
      </w:pPr>
      <w:r>
        <w:t xml:space="preserve">这确实是一间牛棚，里面一个老妇人，头上披一块灰色方巾，眼眶深陷，几乎看不到里面的眼睛。一嘴牙早已经掉光，嘴巴上一圈圈的裂纹，像只干瘪了的茄子，攥着奶牛乳房的手，又黑又瘦，手背长着鱼鳞一样的褐色斑块，关节很粗，像戴着五只戒指。见有人来，她停下手上动作，一脸惊愕的望着橡果木。那头原本嚼干草的母牛，也回过头望了一眼，见没事发生，低头舔一口草继续嚼。</w:t>
      </w:r>
    </w:p>
    <w:p>
      <w:pPr>
        <w:pStyle w:val="a0"/>
      </w:pPr>
      <w:r>
        <w:t xml:space="preserve">“</w:t>
      </w:r>
      <w:r>
        <w:t xml:space="preserve">老奶奶，中午好啊！</w:t>
      </w:r>
      <w:r>
        <w:t xml:space="preserve">”</w:t>
      </w:r>
      <w:r>
        <w:t xml:space="preserve">橡果木招呼道。</w:t>
      </w:r>
    </w:p>
    <w:p>
      <w:pPr>
        <w:pStyle w:val="a0"/>
      </w:pPr>
      <w:r>
        <w:t xml:space="preserve">“</w:t>
      </w:r>
      <w:r>
        <w:t xml:space="preserve">什么？</w:t>
      </w:r>
      <w:r>
        <w:t xml:space="preserve">”</w:t>
      </w:r>
      <w:r>
        <w:t xml:space="preserve">老妇人站起来，靠近橡果木，一手罩着耳朵。</w:t>
      </w:r>
    </w:p>
    <w:p>
      <w:pPr>
        <w:pStyle w:val="a0"/>
      </w:pPr>
      <w:r>
        <w:t xml:space="preserve">“</w:t>
      </w:r>
      <w:r>
        <w:t xml:space="preserve">中午好啊！</w:t>
      </w:r>
      <w:r>
        <w:t xml:space="preserve">”</w:t>
      </w:r>
    </w:p>
    <w:p>
      <w:pPr>
        <w:pStyle w:val="a0"/>
      </w:pPr>
      <w:r>
        <w:t xml:space="preserve">“</w:t>
      </w:r>
      <w:r>
        <w:t xml:space="preserve">广场啊？广场在那边！</w:t>
      </w:r>
      <w:r>
        <w:t xml:space="preserve">”</w:t>
      </w:r>
    </w:p>
    <w:p>
      <w:pPr>
        <w:pStyle w:val="a0"/>
      </w:pPr>
      <w:r>
        <w:t xml:space="preserve">原来是聋的，橡果木觉得难交流，朝老妇人摆摆手便要走，刚走过栅栏，老妇人拉住他，从怀里捧出一碗牛奶，笑呵呵着脸，结巴着的说连说三次喝。</w:t>
      </w:r>
    </w:p>
    <w:p>
      <w:pPr>
        <w:pStyle w:val="a0"/>
      </w:pPr>
      <w:r>
        <w:t xml:space="preserve">橡果木没推却，喝罢，见老妇人回屋，才解下斗篷，挂在栅栏上。转身要走时，突然，觉得脚下一空，摔在地上，再想往起站，发现浑身瘫软，竟发不出一点力气，额头上，豆大的汗珠哗哗的往下流，他看到小洛克、格林、老麦克斯、米尼斯兄弟的脑袋，忽远忽近，张大嘴巴同他说话，可他一句也听不到。</w:t>
      </w:r>
    </w:p>
    <w:p>
      <w:pPr>
        <w:pStyle w:val="a0"/>
      </w:pPr>
      <w:r>
        <w:t xml:space="preserve">事发突然，症状又急，橡果木倒在地上，眼睛翻上眼皮，不管矮人们怎么呼唤，也不见他回答。格林大怒，认为是老妇人的牛奶出了问题，将她拖出牛棚，摔在地上，质问道：为什么喝过牛奶，就变成这样！老妇人畏畏缩缩，一句也答不上来，只一个劲的重复道：我老了，我什么也不知道！还是老麦克斯冷静，打发小洛克去找士林，另一方面，叫众人将橡果木扶进农舍。老妇人自己爬起来，顾不上拍拍身上的灰土，跟在后面，眼窝里还挂着浑浊的泪。</w:t>
      </w:r>
    </w:p>
    <w:p>
      <w:pPr>
        <w:pStyle w:val="a0"/>
      </w:pPr>
      <w:r>
        <w:t xml:space="preserve">士林再来时，带了一个医生。这医生精瘦干练，一副年轻人模样，却长一头灰白头发和一双肉嘟嘟的小手。他站在一旁，见橡果木已经没有知觉，闭眼躺在床上。先是从头到脚打量一番，摇摇头；接着，伸一只手，摸摸他的额头，又是摇头；最后，在他手腕处按住，停留片刻后，仍是摇头。看得格林牙根直痒。然后，医生便不再理橡果木，背着手，低着头，锁着眉，在房间里走来走去。格林忍不住，终于问道：</w:t>
      </w:r>
    </w:p>
    <w:p>
      <w:pPr>
        <w:pStyle w:val="a0"/>
      </w:pPr>
      <w:r>
        <w:t xml:space="preserve">“</w:t>
      </w:r>
      <w:r>
        <w:t xml:space="preserve">你在干什么？来了半天一个屁不放，你是医生？</w:t>
      </w:r>
      <w:r>
        <w:t xml:space="preserve">”</w:t>
      </w:r>
    </w:p>
    <w:p>
      <w:pPr>
        <w:pStyle w:val="a0"/>
      </w:pPr>
      <w:r>
        <w:t xml:space="preserve">这一问，让医生一愣，嘴巴直哆嗦，好半天才挤出一句：</w:t>
      </w:r>
    </w:p>
    <w:p>
      <w:pPr>
        <w:pStyle w:val="a0"/>
      </w:pPr>
      <w:r>
        <w:t xml:space="preserve">“</w:t>
      </w:r>
      <w:r>
        <w:t xml:space="preserve">我看不明白！</w:t>
      </w:r>
      <w:r>
        <w:t xml:space="preserve">”</w:t>
      </w:r>
      <w:r>
        <w:t xml:space="preserve">说罢这句，他觉得不对，补充道，</w:t>
      </w:r>
      <w:r>
        <w:t xml:space="preserve">“</w:t>
      </w:r>
      <w:r>
        <w:t xml:space="preserve">不如，先把腿伤的束缚去了看看。</w:t>
      </w:r>
      <w:r>
        <w:t xml:space="preserve">”</w:t>
      </w:r>
    </w:p>
    <w:p>
      <w:pPr>
        <w:pStyle w:val="a0"/>
      </w:pPr>
      <w:r>
        <w:t xml:space="preserve">随即就不开口了，士林连忙附和道：</w:t>
      </w:r>
    </w:p>
    <w:p>
      <w:pPr>
        <w:pStyle w:val="a0"/>
      </w:pPr>
      <w:r>
        <w:t xml:space="preserve">“</w:t>
      </w:r>
      <w:r>
        <w:t xml:space="preserve">也对也对！</w:t>
      </w:r>
      <w:r>
        <w:t xml:space="preserve">”</w:t>
      </w:r>
    </w:p>
    <w:p>
      <w:pPr>
        <w:pStyle w:val="a0"/>
      </w:pPr>
      <w:r>
        <w:t xml:space="preserve">接下来的景象，吓坏了所有人。当束带打开，两块夹板之间，整个小腿，已经化为干干净净一截白骨，上面看不到一丝血肉，脚腕处三只白虫在血肉间蠕动，张着大嘴，贪婪的啃食着脚上的肉，黑色的脚趾，不时绝望的抽搐着。另一头膝盖关节处，两只白虫在相互撕咬，其中一只，棕褐色的汁液从腹部的大口子里流出，盖住血肉，已经完全看不出这曾经是一个膝盖。小洛克机敏，把腿上的虫子拍在地上，一脚踩死，地上立刻出现四团黑色的黏液，散发出阵阵恶臭。矮人们个个愤怒，揪着士林要说法。老妇人站在后面，从来没见过这样的场面，惊叫一声，晕倒在地上。</w:t>
      </w:r>
    </w:p>
    <w:p>
      <w:pPr>
        <w:pStyle w:val="a0"/>
      </w:pPr>
      <w:r>
        <w:t xml:space="preserve">“</w:t>
      </w:r>
      <w:r>
        <w:t xml:space="preserve">息怒，息怒，这事蹊跷，一定要找乌鸦问个明白！</w:t>
      </w:r>
      <w:r>
        <w:t xml:space="preserve">”</w:t>
      </w:r>
      <w:r>
        <w:t xml:space="preserve">士林收起笑，连忙说，同时下令，让萨博去找乌鸦。</w:t>
      </w:r>
    </w:p>
    <w:p>
      <w:pPr>
        <w:pStyle w:val="a0"/>
      </w:pPr>
      <w:r>
        <w:t xml:space="preserve">“</w:t>
      </w:r>
      <w:r>
        <w:t xml:space="preserve">我也去！</w:t>
      </w:r>
      <w:r>
        <w:t xml:space="preserve">”</w:t>
      </w:r>
      <w:r>
        <w:t xml:space="preserve">格林吼一声，跟着萨博摔门而去。</w:t>
      </w:r>
    </w:p>
    <w:p>
      <w:pPr>
        <w:pStyle w:val="a0"/>
      </w:pPr>
      <w:r>
        <w:t xml:space="preserve">再回来时，格林手上拿着一颗血淋淋的人头，正是乌鸦，一脸恐惧，眼睛瞪得老大，老妇人如果醒着，恐怕会再晕倒一次。</w:t>
      </w:r>
    </w:p>
    <w:p>
      <w:pPr>
        <w:pStyle w:val="a0"/>
      </w:pPr>
      <w:r>
        <w:t xml:space="preserve">“</w:t>
      </w:r>
      <w:r>
        <w:t xml:space="preserve">‘</w:t>
      </w:r>
      <w:r>
        <w:t xml:space="preserve">腿是保不住了</w:t>
      </w:r>
      <w:r>
        <w:t xml:space="preserve">’</w:t>
      </w:r>
      <w:r>
        <w:t xml:space="preserve">，他敢这样说！</w:t>
      </w:r>
      <w:r>
        <w:t xml:space="preserve">”</w:t>
      </w:r>
      <w:r>
        <w:t xml:space="preserve">说罢，他将人头摔在地上，一脚踢到门外。门外的老母鸡，嘎嘎叫了几声，呼扇着翅膀站在人头上面，毫不犹豫得对着眼珠一嘴啄下去。</w:t>
      </w:r>
    </w:p>
    <w:p>
      <w:pPr>
        <w:pStyle w:val="a0"/>
      </w:pPr>
      <w:r>
        <w:t xml:space="preserve">截肢手术近乎成功，医生手虽小，却特别灵活。小钢锯蹭蹭几下，就把骨头除去，膝盖处的烂肉，清理起来尤其拿手，手持一把小刀，不消多动，烂肉就像墙皮上的灰，片片的往下掉。小洛克看了一会儿，逃了出去，医生的每一刀，他都难过的要死，仿佛是割在自己身上一样。临近结束，橡果木突然醒来，朝周围看过一圈，目光落在腿上，张大嘴巴喊了一声，又晕死过去。医生这才意识到没有做麻醉，看看药箱，仿佛也没带，带着心虚做完后续清理，心里直念叨‘还好晕倒了’。最后，在伤口上撒了一把灰，新扯一块布，将腿包裹住起来。</w:t>
      </w:r>
    </w:p>
    <w:p>
      <w:pPr>
        <w:pStyle w:val="a0"/>
      </w:pPr>
      <w:r>
        <w:t xml:space="preserve">士林在一旁长吁了口气，听到医生说两个星期才能恢复，便慷慨的向矮人们宣布：</w:t>
      </w:r>
    </w:p>
    <w:p>
      <w:pPr>
        <w:pStyle w:val="a0"/>
      </w:pPr>
      <w:r>
        <w:t xml:space="preserve">“</w:t>
      </w:r>
      <w:r>
        <w:t xml:space="preserve">没关系，在猎人谷里，各位想待多久就待多久！</w:t>
      </w:r>
      <w:r>
        <w:t xml:space="preserve">”</w:t>
      </w:r>
    </w:p>
    <w:p>
      <w:pPr>
        <w:pStyle w:val="a0"/>
      </w:pPr>
      <w:r>
        <w:t xml:space="preserve">随后便说：</w:t>
      </w:r>
      <w:r>
        <w:t xml:space="preserve">“</w:t>
      </w:r>
      <w:r>
        <w:t xml:space="preserve">我有事！医生，替我照顾好橡果木兄弟！</w:t>
      </w:r>
      <w:r>
        <w:t xml:space="preserve">”</w:t>
      </w:r>
      <w:r>
        <w:t xml:space="preserve">，带着萨博离开了。</w:t>
      </w:r>
    </w:p>
    <w:p>
      <w:pPr>
        <w:pStyle w:val="a0"/>
      </w:pPr>
      <w:r>
        <w:t xml:space="preserve">他急于离开，自然有自己的打算，旁边的米尼斯兄弟早就对他怒目而视，红胡子格林更是脾气暴躁，手上的石斧不离手，像是时刻在寻找下一个乌鸦的人头。他不想在这个时候多说话，当然是出于珍惜生命的考虑。一出院子，他急忙找棵树，倚在上面，大口得喘着气，萨博问乌鸦怎么办，他也没回答，更没注意到树后面的小洛克。从屋子里出来，小洛克就坐在这里，地上潮湿，裤子上的布料早已湿透，他没察觉。想到橡果木就要失去一只腿，便觉得难过，又听不到屋子里一点动静，忧心就更重了——能听到几声叫喊，他还能知道橡果木还活着。士林走远了，太阳眼见要落山，他决定进屋看看，顾不上拍掉身上的泥土，就朝屋子里跑。</w:t>
      </w:r>
    </w:p>
    <w:p>
      <w:pPr>
        <w:pStyle w:val="a0"/>
      </w:pPr>
      <w:r>
        <w:t xml:space="preserve">还没进屋子，就听到红胡子大叫“水！水！”，推开门，他正揪着老妇人的前襟，拼命的晃，老妇人干瘦的脑袋像个拨浪鼓一样绝望的晃着，趁他歇手的间隙，赶忙朝屋外指了指，说：</w:t>
      </w:r>
      <w:r>
        <w:t xml:space="preserve">“</w:t>
      </w:r>
      <w:r>
        <w:t xml:space="preserve">屋后，</w:t>
      </w:r>
      <w:r>
        <w:t xml:space="preserve">”</w:t>
      </w:r>
      <w:r>
        <w:t xml:space="preserve">红胡子格林听到这两个字，放开老妇人，风风火火的冲了出去，老妇人失去平衡，脑袋像个铁球一样砸在地上，不动了。</w:t>
      </w:r>
    </w:p>
    <w:p>
      <w:pPr>
        <w:pStyle w:val="a0"/>
      </w:pPr>
      <w:r>
        <w:t xml:space="preserve">原来，士林走后没多久，橡果木就发烧了，开始只是呻吟，大家以为他醒了，个个凑上前想要听清他在说什么。结果只是咿咿呀呀，谁也没明白他的意思，后来咿呀声变大，还不时的说出几个单词、短句，只是实在没什么逻辑，看得米尼斯兄弟紧张不已，以为他中邪了。最后，医生一拍脑门叫了一声，</w:t>
      </w:r>
      <w:r>
        <w:t xml:space="preserve">“</w:t>
      </w:r>
      <w:r>
        <w:t xml:space="preserve">兴许是发烧！</w:t>
      </w:r>
      <w:r>
        <w:t xml:space="preserve">”</w:t>
      </w:r>
      <w:r>
        <w:t xml:space="preserve">。果然，一摸橡果木的前额，烫如开水，赶忙喊起来：</w:t>
      </w:r>
      <w:r>
        <w:t xml:space="preserve">“</w:t>
      </w:r>
      <w:r>
        <w:t xml:space="preserve">快打一盆水来！</w:t>
      </w:r>
      <w:r>
        <w:t xml:space="preserve">”</w:t>
      </w:r>
      <w:r>
        <w:t xml:space="preserve">听到这话，格林才瞧见倒在地上的老妇人，好一会儿摇晃，才把她唤醒。</w:t>
      </w:r>
    </w:p>
    <w:p>
      <w:pPr>
        <w:pStyle w:val="a0"/>
      </w:pPr>
      <w:r>
        <w:t xml:space="preserve">格林端一盆水进来，嘴上埋怨‘井打在后面！’，放在地上，医生撕一块麻布，浸透水，稍拧一下，敷在橡果木的头上。不经久，他安静下来，大家松了口气。老麦克斯关心病情，反复问现在如何了，明天会怎样。医生小手直挠头，支支吾吾应付道：</w:t>
      </w:r>
      <w:r>
        <w:t xml:space="preserve">“</w:t>
      </w:r>
      <w:r>
        <w:t xml:space="preserve">还好还好。。。</w:t>
      </w:r>
      <w:r>
        <w:t xml:space="preserve">”</w:t>
      </w:r>
      <w:r>
        <w:t xml:space="preserve">老麦克斯问不到满意的答案，心里有怨气，但也不发作，只静静看着橡果木。橡果木此时，满脸通红，嘴唇像老树一样，裂出好几个口子，原本红润不见一丝血色。</w:t>
      </w:r>
    </w:p>
    <w:p>
      <w:pPr>
        <w:pStyle w:val="a0"/>
      </w:pPr>
      <w:r>
        <w:t xml:space="preserve">这一夜，大家都不得安宁，橡果木有一点风吹草动，哪怕是变个表情，也会牵动矮人们的情绪。老妇人已经醒来，坐在椅子上，看着忙碌的矮人，因为听不到他们在说什么，多数时候，只是盯着橡果木发呆。小洛克和红胡子守在床前，人手拿只浸湿的麻布，一到时候，抢着给橡果木换。米尼斯兄弟，显然对橡果木的腿更感兴趣，两人在争论这条腿的归属，哥哥说，埋掉好，橡果木醒来，看到这条腿，一定会伤心坏了；弟弟说，应该留下，橡果木醒来，看到腿没了，竟然没来得及好好看看这条腿，那会更加难过。于是，这只腿在两人手中，传来递去，折腾了好一会儿功夫，最后决定，先藏起来，等橡果木醒来，要是提出想看看他的腿，到那时再拿出来也不迟。老麦克斯，照例眯着眼睡，米尼斯的争吵，小洛克和红胡子格林的争执，他完全没有听在耳里。</w:t>
      </w:r>
    </w:p>
    <w:p>
      <w:pPr>
        <w:pStyle w:val="a0"/>
      </w:pPr>
      <w:r>
        <w:t xml:space="preserve">医生，则是最希望橡果木能够尽快康复的，倒不是因为他出于医者的仁心。自从他入了行，手下医死不少人，渐渐的他对病人会死这件事见怪不怪，以至于漠不关心，病患为何死、怎样改进手法，这样的问题他考虑的越来越少。有时候，他找照照镜子，望着他灰白的头发，和红润的面庞，也会感慨：思虑少，才是保持青春的好办法！这次不一样，红胡子格林霸道，见到橡果木一有异样，就扯着他的后领，威胁到：</w:t>
      </w:r>
      <w:r>
        <w:t xml:space="preserve">“</w:t>
      </w:r>
      <w:r>
        <w:t xml:space="preserve">我主人要是醒不来/恢复有恙，我就看了你的脑袋！</w:t>
      </w:r>
      <w:r>
        <w:t xml:space="preserve">”</w:t>
      </w:r>
      <w:r>
        <w:t xml:space="preserve">乌鸦的脑袋还在院子里，他明白红胡子玩真的，于是，橡果木一有个咳嗽呻吟，他的心脏立马吊到嗓子眼。后来红胡子乏了，不再讲狠话，只是走到他跟前，他也两腿直打颤，哆哆嗦嗦讲不出话来。</w:t>
      </w:r>
    </w:p>
    <w:p>
      <w:pPr>
        <w:pStyle w:val="a0"/>
      </w:pPr>
      <w:r>
        <w:t xml:space="preserve">后半夜，橡果木的症状趋稳，额头摸起来也不那么烫手，医生宣布大家可以休息，可谁也不愿意走，老妇人的床太小，只够她一人趟，他们就地躺下，不一会儿，便鼾声四起。医生原本想走，可是被格林喝住，也靠着老麦克斯，躺在地上。格林照例守夜，他盯了一会儿橡果木，觉得视线模糊，好像有些困，便拿出果子，嚼了一口。</w:t>
      </w:r>
    </w:p>
    <w:p>
      <w:pPr>
        <w:pStyle w:val="a0"/>
      </w:pPr>
      <w:r>
        <w:t xml:space="preserve">橡果木昏倒之后，就完全失去了意识，第一次醒来，他看到一个灰发的年轻人，身上满是血污，手里还拿着一把纤细的小刀，刀刃上也是血。他的视线模糊，觉得是出幻觉，直到他想起刚刚钻心的痛，才发现膝盖下面少了一截，褐色的浓水和暗红色的血肉里，露出一截白骨。他心里像受到巨石一样撞击，腿上的疼痛消失，心脏像被握在巨兽手中一样，感觉到无力，想喊出声来，嗓子却像被石块堵住，只从胸膛里挤出半声“啊”，便又倒在床上。他又失去了意识。</w:t>
      </w:r>
    </w:p>
    <w:p>
      <w:pPr>
        <w:pStyle w:val="a0"/>
      </w:pPr>
      <w:r>
        <w:t xml:space="preserve">再醒来时，已经到黎明，他强撑着倚着墙，想要坐起来，一抬头，看到格林嚼着果子，瞪一双大眼盯着他，在远处是那个老妇人，坐在椅子上，一动不动，也盯着他，深邃的眼洞里，发着幽幽的光，嘴里还打着呼噜。他想发声，嗓子还是疼，便作罢。抬了抬手，想要招呼格林过来，却看到格林纹丝不动，继续盯着他，嘴一刻也没停。他有些生气，觉得格林在戏弄他，便拾起床边木柜上的杯子，朝他胸口砸去。杯子撞在他身上，一弹，落在地上碎了。格林仍旧没动。</w:t>
      </w:r>
    </w:p>
    <w:p>
      <w:pPr>
        <w:pStyle w:val="a0"/>
      </w:pPr>
      <w:r>
        <w:t xml:space="preserve">“</w:t>
      </w:r>
      <w:r>
        <w:t xml:space="preserve">我在做梦？</w:t>
      </w:r>
      <w:r>
        <w:t xml:space="preserve">”</w:t>
      </w:r>
      <w:r>
        <w:t xml:space="preserve">橡果木心里寻思道。</w:t>
      </w:r>
    </w:p>
    <w:p>
      <w:pPr>
        <w:pStyle w:val="a0"/>
      </w:pPr>
      <w:r>
        <w:t xml:space="preserve">“</w:t>
      </w:r>
      <w:r>
        <w:t xml:space="preserve">厄斯曼之王，你没有做梦！</w:t>
      </w:r>
      <w:r>
        <w:t xml:space="preserve">”</w:t>
      </w:r>
    </w:p>
    <w:p>
      <w:pPr>
        <w:pStyle w:val="a0"/>
      </w:pPr>
      <w:r>
        <w:t xml:space="preserve">“</w:t>
      </w:r>
      <w:r>
        <w:t xml:space="preserve">谁？</w:t>
      </w:r>
      <w:r>
        <w:t xml:space="preserve">”</w:t>
      </w:r>
      <w:r>
        <w:t xml:space="preserve">他下了一跳，向四周看了一圈，最后目光落在老妇人身上。</w:t>
      </w:r>
    </w:p>
    <w:p>
      <w:pPr>
        <w:pStyle w:val="a0"/>
      </w:pPr>
      <w:r>
        <w:t xml:space="preserve">“</w:t>
      </w:r>
      <w:r>
        <w:t xml:space="preserve">没错，就是我！</w:t>
      </w:r>
      <w:r>
        <w:t xml:space="preserve">”</w:t>
      </w:r>
    </w:p>
    <w:p>
      <w:pPr>
        <w:pStyle w:val="a0"/>
      </w:pPr>
      <w:r>
        <w:t xml:space="preserve">“</w:t>
      </w:r>
      <w:r>
        <w:t xml:space="preserve">可是，，你并没有张嘴，我也没有，你是怎么知道我心里在想什么？</w:t>
      </w:r>
      <w:r>
        <w:t xml:space="preserve">”</w:t>
      </w:r>
    </w:p>
    <w:p>
      <w:pPr>
        <w:pStyle w:val="a0"/>
      </w:pPr>
      <w:r>
        <w:t xml:space="preserve">“</w:t>
      </w:r>
      <w:r>
        <w:t xml:space="preserve">这个不重要，思想的传递，并非只能靠嘴来传递。眼睛也可以，你能看到我的眼睛，不是吗？</w:t>
      </w:r>
      <w:r>
        <w:t xml:space="preserve">”</w:t>
      </w:r>
    </w:p>
    <w:p>
      <w:pPr>
        <w:pStyle w:val="a0"/>
      </w:pPr>
      <w:r>
        <w:t xml:space="preserve">橡果木觉得恐怖，不知道为什么这个老妇人，到了晚上却像变了一个人，浑浊的眼睛，此时发着明亮的绿光。</w:t>
      </w:r>
    </w:p>
    <w:p>
      <w:pPr>
        <w:pStyle w:val="a0"/>
      </w:pPr>
      <w:r>
        <w:t xml:space="preserve">“</w:t>
      </w:r>
      <w:r>
        <w:t xml:space="preserve">和你说话的人，不是她，我是从上古就存在的思想，现在只是借用她的眼睛。你需要帮助！</w:t>
      </w:r>
      <w:r>
        <w:t xml:space="preserve">”</w:t>
      </w:r>
    </w:p>
    <w:p>
      <w:pPr>
        <w:pStyle w:val="a0"/>
      </w:pPr>
      <w:r>
        <w:t xml:space="preserve">“</w:t>
      </w:r>
      <w:r>
        <w:t xml:space="preserve">我要登上厄斯曼王的宝座！</w:t>
      </w:r>
      <w:r>
        <w:t xml:space="preserve">”</w:t>
      </w:r>
    </w:p>
    <w:p>
      <w:pPr>
        <w:pStyle w:val="a0"/>
      </w:pPr>
      <w:r>
        <w:t xml:space="preserve">“</w:t>
      </w:r>
      <w:r>
        <w:t xml:space="preserve">你不能要求，但我可以祝福你！通常被我祝福过的人，都能得到满足！</w:t>
      </w:r>
      <w:r>
        <w:t xml:space="preserve">”</w:t>
      </w:r>
    </w:p>
    <w:p>
      <w:pPr>
        <w:pStyle w:val="a0"/>
      </w:pPr>
      <w:r>
        <w:t xml:space="preserve">“</w:t>
      </w:r>
      <w:r>
        <w:t xml:space="preserve">我为什么相信你？</w:t>
      </w:r>
      <w:r>
        <w:t xml:space="preserve">”</w:t>
      </w:r>
    </w:p>
    <w:p>
      <w:pPr>
        <w:pStyle w:val="a0"/>
      </w:pPr>
      <w:r>
        <w:t xml:space="preserve">“</w:t>
      </w:r>
      <w:r>
        <w:t xml:space="preserve">那你听好了，首先，我祝福你的腿伤即刻痊愈；其次，为了让你尽快出发，你的伙伴，天一亮就会出现在你面前；最后你会成为厄斯曼之王。不过你要小心你的身边，有一个人会出卖你。</w:t>
      </w:r>
      <w:r>
        <w:t xml:space="preserve">”</w:t>
      </w:r>
    </w:p>
    <w:p>
      <w:pPr>
        <w:pStyle w:val="a0"/>
      </w:pPr>
      <w:r>
        <w:t xml:space="preserve">说完这话，老妇人眼中的光消失了。橡果木来不及多想老妇人的话，觉得眼皮厚重，眼前的格林，像波纹一样，一圈圈的扭曲，几番挣扎之后，他闭上了眼睛。</w:t>
      </w:r>
    </w:p>
    <w:p>
      <w:pPr>
        <w:pStyle w:val="a0"/>
      </w:pPr>
      <w:r>
        <w:t xml:space="preserve">再睁开时，果然看到庞克和库克，两人双眼里擎着泪花，见他醒来，一齐扑在他身上，压得他吭吭的咳嗽。他突然问了一句，天刚刚亮吗？</w:t>
      </w:r>
    </w:p>
    <w:p>
      <w:pPr>
        <w:pStyle w:val="a0"/>
      </w:pPr>
      <w:r>
        <w:t xml:space="preserve">“</w:t>
      </w:r>
      <w:r>
        <w:t xml:space="preserve">是啊！</w:t>
      </w:r>
      <w:r>
        <w:t xml:space="preserve">”</w:t>
      </w:r>
      <w:r>
        <w:t xml:space="preserve">红胡子格林嚼着果子，团着嘴答道。</w:t>
      </w:r>
    </w:p>
    <w:bookmarkEnd w:id="33"/>
    <w:bookmarkStart w:id="34" w:name="再出发"/>
    <w:p>
      <w:pPr>
        <w:pStyle w:val="3"/>
      </w:pPr>
      <w:r>
        <w:t xml:space="preserve">再出发</w:t>
      </w:r>
    </w:p>
    <w:p>
      <w:pPr>
        <w:pStyle w:val="FirstParagraph"/>
      </w:pPr>
      <w:r>
        <w:t xml:space="preserve">库克确实是刚刚才到猎人谷。</w:t>
      </w:r>
    </w:p>
    <w:p>
      <w:pPr>
        <w:pStyle w:val="a0"/>
      </w:pPr>
      <w:r>
        <w:t xml:space="preserve">他在背包里看到小白鼠，兴奋极了，以为是一只耳，便试图和它交流，却完全失败，它只是自顾自的在背包里爬来爬去，完全不搭理他。这一只和一只耳几乎一模一样，眼神，动作，破损左耳的形状，简直毫无差别，除了体型，它只有半个巴掌大，当然也不会说话。不过，他很愿意把它带在身边，这个小东西令他想起一只耳——那个把他带回地上世界的巨鼠。</w:t>
      </w:r>
    </w:p>
    <w:p>
      <w:pPr>
        <w:pStyle w:val="a0"/>
      </w:pPr>
      <w:r>
        <w:t xml:space="preserve">“</w:t>
      </w:r>
      <w:r>
        <w:t xml:space="preserve">就叫你一只耳吧！</w:t>
      </w:r>
      <w:r>
        <w:t xml:space="preserve">”</w:t>
      </w:r>
      <w:r>
        <w:t xml:space="preserve">库克话音刚落，小白鼠开始躁动起来，又站起来对着他挥舞着小拳头。他突然意识到什么，拍着脑子使劲的回忆起来，突然灵光一闪，</w:t>
      </w:r>
      <w:r>
        <w:t xml:space="preserve">“</w:t>
      </w:r>
      <w:r>
        <w:t xml:space="preserve">马斯克！</w:t>
      </w:r>
      <w:r>
        <w:t xml:space="preserve">”</w:t>
      </w:r>
      <w:r>
        <w:t xml:space="preserve">听到这个名字，小白鼠安静下来，又趴在背包里，自顾自的玩起来，</w:t>
      </w:r>
      <w:r>
        <w:t xml:space="preserve">“</w:t>
      </w:r>
      <w:r>
        <w:t xml:space="preserve">对！你叫马斯克！</w:t>
      </w:r>
      <w:r>
        <w:t xml:space="preserve">”</w:t>
      </w:r>
      <w:r>
        <w:t xml:space="preserve">开心之余，倒让他对这团小东西，是不是不一只耳又困惑起来，</w:t>
      </w:r>
      <w:r>
        <w:t xml:space="preserve">“</w:t>
      </w:r>
      <w:r>
        <w:t xml:space="preserve">也许，它只是一只不喜欢被叫做‘一只耳’的普通老鼠呢？</w:t>
      </w:r>
      <w:r>
        <w:t xml:space="preserve">”</w:t>
      </w:r>
    </w:p>
    <w:p>
      <w:pPr>
        <w:pStyle w:val="a0"/>
      </w:pPr>
      <w:r>
        <w:t xml:space="preserve">听到库克对着袋子说话，庞克也凑过来，看到老鼠，他吓了一跳！后退几步，连庞克手里的袋子也不肯多看几眼。刚刚分明还对库克故事里的一只耳很感兴趣，可是真的见到一团毛茸茸的、长着尖鼻利爪的动物的时候，他就受不了。这可能和他小时候被老鼠咬过有关。</w:t>
      </w:r>
    </w:p>
    <w:p>
      <w:pPr>
        <w:pStyle w:val="a0"/>
      </w:pPr>
      <w:r>
        <w:t xml:space="preserve">一切收拾停当，两人就上路了。</w:t>
      </w:r>
    </w:p>
    <w:p>
      <w:pPr>
        <w:pStyle w:val="a0"/>
      </w:pPr>
      <w:r>
        <w:t xml:space="preserve">帕米尔森林西面，是一小块未名荒地，这里气候炎热，地理条件严苛，一年的降水都养不活最耐寒的野草，是个实实在在的不毛之地。荒地的东面，连着猎人谷。这里的白天，太阳毒辣，像火炉一样，简直要钻入地下，榨干地心的一切水分。下午两点，气温达到最高，一切有机生物在这个时候出现，都会在几分钟之内碳化成躯壳。到了晚上，气候却变得温和许多，不冷也不热，这时候，一些小动物就会出来活动，这给两人穿过这片荒地的时机。</w:t>
      </w:r>
    </w:p>
    <w:p>
      <w:pPr>
        <w:pStyle w:val="a0"/>
      </w:pPr>
      <w:r>
        <w:t xml:space="preserve">于是，就在这片不毛之地，看到两个人，白天，他们躲在临时挖出的地洞里；晚上，他们拿着指南针，在明亮的月色下，朝着西面快速奔跑。</w:t>
      </w:r>
    </w:p>
    <w:p>
      <w:pPr>
        <w:pStyle w:val="a0"/>
      </w:pPr>
      <w:r>
        <w:t xml:space="preserve">只两天时间，他们就到达了猎人谷，这时候天还没亮。第一个发现两人的，仍然是萨博，他和士林从老妇人的木屋里出来，没有忘记他的职责，只稍稍睡了一会儿，又投身于猎人谷的警卫工作。这一次，他学聪明了，先是问清两人的身份，得知是橡果木的人，便客客气气的将两人带到老妇人的屋子。库克推开门一刻，就看到橡果木的左腿，已经少去一截。</w:t>
      </w:r>
    </w:p>
    <w:p>
      <w:pPr>
        <w:pStyle w:val="a0"/>
      </w:pPr>
      <w:r>
        <w:t xml:space="preserve">两人趴在橡果木身上，像两座小山，他感觉喘不过来气，用力的推开他们。</w:t>
      </w:r>
    </w:p>
    <w:p>
      <w:pPr>
        <w:pStyle w:val="a0"/>
      </w:pPr>
      <w:r>
        <w:t xml:space="preserve">“</w:t>
      </w:r>
      <w:r>
        <w:t xml:space="preserve">你确定是天刚刚亮？</w:t>
      </w:r>
      <w:r>
        <w:t xml:space="preserve">”</w:t>
      </w:r>
      <w:r>
        <w:t xml:space="preserve">橡果木的反应让大家摸不着头脑，为什么这么纠结天是不是刚刚亮呢！</w:t>
      </w:r>
    </w:p>
    <w:p>
      <w:pPr>
        <w:pStyle w:val="a0"/>
      </w:pPr>
      <w:r>
        <w:t xml:space="preserve">他有自己的考虑，如果庞克和库克是天刚亮才到猎人谷，那证明老妇人的预言是真的，那——。他猛地一拍脑门，让医生赶快把腿上的麻布取下来。</w:t>
      </w:r>
    </w:p>
    <w:p>
      <w:pPr>
        <w:pStyle w:val="a0"/>
      </w:pPr>
      <w:r>
        <w:t xml:space="preserve">“</w:t>
      </w:r>
      <w:r>
        <w:t xml:space="preserve">可是，现在？</w:t>
      </w:r>
      <w:r>
        <w:t xml:space="preserve">”</w:t>
      </w:r>
    </w:p>
    <w:p>
      <w:pPr>
        <w:pStyle w:val="a0"/>
      </w:pPr>
      <w:r>
        <w:t xml:space="preserve">“</w:t>
      </w:r>
      <w:r>
        <w:t xml:space="preserve">对，就是现在！</w:t>
      </w:r>
      <w:r>
        <w:t xml:space="preserve">”</w:t>
      </w:r>
      <w:r>
        <w:t xml:space="preserve">红胡子格林气呼呼的说，在他眼里，橡果木的话就是圣旨。</w:t>
      </w:r>
    </w:p>
    <w:p>
      <w:pPr>
        <w:pStyle w:val="a0"/>
      </w:pPr>
      <w:r>
        <w:t xml:space="preserve">医生吓得直哆嗦，只能照做。当沾满血的麻布全部取下来时，大家齐声惊呼，橡果木的半条腿，已经完全愈合，膝盖处的肉和旁边的皮肤，浑然天成，完全看不出做过手术的痕迹。这也大大超出了医生的常识，不过他很快意识到——这全是他的功劳，一下子挺直腰杆，也敢正眼直视格林。格林并没理他，他正为橡果木能快速恢复高兴呢。只一个人，就是橡果木本人，他并不十分喜悦，他知道，自己永远的成了没法正常走路的瘸子。</w:t>
      </w:r>
    </w:p>
    <w:p>
      <w:pPr>
        <w:pStyle w:val="a0"/>
      </w:pPr>
      <w:r>
        <w:t xml:space="preserve">不过他也并不十分沮丧，按照老妇人的预言，他终将夺回成为厄斯曼，成为厄斯曼的王。当然，他还要时刻小心身边的叛徒。</w:t>
      </w:r>
    </w:p>
    <w:p>
      <w:pPr>
        <w:pStyle w:val="a0"/>
      </w:pPr>
      <w:r>
        <w:t xml:space="preserve">如今，一行人沉浸在喜悦当中，好消息一个接一个，橡果木的断腿一夜之间恢复，庞克和库克又回归队伍，接下来该讨论下一步的计划。</w:t>
      </w:r>
    </w:p>
    <w:p>
      <w:pPr>
        <w:pStyle w:val="a0"/>
      </w:pPr>
      <w:r>
        <w:t xml:space="preserve">“</w:t>
      </w:r>
      <w:r>
        <w:t xml:space="preserve">我们需要尽快赶往塔城，庞克、库克，后面的路还很漫长，小洛克快带他们去休息一会儿！</w:t>
      </w:r>
      <w:r>
        <w:t xml:space="preserve">”</w:t>
      </w:r>
    </w:p>
    <w:p>
      <w:pPr>
        <w:pStyle w:val="a0"/>
      </w:pPr>
      <w:r>
        <w:t xml:space="preserve">库克还有很多疑问，橡果木的腿怎么断的，甘道夫去了哪里，为什么要去塔城，这一个个问题他迫切的像知道答案，可是眼皮不争气，在眼球上扑楞扑愣的直打架，他决定听从安排，便和庞克一齐跟着小洛克往外走。庞克皱着眉，脸上完全没有其他伙伴的喜悦，他很难过，他不敢相信短短几天的分别，竟让橡果木丢掉了一条腿，除了难过，他更自责，心里寻思道：</w:t>
      </w:r>
      <w:r>
        <w:t xml:space="preserve">“</w:t>
      </w:r>
      <w:r>
        <w:t xml:space="preserve">如果我在他的腿一定不会是这样</w:t>
      </w:r>
      <w:r>
        <w:t xml:space="preserve">”</w:t>
      </w:r>
      <w:r>
        <w:t xml:space="preserve">。刚一出门，就碰到了士林，他身后跟着萨博，萨博手里捧着一只假腿。库克吓叫了一声，看了一眼这个满脸疙瘩的人，马上把目光移到别处。小洛克小声说：</w:t>
      </w:r>
      <w:r>
        <w:t xml:space="preserve">“</w:t>
      </w:r>
      <w:r>
        <w:t xml:space="preserve">不用怕，他是士林，猎人谷的首领，他并不坏！</w:t>
      </w:r>
      <w:r>
        <w:t xml:space="preserve">”</w:t>
      </w:r>
      <w:r>
        <w:t xml:space="preserve">库克收起戒备，仍斜着眼，跟着小洛克快步离开。</w:t>
      </w:r>
    </w:p>
    <w:p>
      <w:pPr>
        <w:pStyle w:val="a0"/>
      </w:pPr>
      <w:r>
        <w:t xml:space="preserve">医生见士林进来，立马上前迎接，接着拉着他去看橡果木的腿，脸上无比骄傲。</w:t>
      </w:r>
    </w:p>
    <w:p>
      <w:pPr>
        <w:pStyle w:val="a0"/>
      </w:pPr>
      <w:r>
        <w:t xml:space="preserve">“</w:t>
      </w:r>
      <w:r>
        <w:t xml:space="preserve">神了！</w:t>
      </w:r>
      <w:r>
        <w:t xml:space="preserve">”</w:t>
      </w:r>
      <w:r>
        <w:t xml:space="preserve">士林惊叹的叫起来，</w:t>
      </w:r>
      <w:r>
        <w:t xml:space="preserve">“</w:t>
      </w:r>
      <w:r>
        <w:t xml:space="preserve">橡果木兄弟，果真是少年英雄，体质惊人，恢复之快，真是少见，少见啊！</w:t>
      </w:r>
      <w:r>
        <w:t xml:space="preserve">”</w:t>
      </w:r>
    </w:p>
    <w:p>
      <w:pPr>
        <w:pStyle w:val="a0"/>
      </w:pPr>
      <w:r>
        <w:t xml:space="preserve">他说的每句话，医生都仔细在听，他想从士林的口中听到自己的名字，可惜没有如愿，心中十分难受，却不敢表现，脸上只堆着从士林进来，就挂在脸上的笑。</w:t>
      </w:r>
    </w:p>
    <w:p>
      <w:pPr>
        <w:pStyle w:val="a0"/>
      </w:pPr>
      <w:r>
        <w:t xml:space="preserve">“</w:t>
      </w:r>
      <w:r>
        <w:t xml:space="preserve">正好，我连夜叫匠人，制作一只木腿，橡果木兄弟快来试试！</w:t>
      </w:r>
      <w:r>
        <w:t xml:space="preserve">”</w:t>
      </w:r>
    </w:p>
    <w:p>
      <w:pPr>
        <w:pStyle w:val="a0"/>
      </w:pPr>
      <w:r>
        <w:t xml:space="preserve">可是，没人动作，原因很简单，矮人们对士林并无好感。他们当然记得，橡果木的腿最初有一小片红斑的时候，是他言之凿凿的讲出“恐怕是太潮，换个地方很快就好。”也是他，在腿伤恶化的时候，叫来乌鸦，用虫子将橡果木的腿啃食一光。虽然，乌鸦被格林砍掉脑袋，可是这并没有消除大家对他的厌恶。他顿了顿，歪着头，看向橡果木。</w:t>
      </w:r>
    </w:p>
    <w:p>
      <w:pPr>
        <w:pStyle w:val="a0"/>
      </w:pPr>
      <w:r>
        <w:t xml:space="preserve">“</w:t>
      </w:r>
      <w:r>
        <w:t xml:space="preserve">好，格林扶我！</w:t>
      </w:r>
      <w:r>
        <w:t xml:space="preserve">”</w:t>
      </w:r>
    </w:p>
    <w:p>
      <w:pPr>
        <w:pStyle w:val="a0"/>
      </w:pPr>
      <w:r>
        <w:t xml:space="preserve">士林弯下腰，小心的抬起他的半条左腿，套进木腿顶部的套筒，套筒的内部，扑了一层煮熟的软牛皮。</w:t>
      </w:r>
    </w:p>
    <w:p>
      <w:pPr>
        <w:pStyle w:val="a0"/>
      </w:pPr>
      <w:r>
        <w:t xml:space="preserve">“</w:t>
      </w:r>
      <w:r>
        <w:t xml:space="preserve">站起来，看看哪里不妥？</w:t>
      </w:r>
      <w:r>
        <w:t xml:space="preserve">”</w:t>
      </w:r>
    </w:p>
    <w:p>
      <w:pPr>
        <w:pStyle w:val="a0"/>
      </w:pPr>
      <w:r>
        <w:t xml:space="preserve">格林身体结实，将橡果木抱起来，站在床边。士林后退几步，频频点头，脸上一副满意的表情。</w:t>
      </w:r>
    </w:p>
    <w:p>
      <w:pPr>
        <w:pStyle w:val="a0"/>
      </w:pPr>
      <w:r>
        <w:t xml:space="preserve">“</w:t>
      </w:r>
      <w:r>
        <w:t xml:space="preserve">高低合适，颜色搭配，最要紧的是质量没的说，前年的胡杨木制成，不怕水不怕火，刀剑也砍不断，</w:t>
      </w:r>
      <w:r>
        <w:t xml:space="preserve">”</w:t>
      </w:r>
      <w:r>
        <w:t xml:space="preserve">他摸了摸光秃秃的脑壳，</w:t>
      </w:r>
      <w:r>
        <w:t xml:space="preserve">“</w:t>
      </w:r>
      <w:r>
        <w:t xml:space="preserve">如果不是——我也想给自己弄一条</w:t>
      </w:r>
      <w:r>
        <w:t xml:space="preserve">”</w:t>
      </w:r>
    </w:p>
    <w:p>
      <w:pPr>
        <w:pStyle w:val="a0"/>
      </w:pPr>
      <w:r>
        <w:t xml:space="preserve">这话立刻格林不满，</w:t>
      </w:r>
      <w:r>
        <w:t xml:space="preserve">“</w:t>
      </w:r>
      <w:r>
        <w:t xml:space="preserve">那现在就满足你的愿望！</w:t>
      </w:r>
      <w:r>
        <w:t xml:space="preserve">”</w:t>
      </w:r>
      <w:r>
        <w:t xml:space="preserve">说罢就作势要砍士林，吓得他连连后退，连忙摆手说：</w:t>
      </w:r>
      <w:r>
        <w:t xml:space="preserve">“</w:t>
      </w:r>
      <w:r>
        <w:t xml:space="preserve">不急不急，我开玩笑！</w:t>
      </w:r>
      <w:r>
        <w:t xml:space="preserve">”</w:t>
      </w:r>
    </w:p>
    <w:p>
      <w:pPr>
        <w:pStyle w:val="a0"/>
      </w:pPr>
      <w:r>
        <w:t xml:space="preserve">见格林没再动，他又上前，将木腿上的两条带子绑在大腿上，最后用一个皮扣扣住。</w:t>
      </w:r>
    </w:p>
    <w:p>
      <w:pPr>
        <w:pStyle w:val="a0"/>
      </w:pPr>
      <w:r>
        <w:t xml:space="preserve">“</w:t>
      </w:r>
      <w:r>
        <w:t xml:space="preserve">好了，大功告成！只要这里扣住，论你怎么甩，都甩不脱！</w:t>
      </w:r>
      <w:r>
        <w:t xml:space="preserve">”</w:t>
      </w:r>
    </w:p>
    <w:p>
      <w:pPr>
        <w:pStyle w:val="a0"/>
      </w:pPr>
      <w:r>
        <w:t xml:space="preserve">橡果木出了屋子，先试探的挪了几步，再大步在院子里绕了几圈，又试着出院子跑了个来回。</w:t>
      </w:r>
    </w:p>
    <w:p>
      <w:pPr>
        <w:pStyle w:val="a0"/>
      </w:pPr>
      <w:r>
        <w:t xml:space="preserve">士林还没待他站稳，就问：</w:t>
      </w:r>
    </w:p>
    <w:p>
      <w:pPr>
        <w:pStyle w:val="a0"/>
      </w:pPr>
      <w:r>
        <w:t xml:space="preserve">“</w:t>
      </w:r>
      <w:r>
        <w:t xml:space="preserve">如何？是不是很好用，有哪里不舒服？说说看？</w:t>
      </w:r>
      <w:r>
        <w:t xml:space="preserve">”</w:t>
      </w:r>
    </w:p>
    <w:p>
      <w:pPr>
        <w:pStyle w:val="a0"/>
      </w:pPr>
      <w:r>
        <w:t xml:space="preserve">橡果木没有回答，只是点了点头。</w:t>
      </w:r>
    </w:p>
    <w:p>
      <w:pPr>
        <w:pStyle w:val="a0"/>
      </w:pPr>
      <w:r>
        <w:t xml:space="preserve">中午，到了午饭时间，一行人浩浩荡荡的离开木屋后，就只剩下老妇人独自坐在木椅上，这些人来了又走，他并不关心，她只对自己头上的两个包感到莫名其妙。</w:t>
      </w:r>
    </w:p>
    <w:p>
      <w:pPr>
        <w:pStyle w:val="a0"/>
      </w:pPr>
      <w:r>
        <w:t xml:space="preserve">橡果木的表情，显得很平静，老麦克斯却有些不安。作为橡果木的老师，他太了解他的脾气，倔强，骄傲。突然的失去一条腿，对他来说，一定是天大的打击，放在以前，他可能会花掉数年的时间去消化这一现实。而现在，从橡果木的表情上，他看不出任何情绪，不悲伤，也没有喜悦。这令老麦克斯困惑，又不安。</w:t>
      </w:r>
    </w:p>
    <w:p>
      <w:pPr>
        <w:pStyle w:val="a0"/>
      </w:pPr>
      <w:r>
        <w:t xml:space="preserve">很不幸，事情的发展，可能要比老麦克斯担忧的更加糟糕。</w:t>
      </w:r>
    </w:p>
    <w:p>
      <w:pPr>
        <w:pStyle w:val="a0"/>
      </w:pPr>
      <w:r>
        <w:t xml:space="preserve">眼下，失去的半条腿，已经不足以让他忧心。格林告诉他天刚刚亮的时候，他就被一种喜悦的情绪冲昏了头脑。医生拆麻布的时候，这种喜悦更甚，他已经笃定自己将收复帝国，成为厄斯曼的王。他觉得，如果前一个预言还有巧合的可能，那后一个绝对就是神迹了，没错，虽然他还不知道附身老妇人的神是什么，可他愿意献身给它，哪怕付出一些代价。如果这代价只是半条腿而已，那这样的神简直太过仁慈。</w:t>
      </w:r>
    </w:p>
    <w:p>
      <w:pPr>
        <w:pStyle w:val="a0"/>
      </w:pPr>
      <w:r>
        <w:t xml:space="preserve">他也没有完全冲昏头脑，如果前两个预言成真，就意谓着身边一定存在一个叛徒。这个想法，立即将刚刚的巨大喜悦冲得烟消云散，很快被他放得无限大——他绝不希望一个叛徒，在他登上王位的路上作梗。从他还在老妇人屋子里时，他的脑袋，就被这个问题搅得天翻地覆——</w:t>
      </w:r>
      <w:r>
        <w:t xml:space="preserve">“</w:t>
      </w:r>
      <w:r>
        <w:t xml:space="preserve">叛徒是谁？</w:t>
      </w:r>
      <w:r>
        <w:t xml:space="preserve">”</w:t>
      </w:r>
      <w:r>
        <w:t xml:space="preserve">因此，士林殷切的帮他船上木腿，大家在院子里替他鼓劲加油，米尼斯兄弟难过的神情，士林对木腿天花乱坠的吹嘘，他全没看在眼里。</w:t>
      </w:r>
    </w:p>
    <w:p>
      <w:pPr>
        <w:pStyle w:val="a0"/>
      </w:pPr>
      <w:r>
        <w:t xml:space="preserve">中午开饭时，他人在孜孜不倦的思考着这个问题。</w:t>
      </w:r>
    </w:p>
    <w:p>
      <w:pPr>
        <w:pStyle w:val="a0"/>
      </w:pPr>
      <w:r>
        <w:t xml:space="preserve">士林准备了一大桌丰富的午宴，庞克、库克已经醒了，也跟着小洛克坐在圆形的餐桌前。</w:t>
      </w:r>
    </w:p>
    <w:p>
      <w:pPr>
        <w:pStyle w:val="a0"/>
      </w:pPr>
      <w:r>
        <w:t xml:space="preserve">“</w:t>
      </w:r>
      <w:r>
        <w:t xml:space="preserve">各位——</w:t>
      </w:r>
      <w:r>
        <w:t xml:space="preserve">”</w:t>
      </w:r>
      <w:r>
        <w:t xml:space="preserve">士林先站起来，讲了两句漂亮话，</w:t>
      </w:r>
      <w:r>
        <w:t xml:space="preserve">“</w:t>
      </w:r>
      <w:r>
        <w:t xml:space="preserve">橡果木兄弟，马上就要离开这里，本人十分不舍，如果兄弟们决意今天就走，我不拦着；可是如果大家想留下来，这猎人谷，各位想待多久，就待多久！那么，我代表猎人谷，祝各位一轮顺风！</w:t>
      </w:r>
      <w:r>
        <w:t xml:space="preserve">”</w:t>
      </w:r>
    </w:p>
    <w:p>
      <w:pPr>
        <w:pStyle w:val="a0"/>
      </w:pPr>
      <w:r>
        <w:t xml:space="preserve">说罢，他举起酒杯，一饮而尽。</w:t>
      </w:r>
    </w:p>
    <w:p>
      <w:pPr>
        <w:pStyle w:val="a0"/>
      </w:pPr>
      <w:r>
        <w:t xml:space="preserve">橡果木意兴阑珊，望着士林，心里盘算着：</w:t>
      </w:r>
    </w:p>
    <w:p>
      <w:pPr>
        <w:pStyle w:val="a0"/>
      </w:pPr>
      <w:r>
        <w:t xml:space="preserve">“</w:t>
      </w:r>
      <w:r>
        <w:t xml:space="preserve">他，表面恭顺，对谁都带着笑意，可是残暴狡诈。猎人节上，看着残暴的屠杀，眼睛不眨一下，如果说叛徒，他最可疑！可是眼下就要离开，料他也影响不到我什么！</w:t>
      </w:r>
      <w:r>
        <w:t xml:space="preserve">”</w:t>
      </w:r>
    </w:p>
    <w:p>
      <w:pPr>
        <w:pStyle w:val="a0"/>
      </w:pPr>
      <w:r>
        <w:t xml:space="preserve">“</w:t>
      </w:r>
      <w:r>
        <w:t xml:space="preserve">恐怕再多待一天，我的腿也保不住了！</w:t>
      </w:r>
      <w:r>
        <w:t xml:space="preserve">”</w:t>
      </w:r>
      <w:r>
        <w:t xml:space="preserve">格林怒目而视，士林仍带着笑，做了一个抱歉的手势。</w:t>
      </w:r>
    </w:p>
    <w:p>
      <w:pPr>
        <w:pStyle w:val="a0"/>
      </w:pPr>
      <w:r>
        <w:t xml:space="preserve">“</w:t>
      </w:r>
      <w:r>
        <w:t xml:space="preserve">格林，脾气最烈，可对我也最忠心，任何事情都挡在前头，他不会出卖我！</w:t>
      </w:r>
      <w:r>
        <w:t xml:space="preserve">”</w:t>
      </w:r>
    </w:p>
    <w:p>
      <w:pPr>
        <w:pStyle w:val="a0"/>
      </w:pPr>
      <w:r>
        <w:t xml:space="preserve">除此之外，他把每个人都审视了一遍。</w:t>
      </w:r>
    </w:p>
    <w:p>
      <w:pPr>
        <w:pStyle w:val="a0"/>
      </w:pPr>
      <w:r>
        <w:t xml:space="preserve">老麦克斯饭量不大，啃完一个鸡腿，就闭上眼睛，谁也看不出来他是在闭目养神，还是已然睡着了。</w:t>
      </w:r>
    </w:p>
    <w:p>
      <w:pPr>
        <w:pStyle w:val="a0"/>
      </w:pPr>
      <w:r>
        <w:t xml:space="preserve">“</w:t>
      </w:r>
      <w:r>
        <w:t xml:space="preserve">老麦克斯，我的老师啊，他几乎看着我长大，教我识字，教我礼仪，还教我做事做人。可是现在年龄太大，已然不是一个合格的伙伴，尤其常常在不该睡觉的时候睡过去。不过，，如果有谁一定不会背叛我，那么这个人一定是他。</w:t>
      </w:r>
      <w:r>
        <w:t xml:space="preserve">”</w:t>
      </w:r>
    </w:p>
    <w:p>
      <w:pPr>
        <w:pStyle w:val="a0"/>
      </w:pPr>
      <w:r>
        <w:t xml:space="preserve">米尼斯兄弟，两人正为一只羊腿吵得不可开交，餐桌上并非只有一条羊腿，只是哥哥看上的东西，弟弟也会同时相中。</w:t>
      </w:r>
    </w:p>
    <w:p>
      <w:pPr>
        <w:pStyle w:val="a0"/>
      </w:pPr>
      <w:r>
        <w:t xml:space="preserve">“</w:t>
      </w:r>
      <w:r>
        <w:t xml:space="preserve">这两个兄弟，整天为一点事，都能吵得惊天动地。不过，有要紧任务，两人搭档在一起，也从来没有搞砸过。是个不错的伙伴，至于背叛我？他们也不会。</w:t>
      </w:r>
      <w:r>
        <w:t xml:space="preserve">”</w:t>
      </w:r>
    </w:p>
    <w:p>
      <w:pPr>
        <w:pStyle w:val="a0"/>
      </w:pPr>
      <w:r>
        <w:t xml:space="preserve">橡果木瞥了眼小洛克，他正捧着一个巨大的碗，脑袋伸出来，低下去，小嘴巴咬着大碗的边缘，撅着上唇，小心翼翼的嘬着排骨汤。</w:t>
      </w:r>
    </w:p>
    <w:p>
      <w:pPr>
        <w:pStyle w:val="a0"/>
      </w:pPr>
      <w:r>
        <w:t xml:space="preserve">“</w:t>
      </w:r>
      <w:r>
        <w:t xml:space="preserve">他不可能！</w:t>
      </w:r>
      <w:r>
        <w:t xml:space="preserve">”</w:t>
      </w:r>
      <w:r>
        <w:t xml:space="preserve">橡果木笃定的想，接着目光一到旁边的庞克身上——他太饿了，正举着一只大猪蹄子啃，手上的红油不停的从他的指缝流出来，溅在桌子上。</w:t>
      </w:r>
    </w:p>
    <w:p>
      <w:pPr>
        <w:pStyle w:val="a0"/>
      </w:pPr>
      <w:r>
        <w:t xml:space="preserve">“</w:t>
      </w:r>
      <w:r>
        <w:t xml:space="preserve">他永远都在制造麻烦！吃最多的口粮，连最简单的望风都能搞砸！这个人，即使不是叛徒，也会让这次远征搞出很多意外！</w:t>
      </w:r>
      <w:r>
        <w:t xml:space="preserve">”</w:t>
      </w:r>
      <w:r>
        <w:t xml:space="preserve">他叹了口气，目光落在库克身上。</w:t>
      </w:r>
    </w:p>
    <w:p>
      <w:pPr>
        <w:pStyle w:val="a0"/>
      </w:pPr>
      <w:r>
        <w:t xml:space="preserve">库克也饿坏了，也放弃了餐具，徒手就抓起半只羊腿，撕下一大块就朝早已没有一点缝隙的嘴里就塞。</w:t>
      </w:r>
    </w:p>
    <w:p>
      <w:pPr>
        <w:pStyle w:val="a0"/>
      </w:pPr>
      <w:r>
        <w:t xml:space="preserve">“</w:t>
      </w:r>
      <w:r>
        <w:t xml:space="preserve">这个人？</w:t>
      </w:r>
      <w:r>
        <w:t xml:space="preserve">”</w:t>
      </w:r>
      <w:r>
        <w:t xml:space="preserve">橡果木脑子一片空白，</w:t>
      </w:r>
      <w:r>
        <w:t xml:space="preserve">“</w:t>
      </w:r>
      <w:r>
        <w:t xml:space="preserve">为什么甘道夫要拉这个人进来，目前来看，他没有任何作用。而且，只是一个厨子，厨子是世界上最不可靠的人。</w:t>
      </w:r>
      <w:r>
        <w:t xml:space="preserve">”</w:t>
      </w:r>
    </w:p>
    <w:p>
      <w:pPr>
        <w:pStyle w:val="a0"/>
      </w:pPr>
      <w:r>
        <w:t xml:space="preserve">他觉得很困扰，脑子里一下想起许多故事，厨子不满主人的指使，半夜偷偷溜进厨房，在食材上下毒，白天却装成没事人一样，毒死主人之后逃之夭夭；还有的厨子更加野蛮，顾客挑出食物里的苍蝇，想要理论，却被蛮狠的厨子割断脖子；还有，，厨子为了让食物美味，偷偷的在食物里下迷幻药，使顾客对食物依赖，这样他就可以随意应付差事，做的再难吃，生意一样兴隆。一时间，他竟觉得世界上每一个好厨子，当然，库克也不会例外。</w:t>
      </w:r>
    </w:p>
    <w:p>
      <w:pPr>
        <w:pStyle w:val="a0"/>
      </w:pPr>
      <w:r>
        <w:t xml:space="preserve">“</w:t>
      </w:r>
      <w:r>
        <w:t xml:space="preserve">如果有叛徒，那一定是他！</w:t>
      </w:r>
      <w:r>
        <w:t xml:space="preserve">”</w:t>
      </w:r>
      <w:r>
        <w:t xml:space="preserve">橡果木一下子轻松许多，嘴角向上微扬，对自己的推理十分满意。</w:t>
      </w:r>
    </w:p>
    <w:p>
      <w:pPr>
        <w:pStyle w:val="a0"/>
      </w:pPr>
      <w:r>
        <w:t xml:space="preserve">着急出发，半个钟头时间，午宴就结束了。矮人们个个精神振奋，红胡子格林最为激动，叫嚷着要出发。不到半个钟头的功夫，士林就为一行人准备好充足的食物，出发了。</w:t>
      </w:r>
    </w:p>
    <w:p>
      <w:pPr>
        <w:pStyle w:val="a0"/>
      </w:pPr>
      <w:r>
        <w:t xml:space="preserve">士林尤其周到，说什么都要送行，直跟着一行人到了猎人谷西边的隘口。一路上不停的说珍重的话，又频频表示歉意，照顾不周。橡果木走远了，他突然一拍大腿，快步追出去，橡果木眼见他穿着粗气赶来，以为有要紧事。原来，他只是告诉他：</w:t>
      </w:r>
      <w:r>
        <w:t xml:space="preserve">“</w:t>
      </w:r>
      <w:r>
        <w:t xml:space="preserve">前面是山地，没有人烟。最好在进山之前，在他的落马驿站休息一晚！</w:t>
      </w:r>
      <w:r>
        <w:t xml:space="preserve">”</w:t>
      </w:r>
    </w:p>
    <w:p>
      <w:pPr>
        <w:pStyle w:val="a0"/>
      </w:pPr>
      <w:r>
        <w:t xml:space="preserve">说罢，他许久没回过神，望着一行人的背影，竟然落下几滴泪，让一旁的萨博十分不解。</w:t>
      </w:r>
    </w:p>
    <w:p>
      <w:pPr>
        <w:pStyle w:val="a0"/>
      </w:pPr>
      <w:r>
        <w:t xml:space="preserve">出猎人谷，就很难见超过半身的树木，更远处，满眼是绿色的草皮，一条两米宽的土黄色道路，蜿蜒向西，延伸到天际。天气尚好，一行人终于摆脱了猎人谷潮湿的空气，拂面的微风，吹在身上，就像一张清凉的网，罩在身体上，倍觉得舒心。八个人的队伍拉得很长，橡果木走的最前头，踩出一排圆圆的浅坑，只有小洛克看着浅坑难过。</w:t>
      </w:r>
    </w:p>
    <w:p>
      <w:pPr>
        <w:pStyle w:val="a0"/>
      </w:pPr>
      <w:r>
        <w:t xml:space="preserve">士林说得没错，猎人谷和进山的路上，确实有一间驿站。这间木屋，像一块痦子，嵌在绿油油的大地上，风雨的把木质的外墙风化成灰色，屋顶的一块木板，被风吹掉半截，野鸟们把这个洞当做厕所，屋子里正对这个洞口的地板上，黑白混合的鸟粪小山一样矗立着。橡果木一行人到达驿站的时候，最后一抹夕阳消失在地平线里。</w:t>
      </w:r>
    </w:p>
    <w:p>
      <w:pPr>
        <w:pStyle w:val="a0"/>
      </w:pPr>
      <w:r>
        <w:t xml:space="preserve">米尼斯兄弟两步跨上门廊，推开门，一股刺激的恶臭，越过两人的肩膀，扑向后面的红胡子格林。</w:t>
      </w:r>
    </w:p>
    <w:p>
      <w:pPr>
        <w:pStyle w:val="a0"/>
      </w:pPr>
      <w:r>
        <w:t xml:space="preserve">“</w:t>
      </w:r>
      <w:r>
        <w:t xml:space="preserve">什么破屋子，臭成这样，根本没法住，不如就在外面过夜。</w:t>
      </w:r>
      <w:r>
        <w:t xml:space="preserve">”</w:t>
      </w:r>
      <w:r>
        <w:t xml:space="preserve">说着，就开始拆门廊上的木板。</w:t>
      </w:r>
    </w:p>
    <w:p>
      <w:pPr>
        <w:pStyle w:val="a0"/>
      </w:pPr>
      <w:r>
        <w:t xml:space="preserve">其他人没意见，也跟着一起拆，门廊上的木板很快风化严重，不费多大力气就拆下来一大堆。很快，他们在屋子西面，点起一堆篝火。</w:t>
      </w:r>
    </w:p>
    <w:p>
      <w:pPr>
        <w:pStyle w:val="a0"/>
      </w:pPr>
      <w:r>
        <w:t xml:space="preserve">稍作休息之后，老麦克斯照例又坐在地上眯起眼睛。米尼斯兄弟躺在地上，哥哥透过一只手的缝隙，望着天，自言自语道：</w:t>
      </w:r>
      <w:r>
        <w:t xml:space="preserve">“</w:t>
      </w:r>
      <w:r>
        <w:t xml:space="preserve">好亮！</w:t>
      </w:r>
      <w:r>
        <w:t xml:space="preserve">”</w:t>
      </w:r>
      <w:r>
        <w:t xml:space="preserve">弟弟也学哥哥模样，灰蓝的天空上，什么都看不到，逗得哥哥咯咯的笑。红胡子格林扶着橡果木坐下，也端坐一旁，眼睛看向远方，他时刻在注意可能会突然出现的危险。他大可不必紧张，正像士林说的，方圆数十里之内，不会有任何人出现。</w:t>
      </w:r>
    </w:p>
    <w:p>
      <w:pPr>
        <w:pStyle w:val="a0"/>
      </w:pPr>
      <w:r>
        <w:t xml:space="preserve">小洛克坐在库克和庞克中间，他对分开的这段日子，究竟发生了什么十分好奇。两人十分乐意分享，把石头人、地下世界、和帕米尔森林的事情从头到尾讲了一遍，听得小洛克满眼放光。</w:t>
      </w:r>
      <w:r>
        <w:t xml:space="preserve">“</w:t>
      </w:r>
      <w:r>
        <w:t xml:space="preserve">这太不可思议了！石头人？他是什么样的？昆西和卡尔竟然是一个人？他们是好人还是坏人？</w:t>
      </w:r>
      <w:r>
        <w:t xml:space="preserve">”</w:t>
      </w:r>
      <w:r>
        <w:t xml:space="preserve">一个接一个的问题，从小卡尔嘴里蹦出来，慢慢的大家都围到库克身边，甚至包括闭目养神的老麦克斯。</w:t>
      </w:r>
    </w:p>
    <w:p>
      <w:pPr>
        <w:pStyle w:val="a0"/>
      </w:pPr>
      <w:r>
        <w:t xml:space="preserve">“</w:t>
      </w:r>
      <w:r>
        <w:t xml:space="preserve">石头人，我听过他们的故事！</w:t>
      </w:r>
      <w:r>
        <w:t xml:space="preserve">”</w:t>
      </w:r>
      <w:r>
        <w:t xml:space="preserve">老麦克斯慢条斯理的附和着。</w:t>
      </w:r>
    </w:p>
    <w:p>
      <w:pPr>
        <w:pStyle w:val="a0"/>
      </w:pPr>
      <w:r>
        <w:t xml:space="preserve">“</w:t>
      </w:r>
      <w:r>
        <w:t xml:space="preserve">不过，一只会说话的老鼠？这倒是很罕见啊！</w:t>
      </w:r>
      <w:r>
        <w:t xml:space="preserve">”</w:t>
      </w:r>
      <w:r>
        <w:t xml:space="preserve">大米尼斯说。</w:t>
      </w:r>
    </w:p>
    <w:p>
      <w:pPr>
        <w:pStyle w:val="a0"/>
      </w:pPr>
      <w:r>
        <w:t xml:space="preserve">“</w:t>
      </w:r>
      <w:r>
        <w:t xml:space="preserve">怎么不可能，还记得多戈吗，还有石头人。石头都可以讲话，老鼠有什么新奇。</w:t>
      </w:r>
      <w:r>
        <w:t xml:space="preserve">”</w:t>
      </w:r>
      <w:r>
        <w:t xml:space="preserve">小米尼斯说。</w:t>
      </w:r>
    </w:p>
    <w:p>
      <w:pPr>
        <w:pStyle w:val="a0"/>
      </w:pPr>
      <w:r>
        <w:t xml:space="preserve">讲到这里，决定拿出自己的小老鼠，突然听到一个低沉压抑的声音：</w:t>
      </w:r>
    </w:p>
    <w:p>
      <w:pPr>
        <w:pStyle w:val="a0"/>
      </w:pPr>
      <w:r>
        <w:t xml:space="preserve">“</w:t>
      </w:r>
      <w:r>
        <w:t xml:space="preserve">为什么？</w:t>
      </w:r>
      <w:r>
        <w:t xml:space="preserve">”</w:t>
      </w:r>
    </w:p>
    <w:p>
      <w:pPr>
        <w:pStyle w:val="a0"/>
      </w:pPr>
      <w:r>
        <w:t xml:space="preserve">大家都愣住了，这分明是橡果木在说话，可是和平时的语气完全不同。库克以为自己错了，看看旁边的人，其他人也和他一样诧异。</w:t>
      </w:r>
    </w:p>
    <w:p>
      <w:pPr>
        <w:pStyle w:val="a0"/>
      </w:pPr>
      <w:r>
        <w:t xml:space="preserve">“</w:t>
      </w:r>
      <w:r>
        <w:t xml:space="preserve">为什么？</w:t>
      </w:r>
      <w:r>
        <w:t xml:space="preserve">”</w:t>
      </w:r>
    </w:p>
    <w:p>
      <w:pPr>
        <w:pStyle w:val="a0"/>
      </w:pPr>
      <w:r>
        <w:t xml:space="preserve">这回的声音如是咆哮一般，大家肯定是橡果木的声音了，惊诧，疑惑，都不明白发生了什么事情。</w:t>
      </w:r>
    </w:p>
    <w:p>
      <w:pPr>
        <w:pStyle w:val="a0"/>
      </w:pPr>
      <w:r>
        <w:t xml:space="preserve">“</w:t>
      </w:r>
      <w:r>
        <w:t xml:space="preserve">为什么自作主张？</w:t>
      </w:r>
      <w:r>
        <w:t xml:space="preserve">”</w:t>
      </w:r>
      <w:r>
        <w:t xml:space="preserve">又是一句咆哮，橡果木的眼睛瞪得老大，朝着庞克的方向，射出一道凌厉的光。</w:t>
      </w:r>
    </w:p>
    <w:p>
      <w:pPr>
        <w:pStyle w:val="a0"/>
      </w:pPr>
      <w:r>
        <w:t xml:space="preserve">庞克惊慌起来，他不知道该怎么回答，支支吾吾半天，才讲出：</w:t>
      </w:r>
    </w:p>
    <w:p>
      <w:pPr>
        <w:pStyle w:val="a0"/>
      </w:pPr>
      <w:r>
        <w:t xml:space="preserve">“</w:t>
      </w:r>
      <w:r>
        <w:t xml:space="preserve">我以为，，抄近路可以。。。</w:t>
      </w:r>
      <w:r>
        <w:t xml:space="preserve">”</w:t>
      </w:r>
    </w:p>
    <w:p>
      <w:pPr>
        <w:pStyle w:val="a0"/>
      </w:pPr>
      <w:r>
        <w:t xml:space="preserve">“</w:t>
      </w:r>
      <w:r>
        <w:t xml:space="preserve">哈，庞克啊，你以为？你总是以为！</w:t>
      </w:r>
      <w:r>
        <w:t xml:space="preserve">”</w:t>
      </w:r>
      <w:r>
        <w:t xml:space="preserve">橡果木的语气变得刻薄，</w:t>
      </w:r>
      <w:r>
        <w:t xml:space="preserve">“</w:t>
      </w:r>
      <w:r>
        <w:t xml:space="preserve">每次你以为的时候，就会让大家陷入困境！</w:t>
      </w:r>
      <w:r>
        <w:t xml:space="preserve">”</w:t>
      </w:r>
    </w:p>
    <w:p>
      <w:pPr>
        <w:pStyle w:val="a0"/>
      </w:pPr>
      <w:r>
        <w:t xml:space="preserve">这个困境橡果木并没有点出来，但是大家有理由怀疑，橡果木认为自己的腿，是庞克的责任。</w:t>
      </w:r>
    </w:p>
    <w:p>
      <w:pPr>
        <w:pStyle w:val="a0"/>
      </w:pPr>
      <w:r>
        <w:t xml:space="preserve">这是橡果木第一次表现得如此暴躁，大家一时不止该如何应对，只能望着瑟瑟发抖的庞克，另一面希望橡果木赶快消火。库克则觉得莫民奇妙，他想为庞克出气，可是还没想好怎么说。</w:t>
      </w:r>
    </w:p>
    <w:p>
      <w:pPr>
        <w:pStyle w:val="a0"/>
      </w:pPr>
      <w:r>
        <w:t xml:space="preserve">“</w:t>
      </w:r>
      <w:r>
        <w:t xml:space="preserve">废物！</w:t>
      </w:r>
      <w:r>
        <w:t xml:space="preserve">”</w:t>
      </w:r>
      <w:r>
        <w:t xml:space="preserve">橡果木恶狠狠的说。</w:t>
      </w:r>
    </w:p>
    <w:p>
      <w:pPr>
        <w:pStyle w:val="a0"/>
      </w:pPr>
      <w:r>
        <w:t xml:space="preserve">这个词彻底激怒的库克，他和庞克相处的这段时间，关系越来越亲密，在听到“废物”之前，他怎么都不会想到这个胖胖的朋友和这个词有关。他觉得橡果木不但实在羞辱他的朋友，还是在羞辱自己。</w:t>
      </w:r>
    </w:p>
    <w:p>
      <w:pPr>
        <w:pStyle w:val="a0"/>
      </w:pPr>
      <w:r>
        <w:t xml:space="preserve">“</w:t>
      </w:r>
      <w:r>
        <w:t xml:space="preserve">你怎么敢这样说他！</w:t>
      </w:r>
      <w:r>
        <w:t xml:space="preserve">”</w:t>
      </w:r>
      <w:r>
        <w:t xml:space="preserve">库克一字一顿的讲，每个字锵锵有力，</w:t>
      </w:r>
      <w:r>
        <w:t xml:space="preserve">“</w:t>
      </w:r>
      <w:r>
        <w:t xml:space="preserve">你没资格讲一个人是废物，如果没有他，我是坚持不到现在！如果，，，</w:t>
      </w:r>
      <w:r>
        <w:t xml:space="preserve">”</w:t>
      </w:r>
    </w:p>
    <w:p>
      <w:pPr>
        <w:pStyle w:val="a0"/>
      </w:pPr>
      <w:r>
        <w:t xml:space="preserve">“</w:t>
      </w:r>
      <w:r>
        <w:t xml:space="preserve">资格？既然加入这个队伍，就该遵守规则，就该不拖累伙伴，他让队伍损失时间，我没资格讲废物？</w:t>
      </w:r>
      <w:r>
        <w:t xml:space="preserve">”</w:t>
      </w:r>
    </w:p>
    <w:p>
      <w:pPr>
        <w:pStyle w:val="a0"/>
      </w:pPr>
      <w:r>
        <w:t xml:space="preserve">库克一时不知道该怎么回答，可是他分明知道自己的立场是对的，但他不愿就此示弱：</w:t>
      </w:r>
    </w:p>
    <w:p>
      <w:pPr>
        <w:pStyle w:val="a0"/>
      </w:pPr>
      <w:r>
        <w:t xml:space="preserve">“</w:t>
      </w:r>
      <w:r>
        <w:t xml:space="preserve">每个人都会犯错，可是你绝不能就因此羞辱一个人，要我看，你完全没有资格领导大家！</w:t>
      </w:r>
      <w:r>
        <w:t xml:space="preserve">”</w:t>
      </w:r>
    </w:p>
    <w:p>
      <w:pPr>
        <w:pStyle w:val="a0"/>
      </w:pPr>
      <w:r>
        <w:t xml:space="preserve">听到这句话，橡果木的心一下子被刺中，他感到自己在战栗，愤怒在沸腾的血液中在他体内横冲直撞，恨不到冲出他的胸膛，将面前的库克淹没。像个皮球一样蹦起来，一整白色的光快速闪过，就看到一把剑架在库克的脖子上，他低沉、坚定的说：</w:t>
      </w:r>
    </w:p>
    <w:p>
      <w:pPr>
        <w:pStyle w:val="a0"/>
      </w:pPr>
      <w:r>
        <w:t xml:space="preserve">“</w:t>
      </w:r>
      <w:r>
        <w:t xml:space="preserve">离开我的队伍！</w:t>
      </w:r>
      <w:r>
        <w:t xml:space="preserve">”</w:t>
      </w:r>
    </w:p>
    <w:p>
      <w:pPr>
        <w:pStyle w:val="a0"/>
      </w:pPr>
      <w:r>
        <w:t xml:space="preserve">“</w:t>
      </w:r>
      <w:r>
        <w:t xml:space="preserve">好！</w:t>
      </w:r>
      <w:r>
        <w:t xml:space="preserve">”</w:t>
      </w:r>
      <w:r>
        <w:t xml:space="preserve">库克没有多想，就厉声喊出这个字。</w:t>
      </w:r>
    </w:p>
    <w:p>
      <w:pPr>
        <w:pStyle w:val="a0"/>
      </w:pPr>
      <w:r>
        <w:t xml:space="preserve">大家都没来得及动作，库克就收拾好行囊，朝东边走去。庞克站起来，喊了一声“库克”，他没有回答，消失在黑黢黢的夜色里。</w:t>
      </w:r>
    </w:p>
    <w:p>
      <w:pPr>
        <w:pStyle w:val="a0"/>
      </w:pPr>
      <w:r>
        <w:t xml:space="preserve">橡果木站在原地，他没料到事情会发展突然，他原本只是想教训一下庞克，让他学会知道遵守队伍的纪律，令他没想到的是，库克会突然跳出来。可现在的局面，并没有令他不快。从一开始，他就不信任库克，没有任何技能，实在无法想象，这样的人会被拉进队伍。而今天的冲突，更加印证了他的猜想，到关键的时候，这个人会毫不犹豫的背叛自己，敢质疑他的领导，这是个危险的信号。他大笑起来，这几乎是他最近最开心的时候，这么轻易的清理掉一个叛徒，那么成为厄斯曼王的路上，已然没有了任何阻碍。</w:t>
      </w:r>
    </w:p>
    <w:bookmarkEnd w:id="34"/>
    <w:bookmarkStart w:id="35" w:name="分道扬镳"/>
    <w:p>
      <w:pPr>
        <w:pStyle w:val="3"/>
      </w:pPr>
      <w:r>
        <w:t xml:space="preserve">分道扬镳</w:t>
      </w:r>
    </w:p>
    <w:p>
      <w:pPr>
        <w:pStyle w:val="FirstParagraph"/>
      </w:pPr>
      <w:r>
        <w:t xml:space="preserve">不知道走了多远，库克感到一阵晕眩，跪倒在泥土里。他的鼻子闻到一股味道，暖烘烘的，夹杂着草香和湿乎乎的牛粪味，这让他放弃了身上最后一丝支撑，整个身体扎进地里，一边脸贴着青草，鼻子尖摩挲着棕色的土地，贪婪的吮吸这由土地生发出来的一切。他一步都不想再走，全身瘫软，幻想着自己也变作一滩烂泥，嵌在这广阔陌生的土地上，慢慢的，听由岁月，将自己化作土地的一部分。这是他第一次感到，自己太累了。</w:t>
      </w:r>
    </w:p>
    <w:p>
      <w:pPr>
        <w:pStyle w:val="a0"/>
      </w:pPr>
      <w:r>
        <w:t xml:space="preserve">为什么？他痛恨自己，分明第一次在水泊村见到橡果木的时候就知道，这是一个不值得信任的人！可当时自己偏偏鬼迷心窍，受了甘道夫的蛊惑，去染指一个不属于自己的可笑冒险，去承受一个前所未有的羞辱！想到这里，他忍不住要挥起拳头，好好敲一敲自己的脑袋，却发现连动一动胳膊的力气也拿不出来。泪珠顺着一边脸向下淌，落在地上很快被大地吸干，留下一滩不规则的深色印记，他使劲的回忆离开家的这段日子，竟发现是一片空白。另一边，家的印象越来越清晰。</w:t>
      </w:r>
    </w:p>
    <w:p>
      <w:pPr>
        <w:pStyle w:val="a0"/>
      </w:pPr>
      <w:r>
        <w:t xml:space="preserve">他把鼻子向前伸出，抵着泥土，让泥土的味道填满鼻腔，一下子，他感到了莫大的满足。气味带着思绪，跨越数百里的大陆，在狭小的水泊村上空开始盘旋。他看到夜幕下，瑞文河两侧，星星点点的橘色灯，闪烁出温暖的光；他听到瑞文河上，哗啦的水流，欢快又神秘声音传到数百米外的田间；他闻到青苗，伴着土香，随着风，一波又一波的生发出来，纱帐一样罩着村子每间屋子。这可爱房舍中间，最迷人的是一间，上面挂一个招牌，上面写着“库克的餐厅”，招牌下开一扇半圆的门。他伸出一只手，几乎要摸到门上的黄铜把手，一晃神，发现圆形的把手越来越小，化作一个闪亮的黄点，消失在眼前。这样的幻想，让他生出一个强烈的使命，仿佛出门的那一刻就该意识到，不过现在也不晚：回家！</w:t>
      </w:r>
    </w:p>
    <w:p>
      <w:pPr>
        <w:pStyle w:val="a0"/>
      </w:pPr>
      <w:r>
        <w:t xml:space="preserve">意识到这点，他身上每一个细胞都开始振奋，振奋之余，他翻了个身（几分钟前，这还是个不可能完成的任务），开始谋划回家的路线。最后，还坐起来，拿一根树枝在黑黢黢的地面上，认真的刻画起来。折腾到大半夜，才勉强有了困意，翻来覆去十几次，终于是睡着了。梦中，他已然回到了心爱的家，一张脸对着黢黑的广阔的草原，频繁的咧出许多微笑的神情。</w:t>
      </w:r>
    </w:p>
    <w:p>
      <w:pPr>
        <w:pStyle w:val="a0"/>
      </w:pPr>
      <w:r>
        <w:t xml:space="preserve">第二天，叫醒他的是马斯克。天还没亮，它就爬出口袋，嘻嘻索索的到处觅食。草原上气候适宜，食物充足，不花多久功夫就收获颇丰，它抓到一只小花蛇、一只壁虎和一枚不知什么鸟的蛋，饱餐一顿后，它回到库克身边，这时候太阳的第一道光刚好洒在库克的脸上。马斯克顺着他的胳膊，跳上他的脸，用钢针一样的胡须，来回的摩擦他的脸。库克正睡到香甜出，脸上热乎乎的刺痛感，让他立刻清醒过来，发现是马斯克，便决定再偷睡一会儿。可是闭上眼睛，突然意识到，刚刚不光看到一个马斯克，还有只大眼睛隔着马斯克的绒毛，惊悚的瞪着他。</w:t>
      </w:r>
    </w:p>
    <w:p>
      <w:pPr>
        <w:pStyle w:val="a0"/>
      </w:pPr>
      <w:r>
        <w:t xml:space="preserve">这个瞪着他的人，正是庞克。</w:t>
      </w:r>
    </w:p>
    <w:p>
      <w:pPr>
        <w:pStyle w:val="a0"/>
      </w:pPr>
      <w:r>
        <w:t xml:space="preserve">原来，库克走后，庞克睁眼躺了一夜，一方面，他觉得内心亏欠，库克是是维护自己才被赶走的；另一方面，橡果木在气头上，他也不敢和他搭话，更不敢起身去追库克。思来想去，肝肠像一团乱绳搅在一起，令他喘不过来气，只能背对着其他人，默默的流眼泪。眼见天明，他终于盘算出一个办法，先拦住库克，等橡果木火气一消，再讲几句道歉的话，大概会令他回心转意。想到这个办法，心里颇为满意，便简单收拾一下出发了，他的运气很好，刚走出半个钟头，天就露出一点白光，再走没几步，就看到库克披着毯子躺在路边，马斯克在他脸上，见到他来，发出吱吱的叫声。</w:t>
      </w:r>
    </w:p>
    <w:p>
      <w:pPr>
        <w:pStyle w:val="a0"/>
      </w:pPr>
      <w:r>
        <w:t xml:space="preserve">另一边，橡果木醒来，不见庞克，循着地上的一串向东的脚印，知道庞克是去找库克，便不打算花时间等，下令即刻出发。大米尼斯还在猜庞克在哪里，话讲到一半，看到橡果木阴沉的脸，拉的很长，就闭上嘴，做了一个吞咽的动作，两只手一摊，说：</w:t>
      </w:r>
      <w:r>
        <w:t xml:space="preserve">“</w:t>
      </w:r>
      <w:r>
        <w:t xml:space="preserve">我咽了~</w:t>
      </w:r>
      <w:r>
        <w:t xml:space="preserve">”</w:t>
      </w:r>
    </w:p>
    <w:p>
      <w:pPr>
        <w:pStyle w:val="a0"/>
      </w:pPr>
      <w:r>
        <w:t xml:space="preserve">橡果木表情没变，没停下朝腰带上挂剑的手，待一切准备停当，他说一句：</w:t>
      </w:r>
      <w:r>
        <w:t xml:space="preserve">“</w:t>
      </w:r>
      <w:r>
        <w:t xml:space="preserve">这样蠢人，走了更好！</w:t>
      </w:r>
      <w:r>
        <w:t xml:space="preserve">”</w:t>
      </w:r>
    </w:p>
    <w:p>
      <w:pPr>
        <w:pStyle w:val="a0"/>
      </w:pPr>
      <w:r>
        <w:t xml:space="preserve">这话令小洛克感到害怕，他觉得从昨天开始，橡果木就像变了一个人，还在猎人谷的时候，就显得心不在焉，表情木讷；昨天晚上，又莫民奇妙的发疯，对庞克恶语相向，赶走库克；现在， 即便是发现庞克也失踪，仍旧出言侮辱。他简直不敢相信，这和以前的橡果木比起来，简直天差地别，以前的他骄傲，善良，令人尊重，其他人即使犯错，也会冷静应对，鼓励队友，甚至勇敢的承担起很多不是自己的责任。而现在，他变了，变成一个小洛克无法理解的人，说出一些橡果木从来不会讲的话，做了一些橡果木从来不会做的事。看看其他队友，发现他们脸上也挂着同样不解的表情，他一颗单纯的心，更加难过了。</w:t>
      </w:r>
    </w:p>
    <w:p>
      <w:pPr>
        <w:pStyle w:val="a0"/>
      </w:pPr>
      <w:r>
        <w:t xml:space="preserve">这时的橡果木，没理会这些，更不会在乎其他人的表情变化，干脆喊出一声：</w:t>
      </w:r>
      <w:r>
        <w:t xml:space="preserve">“</w:t>
      </w:r>
      <w:r>
        <w:t xml:space="preserve">出发！</w:t>
      </w:r>
      <w:r>
        <w:t xml:space="preserve">”</w:t>
      </w:r>
    </w:p>
    <w:p>
      <w:pPr>
        <w:pStyle w:val="a0"/>
      </w:pPr>
      <w:r>
        <w:t xml:space="preserve">队伍就拉成一条线，朝着西面出发了，早上橘色的朝阳打在一行人背后，他们的影子在脚下被拉的很长。</w:t>
      </w:r>
    </w:p>
    <w:p>
      <w:pPr>
        <w:pStyle w:val="a0"/>
      </w:pPr>
      <w:r>
        <w:t xml:space="preserve">再睁开眼，胖乎乎的庞克站在面前，库克一下子忍不住，扑在他身上，心里的委屈化作断了线的珍珠从眼眶里直往下滚。庞克也动情了，拉着库克的手，却讲不出一句话。库克先开口：</w:t>
      </w:r>
      <w:r>
        <w:t xml:space="preserve">“</w:t>
      </w:r>
      <w:r>
        <w:t xml:space="preserve">你怎么来了？</w:t>
      </w:r>
      <w:r>
        <w:t xml:space="preserve">”</w:t>
      </w:r>
    </w:p>
    <w:p>
      <w:pPr>
        <w:pStyle w:val="a0"/>
      </w:pPr>
      <w:r>
        <w:t xml:space="preserve">庞克吞吞吐吐，支吾半天道：</w:t>
      </w:r>
      <w:r>
        <w:t xml:space="preserve">“</w:t>
      </w:r>
      <w:r>
        <w:t xml:space="preserve">找你回去！</w:t>
      </w:r>
      <w:r>
        <w:t xml:space="preserve">”</w:t>
      </w:r>
    </w:p>
    <w:p>
      <w:pPr>
        <w:pStyle w:val="a0"/>
      </w:pPr>
      <w:r>
        <w:t xml:space="preserve">放在一天前，他当然会愿意，可如今，回家的心意已决，他无比笃定，没有哪件事能阻挡自己回家的脚步。庞克憋红的脸，和吞吞吐吐的样子，令又他难过，昨晚的一幕涌上心头——那个人竟敢说庞克是废物！现在他有了新的想法。</w:t>
      </w:r>
    </w:p>
    <w:p>
      <w:pPr>
        <w:pStyle w:val="a0"/>
      </w:pPr>
      <w:r>
        <w:t xml:space="preserve">“</w:t>
      </w:r>
      <w:r>
        <w:t xml:space="preserve">橡果木让你来？</w:t>
      </w:r>
      <w:r>
        <w:t xml:space="preserve">”</w:t>
      </w:r>
    </w:p>
    <w:p>
      <w:pPr>
        <w:pStyle w:val="a0"/>
      </w:pPr>
      <w:r>
        <w:t xml:space="preserve">庞克张开嘴，却发不出声，他想说是橡果木的主意，可明白这不是实情，而自己又完全没有理由说服库克回头。于是便痴痴的愣住，像一尊憨厚的石像。</w:t>
      </w:r>
    </w:p>
    <w:p>
      <w:pPr>
        <w:pStyle w:val="a0"/>
      </w:pPr>
      <w:r>
        <w:t xml:space="preserve">见庞克为难，库克笑出声来。</w:t>
      </w:r>
    </w:p>
    <w:p>
      <w:pPr>
        <w:pStyle w:val="a0"/>
      </w:pPr>
      <w:r>
        <w:t xml:space="preserve">“</w:t>
      </w:r>
      <w:r>
        <w:t xml:space="preserve">我就知道，橡果木不会让你来！他把你也踢出来了？</w:t>
      </w:r>
      <w:r>
        <w:t xml:space="preserve">”</w:t>
      </w:r>
    </w:p>
    <w:p>
      <w:pPr>
        <w:pStyle w:val="a0"/>
      </w:pPr>
      <w:r>
        <w:t xml:space="preserve">“</w:t>
      </w:r>
      <w:r>
        <w:t xml:space="preserve">那不是！</w:t>
      </w:r>
      <w:r>
        <w:t xml:space="preserve">”</w:t>
      </w:r>
    </w:p>
    <w:p>
      <w:pPr>
        <w:pStyle w:val="a0"/>
      </w:pPr>
      <w:r>
        <w:t xml:space="preserve">“</w:t>
      </w:r>
      <w:r>
        <w:t xml:space="preserve">你偷偷跑出来的！</w:t>
      </w:r>
      <w:r>
        <w:t xml:space="preserve">”</w:t>
      </w:r>
    </w:p>
    <w:p>
      <w:pPr>
        <w:pStyle w:val="a0"/>
      </w:pPr>
      <w:r>
        <w:t xml:space="preserve">庞克点点头。</w:t>
      </w:r>
    </w:p>
    <w:p>
      <w:pPr>
        <w:pStyle w:val="a0"/>
      </w:pPr>
      <w:r>
        <w:t xml:space="preserve">“</w:t>
      </w:r>
      <w:r>
        <w:t xml:space="preserve">太好啦！跟着他没有一点好处，你还记得昨天晚上他怎么羞辱你的吗？</w:t>
      </w:r>
      <w:r>
        <w:t xml:space="preserve">”</w:t>
      </w:r>
    </w:p>
    <w:p>
      <w:pPr>
        <w:pStyle w:val="a0"/>
      </w:pPr>
      <w:r>
        <w:t xml:space="preserve">“</w:t>
      </w:r>
      <w:r>
        <w:t xml:space="preserve">。。。</w:t>
      </w:r>
      <w:r>
        <w:t xml:space="preserve">”</w:t>
      </w:r>
    </w:p>
    <w:p>
      <w:pPr>
        <w:pStyle w:val="a0"/>
      </w:pPr>
      <w:r>
        <w:t xml:space="preserve">“</w:t>
      </w:r>
      <w:r>
        <w:t xml:space="preserve">没错，他根本没把你当做朋友，在他眼里，你甚至不如一个，</w:t>
      </w:r>
      <w:r>
        <w:t xml:space="preserve">”</w:t>
      </w:r>
      <w:r>
        <w:t xml:space="preserve">库克停下来，苦想一阵，</w:t>
      </w:r>
      <w:r>
        <w:t xml:space="preserve">“</w:t>
      </w:r>
      <w:r>
        <w:t xml:space="preserve">一个抹布！即使是抹布，他也不会说那两个字，可是对你，却无情的说你是‘废物’！</w:t>
      </w:r>
      <w:r>
        <w:t xml:space="preserve">”</w:t>
      </w:r>
    </w:p>
    <w:p>
      <w:pPr>
        <w:pStyle w:val="a0"/>
      </w:pPr>
      <w:r>
        <w:t xml:space="preserve">“</w:t>
      </w:r>
      <w:r>
        <w:t xml:space="preserve">。。。</w:t>
      </w:r>
      <w:r>
        <w:t xml:space="preserve">”</w:t>
      </w:r>
    </w:p>
    <w:p>
      <w:pPr>
        <w:pStyle w:val="a0"/>
      </w:pPr>
      <w:r>
        <w:t xml:space="preserve">“</w:t>
      </w:r>
      <w:r>
        <w:t xml:space="preserve">废物是什么意思？他当你是累赘，一个阻碍他行动的累赘！所以，你还要拉我回去吗？至于你，</w:t>
      </w:r>
      <w:r>
        <w:t xml:space="preserve">”</w:t>
      </w:r>
      <w:r>
        <w:t xml:space="preserve">库克指着庞克，</w:t>
      </w:r>
      <w:r>
        <w:t xml:space="preserve">“</w:t>
      </w:r>
      <w:r>
        <w:t xml:space="preserve">你还要回去吗？你还要继续遭受他无缘无故的羞辱吗？</w:t>
      </w:r>
      <w:r>
        <w:t xml:space="preserve">”</w:t>
      </w:r>
    </w:p>
    <w:p>
      <w:pPr>
        <w:pStyle w:val="a0"/>
      </w:pPr>
      <w:r>
        <w:t xml:space="preserve">库克气坏了，讲完还觉得发泄不够，甚至恨自己一时想不出更恶毒的话来形容橡果木，却完全没有顾忌庞克的心情，讲到气口上，才瞟了庞克一眼。这才发现，他拧巴着嘴，一双眼通红，像是随时都会痛哭流涕起来。</w:t>
      </w:r>
    </w:p>
    <w:p>
      <w:pPr>
        <w:pStyle w:val="a0"/>
      </w:pPr>
      <w:r>
        <w:t xml:space="preserve">“</w:t>
      </w:r>
      <w:r>
        <w:t xml:space="preserve">你怎么了？</w:t>
      </w:r>
      <w:r>
        <w:t xml:space="preserve">”</w:t>
      </w:r>
      <w:r>
        <w:t xml:space="preserve">库克有些诧异。</w:t>
      </w:r>
    </w:p>
    <w:p>
      <w:pPr>
        <w:pStyle w:val="a0"/>
      </w:pPr>
      <w:r>
        <w:t xml:space="preserve">“</w:t>
      </w:r>
      <w:r>
        <w:t xml:space="preserve">没，</w:t>
      </w:r>
      <w:r>
        <w:t xml:space="preserve">”</w:t>
      </w:r>
      <w:r>
        <w:t xml:space="preserve">庞克深舒一口气，像是要吐出胸口的委屈，</w:t>
      </w:r>
      <w:r>
        <w:t xml:space="preserve">“</w:t>
      </w:r>
      <w:r>
        <w:t xml:space="preserve">那我能去哪？</w:t>
      </w:r>
      <w:r>
        <w:t xml:space="preserve">”</w:t>
      </w:r>
    </w:p>
    <w:p>
      <w:pPr>
        <w:pStyle w:val="a0"/>
      </w:pPr>
      <w:r>
        <w:t xml:space="preserve">库克内心欢喜，这简直正中他的下怀，可眼前的庞克正情绪低落，他当然不能放声大笑，再刺激庞克。他平复片刻，说：</w:t>
      </w:r>
    </w:p>
    <w:p>
      <w:pPr>
        <w:pStyle w:val="a0"/>
      </w:pPr>
      <w:r>
        <w:t xml:space="preserve">“</w:t>
      </w:r>
      <w:r>
        <w:t xml:space="preserve">去水泊村！</w:t>
      </w:r>
      <w:r>
        <w:t xml:space="preserve">”</w:t>
      </w:r>
    </w:p>
    <w:p>
      <w:pPr>
        <w:pStyle w:val="a0"/>
      </w:pPr>
      <w:r>
        <w:t xml:space="preserve">对庞克来说，这无疑是一大根救命稻草，他眼噙泪水，问道：</w:t>
      </w:r>
    </w:p>
    <w:p>
      <w:pPr>
        <w:pStyle w:val="a0"/>
      </w:pPr>
      <w:r>
        <w:t xml:space="preserve">“</w:t>
      </w:r>
      <w:r>
        <w:t xml:space="preserve">可以吗？</w:t>
      </w:r>
      <w:r>
        <w:t xml:space="preserve">”</w:t>
      </w:r>
    </w:p>
    <w:p>
      <w:pPr>
        <w:pStyle w:val="a0"/>
      </w:pPr>
      <w:r>
        <w:t xml:space="preserve">“</w:t>
      </w:r>
      <w:r>
        <w:t xml:space="preserve">当然可以，我正却一个伴！你来过水泊村，肯定知道那里是多好的一个地方。。。</w:t>
      </w:r>
      <w:r>
        <w:t xml:space="preserve">”</w:t>
      </w:r>
    </w:p>
    <w:p>
      <w:pPr>
        <w:pStyle w:val="a0"/>
      </w:pPr>
      <w:r>
        <w:t xml:space="preserve">库克讲起家乡的好，像决堤的水坝，滔滔不绝。庞克只听到开头，就心猿意马，看着眼前的库克，一时间就确定，这是一个可以完全信赖的朋友。</w:t>
      </w:r>
    </w:p>
    <w:bookmarkEnd w:id="35"/>
    <w:bookmarkStart w:id="36" w:name="再回猎人谷"/>
    <w:p>
      <w:pPr>
        <w:pStyle w:val="3"/>
      </w:pPr>
      <w:r>
        <w:t xml:space="preserve">再回猎人谷</w:t>
      </w:r>
    </w:p>
    <w:p>
      <w:pPr>
        <w:pStyle w:val="FirstParagraph"/>
      </w:pPr>
      <w:r>
        <w:t xml:space="preserve">听到库克回到猎人的消息时，士林站在后厅厨房的门口。他有太多事情操劳，大到祭祀仪式、谷地的安全，小到侍卫的衣着、给哪家出生的孩子起名，他统统要操心。今天，他刚刚换了厨子，老厨子的家被野猪拱了，士林不肯放他回去，这个厨子整天郁郁苦闷，做出来的菜也不像以前的味道，最后，他一气之下让萨博把老厨子拉到密林里剥了皮。命令刚下，他就后悔，这厨子为他服务了二十多年，一直是十分敬业，做出的菜也对他胃口，要是真剥了皮，实在是可惜。于是立刻派人去追萨博，追的人到了密林，傻了眼，老厨子一身白皮，已经被剥去一半，还没剥去的皮肉，也已经被鲜血染得不见一点白，脑袋耷拉在胸前，早就断了气，十几只红头苍蝇，闻到了腥臊气，落在老厨子眼球上，萨博丝毫不理会苍蝇的干扰，握着刀赤赤的下刀，每割一刀，尸体一抖，就有几只苍蝇嗡的一下跳起来，在空中盘几圈之后，换个位置，又落了回去。</w:t>
      </w:r>
    </w:p>
    <w:p>
      <w:pPr>
        <w:pStyle w:val="a0"/>
      </w:pPr>
      <w:r>
        <w:t xml:space="preserve">士林感伤极了，骂萨博几句，便找了个新厨子。新厨子年轻，有干劲，做出来的菜花样也多。几顿饭下来，他觉得味道不错，但也有不满的地方：他觉得新厨子浪费严重，一顿饭下来，总要浪费许多食材。于是，一有时间，就站在厨房门口监督作业。士林站在身后，厨子自然紧张，一顿饭下来，都要在手上添几个新口子。</w:t>
      </w:r>
    </w:p>
    <w:p>
      <w:pPr>
        <w:pStyle w:val="a0"/>
      </w:pPr>
      <w:r>
        <w:t xml:space="preserve">见到库克和庞克，士林满脸堆笑，拉着两人的手，问起两人怎么回来啦，刚好要开饭不如先吃饭再说，橡果木如何啦。。。一堆问题，库克本想随便搪塞过去，可听到橡果木三个字，库克的火气又上来了，便把他羞辱两人的过程添油加醋的的讲了一遍。</w:t>
      </w:r>
    </w:p>
    <w:p>
      <w:pPr>
        <w:pStyle w:val="a0"/>
      </w:pPr>
      <w:r>
        <w:t xml:space="preserve">听罢，也替两人不平，直说：</w:t>
      </w:r>
      <w:r>
        <w:t xml:space="preserve">“</w:t>
      </w:r>
      <w:r>
        <w:t xml:space="preserve">太不应该太不应该。</w:t>
      </w:r>
      <w:r>
        <w:t xml:space="preserve">”</w:t>
      </w:r>
    </w:p>
    <w:p>
      <w:pPr>
        <w:pStyle w:val="a0"/>
      </w:pPr>
      <w:r>
        <w:t xml:space="preserve">接着，便劝说二人，在猎人谷多呆一天，第二天再走也不迟。考虑到赶了半天路，也该好好休整一下，库克便答应了。</w:t>
      </w:r>
    </w:p>
    <w:p>
      <w:pPr>
        <w:pStyle w:val="a0"/>
      </w:pPr>
      <w:r>
        <w:t xml:space="preserve">下午，士林红光满面，带一队侍卫来找库克，进门前，还礼貌的敲敲门。打开门，庞克吓了一跳，乌泱泱的的一众人，不大的院子被塞得满满当当，每个人只用树叶遮住身体，身强体壮，手持利器，威武的不得了，苍白的身体在阳光下闪闪发光。库克没见过这样的阵仗，忙问这么多人要做什么。</w:t>
      </w:r>
    </w:p>
    <w:p>
      <w:pPr>
        <w:pStyle w:val="a0"/>
      </w:pPr>
      <w:r>
        <w:t xml:space="preserve">士林眯缝着眼，故作神秘道：</w:t>
      </w:r>
    </w:p>
    <w:p>
      <w:pPr>
        <w:pStyle w:val="a0"/>
      </w:pPr>
      <w:r>
        <w:t xml:space="preserve">“</w:t>
      </w:r>
      <w:r>
        <w:t xml:space="preserve">做什么？你猜！</w:t>
      </w:r>
      <w:r>
        <w:t xml:space="preserve">”</w:t>
      </w:r>
    </w:p>
    <w:p>
      <w:pPr>
        <w:pStyle w:val="a0"/>
      </w:pPr>
      <w:r>
        <w:t xml:space="preserve">这样的表情让库克心里发毛，看惯了他笑呵呵自以为和善的面孔，见他突然歪起脸，斜睨着一只眼，反而十分不适应。</w:t>
      </w:r>
    </w:p>
    <w:p>
      <w:pPr>
        <w:pStyle w:val="a0"/>
      </w:pPr>
      <w:r>
        <w:t xml:space="preserve">“</w:t>
      </w:r>
      <w:r>
        <w:t xml:space="preserve">哈，猜不到吧！</w:t>
      </w:r>
      <w:r>
        <w:t xml:space="preserve">”</w:t>
      </w:r>
      <w:r>
        <w:t xml:space="preserve">士林两眼放光，</w:t>
      </w:r>
      <w:r>
        <w:t xml:space="preserve">“</w:t>
      </w:r>
      <w:r>
        <w:t xml:space="preserve">我们去打猎！</w:t>
      </w:r>
      <w:r>
        <w:t xml:space="preserve">”</w:t>
      </w:r>
    </w:p>
    <w:p>
      <w:pPr>
        <w:pStyle w:val="a0"/>
      </w:pPr>
      <w:r>
        <w:t xml:space="preserve">这倒激发起他的兴趣，离开水泊村之前，他处理过各种野味食材，却没有尝试过打猎，帕米尔森林地下世界的打鱼体验，让他爱上了凭自己双手捕获活物的热情。他眼睛一亮，问道：</w:t>
      </w:r>
    </w:p>
    <w:p>
      <w:pPr>
        <w:pStyle w:val="a0"/>
      </w:pPr>
      <w:r>
        <w:t xml:space="preserve">“</w:t>
      </w:r>
      <w:r>
        <w:t xml:space="preserve">去哪里？</w:t>
      </w:r>
      <w:r>
        <w:t xml:space="preserve">”</w:t>
      </w:r>
    </w:p>
    <w:p>
      <w:pPr>
        <w:pStyle w:val="a0"/>
      </w:pPr>
      <w:r>
        <w:t xml:space="preserve">“</w:t>
      </w:r>
      <w:r>
        <w:t xml:space="preserve">跟我来就成！</w:t>
      </w:r>
      <w:r>
        <w:t xml:space="preserve">”</w:t>
      </w:r>
      <w:r>
        <w:t xml:space="preserve">士林挤挤双眼。</w:t>
      </w:r>
    </w:p>
    <w:p>
      <w:pPr>
        <w:pStyle w:val="a0"/>
      </w:pPr>
      <w:r>
        <w:t xml:space="preserve">于是乎，士林带着库克和庞克，院子里的侍卫闪出一条道，出了院子，侍卫们排列成一条稀稀拉拉的长队，萨博和几个猎人在身边护应走在队尾，慢慢的朝林子最深处走去。</w:t>
      </w:r>
    </w:p>
    <w:p>
      <w:pPr>
        <w:pStyle w:val="a0"/>
      </w:pPr>
      <w:r>
        <w:t xml:space="preserve">前面的猎人越走越快，队伍也越拉越长，直到最后一个猎人也消失在眼前，库克才觉得舒一口气，身体也自在很多。前呼后拥反而令他压抑。除此之外，他爱上了在林子里随意走动的感觉，尤其是心里再也不用挂念未知的冒险。眼前的树、草、花，看在眼里统统也变得有趣很多。和水泊村的林子比起来，这里的更加艳丽，色彩更多样，每走一段总能看得到新的植物品类、新的颜色。有的树长得笔直高耸，树干银灰色中透着亮绿，结出的叶子巴掌大小，形状如鹅掌，鲜艳如血，红的铺天盖地，几株长在一块，就构成一堵墙，站在树底朝上看，天也被染红一半。有的树，弯弯曲曲，树干上棕色的皮像食蚁兽的鳞片，层层叠叠，令人不寒而栗，叶子也独特，像枝丫上绣好的紫色绒球，走近看每根须都很长，手指碰到和针扎到一样疼。。。地上更如铺了彩色的地毯，红、黄、青、紫、黑、橙色，眼花缭乱，踩上去沙沙的响，土地又松软，脚底也跟着舒坦，心情自然不必说的好。</w:t>
      </w:r>
    </w:p>
    <w:p>
      <w:pPr>
        <w:pStyle w:val="a0"/>
      </w:pPr>
      <w:r>
        <w:t xml:space="preserve">“</w:t>
      </w:r>
      <w:r>
        <w:t xml:space="preserve">打猎可不是件轻松的事！</w:t>
      </w:r>
      <w:r>
        <w:t xml:space="preserve">”</w:t>
      </w:r>
      <w:r>
        <w:t xml:space="preserve">士林说，</w:t>
      </w:r>
      <w:r>
        <w:t xml:space="preserve">“</w:t>
      </w:r>
      <w:r>
        <w:t xml:space="preserve">不过也没什么难的，耐心最重要！</w:t>
      </w:r>
      <w:r>
        <w:t xml:space="preserve">”</w:t>
      </w:r>
    </w:p>
    <w:p>
      <w:pPr>
        <w:pStyle w:val="a0"/>
      </w:pPr>
      <w:r>
        <w:t xml:space="preserve">哪件事不需要耐心呢，庞克和库克点头表示同意。</w:t>
      </w:r>
    </w:p>
    <w:p>
      <w:pPr>
        <w:pStyle w:val="a0"/>
      </w:pPr>
      <w:r>
        <w:t xml:space="preserve">士林突然停住，萨博在一旁递上水囊，</w:t>
      </w:r>
      <w:r>
        <w:t xml:space="preserve">“</w:t>
      </w:r>
      <w:r>
        <w:t xml:space="preserve">我们休息一会儿！</w:t>
      </w:r>
      <w:r>
        <w:t xml:space="preserve">”</w:t>
      </w:r>
      <w:r>
        <w:t xml:space="preserve">他站在路边，指一棵斜倒的树干说。</w:t>
      </w:r>
    </w:p>
    <w:p>
      <w:pPr>
        <w:pStyle w:val="a0"/>
      </w:pPr>
      <w:r>
        <w:t xml:space="preserve">“</w:t>
      </w:r>
      <w:r>
        <w:t xml:space="preserve">你们真幸运啊！</w:t>
      </w:r>
      <w:r>
        <w:t xml:space="preserve">”</w:t>
      </w:r>
      <w:r>
        <w:t xml:space="preserve">他朝两人指指点点，</w:t>
      </w:r>
      <w:r>
        <w:t xml:space="preserve">“</w:t>
      </w:r>
      <w:r>
        <w:t xml:space="preserve">要是你跟着橡果木，用不了三天，命都会丢！</w:t>
      </w:r>
      <w:r>
        <w:t xml:space="preserve">”</w:t>
      </w:r>
    </w:p>
    <w:p>
      <w:pPr>
        <w:pStyle w:val="a0"/>
      </w:pPr>
      <w:r>
        <w:t xml:space="preserve">他看到两人惊讶的表情，心中十分满足，</w:t>
      </w:r>
      <w:r>
        <w:t xml:space="preserve">“</w:t>
      </w:r>
      <w:r>
        <w:t xml:space="preserve">知道为什么吗？</w:t>
      </w:r>
      <w:r>
        <w:t xml:space="preserve">”</w:t>
      </w:r>
    </w:p>
    <w:p>
      <w:pPr>
        <w:pStyle w:val="a0"/>
      </w:pPr>
      <w:r>
        <w:t xml:space="preserve">不等库克开口，一个猎人红着脸，嘘嘘的喘着粗气冲了过来：</w:t>
      </w:r>
      <w:r>
        <w:t xml:space="preserve">“</w:t>
      </w:r>
      <w:r>
        <w:t xml:space="preserve">有了！！！</w:t>
      </w:r>
      <w:r>
        <w:t xml:space="preserve">”</w:t>
      </w:r>
    </w:p>
    <w:p>
      <w:pPr>
        <w:pStyle w:val="a0"/>
      </w:pPr>
      <w:r>
        <w:t xml:space="preserve">“</w:t>
      </w:r>
      <w:r>
        <w:t xml:space="preserve">好，出发！</w:t>
      </w:r>
      <w:r>
        <w:t xml:space="preserve">”</w:t>
      </w:r>
      <w:r>
        <w:t xml:space="preserve">士林站起来，对着库克撇了下头，便跟着红脸猎人奔跑起来。库克愣了一下，士林已经跑出几米远，才撒开腿，朝他的背影追去。</w:t>
      </w:r>
    </w:p>
    <w:p>
      <w:pPr>
        <w:pStyle w:val="a0"/>
      </w:pPr>
      <w:r>
        <w:t xml:space="preserve">为了不跟丢，库克和庞克撒命的跑，士林的影子在前面忽大忽小，终于，士林停住了。</w:t>
      </w:r>
    </w:p>
    <w:p>
      <w:pPr>
        <w:pStyle w:val="a0"/>
      </w:pPr>
      <w:r>
        <w:t xml:space="preserve">库克凑上去，士林做了一个嘘的手势，指着地上一串印记，压低声说：</w:t>
      </w:r>
      <w:r>
        <w:t xml:space="preserve">“</w:t>
      </w:r>
      <w:r>
        <w:t xml:space="preserve">看到没，它朝那个方向去了！</w:t>
      </w:r>
      <w:r>
        <w:t xml:space="preserve">”</w:t>
      </w:r>
    </w:p>
    <w:p>
      <w:pPr>
        <w:pStyle w:val="a0"/>
      </w:pPr>
      <w:r>
        <w:t xml:space="preserve">“</w:t>
      </w:r>
      <w:r>
        <w:t xml:space="preserve">那是什么？</w:t>
      </w:r>
      <w:r>
        <w:t xml:space="preserve">”</w:t>
      </w:r>
      <w:r>
        <w:t xml:space="preserve">庞克问。</w:t>
      </w:r>
    </w:p>
    <w:p>
      <w:pPr>
        <w:pStyle w:val="a0"/>
      </w:pPr>
      <w:r>
        <w:t xml:space="preserve">“</w:t>
      </w:r>
      <w:r>
        <w:t xml:space="preserve">野猪！</w:t>
      </w:r>
      <w:r>
        <w:t xml:space="preserve">”</w:t>
      </w:r>
    </w:p>
    <w:p>
      <w:pPr>
        <w:pStyle w:val="a0"/>
      </w:pPr>
      <w:r>
        <w:t xml:space="preserve">“</w:t>
      </w:r>
      <w:r>
        <w:t xml:space="preserve">哦！</w:t>
      </w:r>
      <w:r>
        <w:t xml:space="preserve">”</w:t>
      </w:r>
      <w:r>
        <w:t xml:space="preserve">庞克不再说话，他见过野猪，知道这东西不好惹。</w:t>
      </w:r>
    </w:p>
    <w:p>
      <w:pPr>
        <w:pStyle w:val="a0"/>
      </w:pPr>
      <w:r>
        <w:t xml:space="preserve">“</w:t>
      </w:r>
      <w:r>
        <w:t xml:space="preserve">跑了？</w:t>
      </w:r>
      <w:r>
        <w:t xml:space="preserve">”</w:t>
      </w:r>
      <w:r>
        <w:t xml:space="preserve">库克问。</w:t>
      </w:r>
    </w:p>
    <w:p>
      <w:pPr>
        <w:pStyle w:val="a0"/>
      </w:pPr>
      <w:r>
        <w:t xml:space="preserve">“</w:t>
      </w:r>
      <w:r>
        <w:t xml:space="preserve">没那么容易，还在圈子里！</w:t>
      </w:r>
      <w:r>
        <w:t xml:space="preserve">”</w:t>
      </w:r>
    </w:p>
    <w:p>
      <w:pPr>
        <w:pStyle w:val="a0"/>
      </w:pPr>
      <w:r>
        <w:t xml:space="preserve">他不明白圈子是什么意思，士林没再说话，朝野猪脚印的方向继续走，两人跟在后面，旁边是萨博，他从来不主动开口，就像不存在一样。</w:t>
      </w:r>
    </w:p>
    <w:p>
      <w:pPr>
        <w:pStyle w:val="a0"/>
      </w:pPr>
      <w:r>
        <w:t xml:space="preserve">“</w:t>
      </w:r>
      <w:r>
        <w:t xml:space="preserve">好了，我们在这里等！</w:t>
      </w:r>
      <w:r>
        <w:t xml:space="preserve">”</w:t>
      </w:r>
    </w:p>
    <w:p>
      <w:pPr>
        <w:pStyle w:val="a0"/>
      </w:pPr>
      <w:r>
        <w:t xml:space="preserve">他说的这里，是一个小坡地，坡地的中间有一块较浅，凹下去形成一个长沟。他着着这个长沟，说：</w:t>
      </w:r>
      <w:r>
        <w:t xml:space="preserve">“</w:t>
      </w:r>
      <w:r>
        <w:t xml:space="preserve">野猪会从这里出来！</w:t>
      </w:r>
      <w:r>
        <w:t xml:space="preserve">”</w:t>
      </w:r>
    </w:p>
    <w:p>
      <w:pPr>
        <w:pStyle w:val="a0"/>
      </w:pPr>
      <w:r>
        <w:t xml:space="preserve">库克望着空荡荡的长沟，觉得他在说笑，</w:t>
      </w:r>
      <w:r>
        <w:t xml:space="preserve">“</w:t>
      </w:r>
      <w:r>
        <w:t xml:space="preserve">就在这里等？</w:t>
      </w:r>
      <w:r>
        <w:t xml:space="preserve">”</w:t>
      </w:r>
    </w:p>
    <w:p>
      <w:pPr>
        <w:pStyle w:val="a0"/>
      </w:pPr>
      <w:r>
        <w:t xml:space="preserve">“</w:t>
      </w:r>
      <w:r>
        <w:t xml:space="preserve">没错！</w:t>
      </w:r>
      <w:r>
        <w:t xml:space="preserve">”</w:t>
      </w:r>
      <w:r>
        <w:t xml:space="preserve">说罢，他在长沟后面十几米的地方蹲下，库克和庞克也学着士林的样子。萨博则跑到小坡上，一只手罩着眼睛，向远处望，望了一会儿，突然嗷嗷的叫了几声。</w:t>
      </w:r>
    </w:p>
    <w:p>
      <w:pPr>
        <w:pStyle w:val="a0"/>
      </w:pPr>
      <w:r>
        <w:t xml:space="preserve">“</w:t>
      </w:r>
      <w:r>
        <w:t xml:space="preserve">他在干什么？</w:t>
      </w:r>
      <w:r>
        <w:t xml:space="preserve">”</w:t>
      </w:r>
      <w:r>
        <w:t xml:space="preserve">库克问。</w:t>
      </w:r>
    </w:p>
    <w:p>
      <w:pPr>
        <w:pStyle w:val="a0"/>
      </w:pPr>
      <w:r>
        <w:t xml:space="preserve">“</w:t>
      </w:r>
      <w:r>
        <w:t xml:space="preserve">等会儿你就知道了!</w:t>
      </w:r>
      <w:r>
        <w:t xml:space="preserve">”</w:t>
      </w:r>
      <w:r>
        <w:t xml:space="preserve">随后，士林便不再说话，一双眼望着萨博。</w:t>
      </w:r>
    </w:p>
    <w:p>
      <w:pPr>
        <w:pStyle w:val="a0"/>
      </w:pPr>
      <w:r>
        <w:t xml:space="preserve">很快，三个方向同时传来相同的叫声，萨博根据声音，判断距离还远，转过身来，朝士林挥了挥手，便继续遮着眼，朝远处看。他站的位置，恰好是一个高点，放眼望去，是一片林子，看不到动静，却可以判断声音方位。叫声停止，片刻之后，急促、清脆的敲打声，先是北面，接着东面，最后西面，渐次传到他的耳中。先前的叫声也变得低沉、连续，像是蓄力的弓箭，呼之欲出。萨博已然岿然不动。</w:t>
      </w:r>
    </w:p>
    <w:p>
      <w:pPr>
        <w:pStyle w:val="a0"/>
      </w:pPr>
      <w:r>
        <w:t xml:space="preserve">见萨博挥手，士林取下箭筒，迅速将箭矢依次插进地上。</w:t>
      </w:r>
    </w:p>
    <w:p>
      <w:pPr>
        <w:pStyle w:val="a0"/>
      </w:pPr>
      <w:r>
        <w:t xml:space="preserve">“</w:t>
      </w:r>
      <w:r>
        <w:t xml:space="preserve">会使用弓箭吗？</w:t>
      </w:r>
      <w:r>
        <w:t xml:space="preserve">”</w:t>
      </w:r>
      <w:r>
        <w:t xml:space="preserve">士林突然开口，库克有些措手不及。</w:t>
      </w:r>
    </w:p>
    <w:p>
      <w:pPr>
        <w:pStyle w:val="a0"/>
      </w:pPr>
      <w:r>
        <w:t xml:space="preserve">还没回答，士林一招呼，一个侍者便递上两副弓箭。他手指轻轻一挑，轻松抓起一副，拔起一根箭，上弦弯弓，嗖的一下，这根箭就飞了出去。库克就见一根白色的羽毛，变作一根白线，伴着一阵撕裂空气的嗡鸣声，消失在眼前。迟疑一秒，他寻声再望，几百米外，那根箭穿透一棵半枯的槐树，槐树岿然不动一分，只看到白色的箭尾抖了几下。这瞬间的动作，令库克钦佩不已。再看士林，眼神坚毅，表情肃穆，这是一种库克从没见过的表情。他想，这就是猎人吧！</w:t>
      </w:r>
    </w:p>
    <w:p>
      <w:pPr>
        <w:pStyle w:val="a0"/>
      </w:pPr>
      <w:r>
        <w:t xml:space="preserve">士林拿起两把弓，一把交给库克，另一把交给庞克，指着十几米外的长沟。</w:t>
      </w:r>
    </w:p>
    <w:p>
      <w:pPr>
        <w:pStyle w:val="a0"/>
      </w:pPr>
      <w:r>
        <w:t xml:space="preserve">“</w:t>
      </w:r>
      <w:r>
        <w:t xml:space="preserve">它会从那里出来，一定要记得，对着他的头射！</w:t>
      </w:r>
      <w:r>
        <w:t xml:space="preserve">”</w:t>
      </w:r>
    </w:p>
    <w:p>
      <w:pPr>
        <w:pStyle w:val="a0"/>
      </w:pPr>
      <w:r>
        <w:t xml:space="preserve">这句话令库克的身体紧绷起来，这才意识到自己也要面对严肃的战斗，而自己对手上的武器还不熟悉。再看一旁的庞克，抿着嘴，一副如临大敌的样子。</w:t>
      </w:r>
    </w:p>
    <w:p>
      <w:pPr>
        <w:pStyle w:val="a0"/>
      </w:pPr>
      <w:r>
        <w:t xml:space="preserve">敲打声、呼叫声，越来越近，库克仿佛听到了野猪的叫声，攥住弓的双手沁出一层细汗，他感到这把弓变成了一条滑溜溜的蛇，要从手中溜走，喉咙干涩，发不出声，想咽一口唾沫润滑，嘬一下舌头，口中硬是嘬不出一点水分，</w:t>
      </w:r>
      <w:r>
        <w:t xml:space="preserve">“</w:t>
      </w:r>
      <w:r>
        <w:t xml:space="preserve">我要渴死了</w:t>
      </w:r>
      <w:r>
        <w:t xml:space="preserve">”</w:t>
      </w:r>
      <w:r>
        <w:t xml:space="preserve">，他想。他挤了挤眼，凝神盯着那条长沟，看见一个黑影冲过来，赶忙去抓地上的弓箭，却怎么都抓不到，低头再看，地上什么都没有，再一抬头，一只大手伸过来，握住了他。他清醒了。看到士林一双镇定的眼盯着自己。</w:t>
      </w:r>
    </w:p>
    <w:p>
      <w:pPr>
        <w:pStyle w:val="a0"/>
      </w:pPr>
      <w:r>
        <w:t xml:space="preserve">“</w:t>
      </w:r>
      <w:r>
        <w:t xml:space="preserve">不要怕，没那么可怕！</w:t>
      </w:r>
      <w:r>
        <w:t xml:space="preserve">”</w:t>
      </w:r>
      <w:r>
        <w:t xml:space="preserve">见库克放松下来，士林笑了笑。</w:t>
      </w:r>
    </w:p>
    <w:p>
      <w:pPr>
        <w:pStyle w:val="a0"/>
      </w:pPr>
      <w:r>
        <w:t xml:space="preserve">士林温暖的手，确实给库克很大安慰，过了一会儿，他镇定下来。</w:t>
      </w:r>
    </w:p>
    <w:p>
      <w:pPr>
        <w:pStyle w:val="a0"/>
      </w:pPr>
      <w:r>
        <w:t xml:space="preserve">“</w:t>
      </w:r>
      <w:r>
        <w:t xml:space="preserve">来了！</w:t>
      </w:r>
      <w:r>
        <w:t xml:space="preserve">”</w:t>
      </w:r>
      <w:r>
        <w:t xml:space="preserve">萨博大叫一声，从山坡上冲下来。</w:t>
      </w:r>
    </w:p>
    <w:p>
      <w:pPr>
        <w:pStyle w:val="a0"/>
      </w:pPr>
      <w:r>
        <w:t xml:space="preserve">话音未落，一个巨大的黑影，真的来了，伴着凄厉的叫声，轰隆隆窜出来，撞得地上的尘土四溅，库克赶忙弯弓，野猪的头飘忽不定，可越来越近，慌忙下，他松开右手，箭轻飘飘的从野猪头上划过。</w:t>
      </w:r>
      <w:r>
        <w:t xml:space="preserve">“</w:t>
      </w:r>
      <w:r>
        <w:t xml:space="preserve">完了！</w:t>
      </w:r>
      <w:r>
        <w:t xml:space="preserve">”</w:t>
      </w:r>
      <w:r>
        <w:t xml:space="preserve">库克心想。可是并没完。聒噪的击打声，已经令野猪烦躁不安，正缺一个发泄的对象，这只偏了的箭反而令它找到报复的目标。库克抓起第二只箭，一抬头，发现野猪正对着他冲过来。野猪高高跃起，雪白的一堆獠牙透着寒气，就要撞到库克，他赶忙弯弓，却怎么也使不上力，</w:t>
      </w:r>
      <w:r>
        <w:t xml:space="preserve">“</w:t>
      </w:r>
      <w:r>
        <w:t xml:space="preserve">我就要死了吗？</w:t>
      </w:r>
      <w:r>
        <w:t xml:space="preserve">”</w:t>
      </w:r>
      <w:r>
        <w:t xml:space="preserve">眼见锋利的獠牙要撞破库克的身体，两道白光闪过。</w:t>
      </w:r>
    </w:p>
    <w:p>
      <w:pPr>
        <w:pStyle w:val="a0"/>
      </w:pPr>
      <w:r>
        <w:t xml:space="preserve">野猪轰然倒地，砸的尘土和枯叶，仓皇乱舞。库克回过神，看到这头巨物身上插着两支箭，一支穿过心脏，另一支穿过眼睛。</w:t>
      </w:r>
    </w:p>
    <w:p>
      <w:pPr>
        <w:pStyle w:val="a0"/>
      </w:pPr>
      <w:r>
        <w:t xml:space="preserve">这头巨物躺在地上，像一堵黑色的墙，横在眼前，雪白的牙，顺滑油亮的皮毛，库克不敢相信，它竟然如此漂亮。他走上前，踮起脚尖，一只手贴在它的尖牙上，</w:t>
      </w:r>
      <w:r>
        <w:t xml:space="preserve">“</w:t>
      </w:r>
      <w:r>
        <w:t xml:space="preserve">还是温的！</w:t>
      </w:r>
      <w:r>
        <w:t xml:space="preserve">”</w:t>
      </w:r>
      <w:r>
        <w:t xml:space="preserve">他惊讶的喊出来。</w:t>
      </w:r>
    </w:p>
    <w:p>
      <w:pPr>
        <w:pStyle w:val="a0"/>
      </w:pPr>
      <w:r>
        <w:t xml:space="preserve">“</w:t>
      </w:r>
      <w:r>
        <w:t xml:space="preserve">他可不是什么温暖的动物！</w:t>
      </w:r>
      <w:r>
        <w:t xml:space="preserve">”</w:t>
      </w:r>
      <w:r>
        <w:t xml:space="preserve">士林说。</w:t>
      </w:r>
    </w:p>
    <w:p>
      <w:pPr>
        <w:pStyle w:val="a0"/>
      </w:pPr>
      <w:r>
        <w:t xml:space="preserve">“</w:t>
      </w:r>
      <w:r>
        <w:t xml:space="preserve">已经有五个猎人死在这对尖牙上，个个悲惨的不得了，一个肚子被捅穿，白花花的肠子流了一地；一个刺穿了心脏；运气最差的那个，脑袋被扎了个大洞，一坨白脑花飞出来，可还没立刻死，他还想着把这块脑花塞脑袋里，可是怎么行，掉了就是掉了，医生也没办法，最后在床上躺了三天，脑子都流光了。另外两个怎么死的？想不起来了，总之一定比这三个还惨！</w:t>
      </w:r>
      <w:r>
        <w:t xml:space="preserve">”</w:t>
      </w:r>
    </w:p>
    <w:p>
      <w:pPr>
        <w:pStyle w:val="a0"/>
      </w:pPr>
      <w:r>
        <w:t xml:space="preserve">库克的胃里翻腾的难受。</w:t>
      </w:r>
    </w:p>
    <w:p>
      <w:pPr>
        <w:pStyle w:val="a0"/>
      </w:pPr>
      <w:r>
        <w:t xml:space="preserve">“</w:t>
      </w:r>
      <w:r>
        <w:t xml:space="preserve">你运气好！有我在，，还有那个，，庞克！</w:t>
      </w:r>
      <w:r>
        <w:t xml:space="preserve">”</w:t>
      </w:r>
      <w:r>
        <w:t xml:space="preserve">他拉着庞克的手，</w:t>
      </w:r>
      <w:r>
        <w:t xml:space="preserve">“</w:t>
      </w:r>
      <w:r>
        <w:t xml:space="preserve">小伙子，你的箭使的很好，能射到它的肚子已经不一般了，想想被它弄死的五个人吧。</w:t>
      </w:r>
      <w:r>
        <w:t xml:space="preserve">”</w:t>
      </w:r>
    </w:p>
    <w:p>
      <w:pPr>
        <w:pStyle w:val="a0"/>
      </w:pPr>
      <w:r>
        <w:t xml:space="preserve">“</w:t>
      </w:r>
      <w:r>
        <w:t xml:space="preserve">不过，要记得射第二箭，第三箭，除非你的猎物已经倒在地上了！</w:t>
      </w:r>
      <w:r>
        <w:t xml:space="preserve">”</w:t>
      </w:r>
      <w:r>
        <w:t xml:space="preserve">他拍拍庞克的后背。</w:t>
      </w:r>
    </w:p>
    <w:p>
      <w:pPr>
        <w:pStyle w:val="a0"/>
      </w:pPr>
      <w:r>
        <w:t xml:space="preserve">库克这才意识到，庞克和士林救了自己一命，脚下一阵软。</w:t>
      </w:r>
    </w:p>
    <w:p>
      <w:pPr>
        <w:pStyle w:val="a0"/>
      </w:pPr>
      <w:r>
        <w:t xml:space="preserve">见库克脸色不对，士林笑着说：</w:t>
      </w:r>
      <w:r>
        <w:t xml:space="preserve">“</w:t>
      </w:r>
      <w:r>
        <w:t xml:space="preserve">你该多锻炼！</w:t>
      </w:r>
      <w:r>
        <w:t xml:space="preserve">”</w:t>
      </w:r>
    </w:p>
    <w:p>
      <w:pPr>
        <w:pStyle w:val="a0"/>
      </w:pPr>
      <w:r>
        <w:t xml:space="preserve">夜幕降临，士林就地扎营。萨博拿一把剔骨刀，不消十几分钟，就将野猪分切得七零八落，士林留一条后腿，其他的肉被分给其他营地。一下子，林子里生起十几堆营火，橘色的火焰，忽闪忽闪的，像跳舞的精灵，猎人们添火、吃肉、喝酒、舞蹈，热闹非凡。库克快速将后腿处理妥当，架在火上烤了起来，士林见他手法利索，啧啧称奇，肉烤好了，他唱过一口，更是对库克赞口不绝。</w:t>
      </w:r>
    </w:p>
    <w:p>
      <w:pPr>
        <w:pStyle w:val="a0"/>
      </w:pPr>
      <w:r>
        <w:t xml:space="preserve">“</w:t>
      </w:r>
      <w:r>
        <w:t xml:space="preserve">真是的，找一个厨子可不容易！</w:t>
      </w:r>
      <w:r>
        <w:t xml:space="preserve">”</w:t>
      </w:r>
      <w:r>
        <w:t xml:space="preserve">见库克没有搭话，又说，</w:t>
      </w:r>
      <w:r>
        <w:t xml:space="preserve">“</w:t>
      </w:r>
      <w:r>
        <w:t xml:space="preserve">要是你能留在谷里多好！</w:t>
      </w:r>
      <w:r>
        <w:t xml:space="preserve">”</w:t>
      </w:r>
    </w:p>
    <w:p>
      <w:pPr>
        <w:pStyle w:val="a0"/>
      </w:pPr>
      <w:r>
        <w:t xml:space="preserve">“</w:t>
      </w:r>
      <w:r>
        <w:t xml:space="preserve">谢谢！我得回家。</w:t>
      </w:r>
      <w:r>
        <w:t xml:space="preserve">”</w:t>
      </w:r>
      <w:r>
        <w:t xml:space="preserve">猎人谷确实不错。一路匆忙，他没任何机会停下来欣赏，现在不同，身上不再肩负西征的使命，猎人谷的风景也能看到眼里，他当然发现这里确实比水泊村好很多，比水泊新奇，比水泊空气新鲜，比水泊大，又比水泊景色优美，可自己的根在水泊。他回家的意愿无法动摇。</w:t>
      </w:r>
    </w:p>
    <w:p>
      <w:pPr>
        <w:pStyle w:val="a0"/>
      </w:pPr>
      <w:r>
        <w:t xml:space="preserve">“</w:t>
      </w:r>
      <w:r>
        <w:t xml:space="preserve">家是个好地方啊！</w:t>
      </w:r>
      <w:r>
        <w:t xml:space="preserve">”</w:t>
      </w:r>
      <w:r>
        <w:t xml:space="preserve">士林突然感伤起来。</w:t>
      </w:r>
    </w:p>
    <w:p>
      <w:pPr>
        <w:pStyle w:val="a0"/>
      </w:pPr>
      <w:r>
        <w:t xml:space="preserve">“</w:t>
      </w:r>
      <w:r>
        <w:t xml:space="preserve">你知道吗，我有个孩子，可是命运捉弄，他又没了。那头野猪朝你冲过去的时候，我突然想起了他。</w:t>
      </w:r>
      <w:r>
        <w:t xml:space="preserve">”</w:t>
      </w:r>
      <w:r>
        <w:t xml:space="preserve">他拿一根木条拨弄着火苗，</w:t>
      </w:r>
      <w:r>
        <w:t xml:space="preserve">“</w:t>
      </w:r>
      <w:r>
        <w:t xml:space="preserve">他，聪明，勇敢，什么都想尝试，</w:t>
      </w:r>
      <w:r>
        <w:t xml:space="preserve">‘</w:t>
      </w:r>
      <w:r>
        <w:t xml:space="preserve">我也要和你去打猎！</w:t>
      </w:r>
      <w:r>
        <w:t xml:space="preserve">’</w:t>
      </w:r>
      <w:r>
        <w:t xml:space="preserve">，这是他最后的请求。我答应了，我真后悔！和今天的场面一样，他射偏了，野猪疯了一样冲向他，我射出一箭，射中野猪的心脏，再射第二箭的时候已经晚了。野猪的利牙戳坏了他的心脏。我失去了唯一的儿子，后来我再也没要过一个孩子，因为任何一个孩子也会令我想起他，我的心已经被他填满了，容不下其他孩子了。</w:t>
      </w:r>
      <w:r>
        <w:t xml:space="preserve">”</w:t>
      </w:r>
      <w:r>
        <w:t xml:space="preserve">他捂着心口，脸上挂着两道泪痕，</w:t>
      </w:r>
      <w:r>
        <w:t xml:space="preserve">“</w:t>
      </w:r>
      <w:r>
        <w:t xml:space="preserve">如果他还活着，应该和你差不过大吧。</w:t>
      </w:r>
      <w:r>
        <w:t xml:space="preserve">”</w:t>
      </w:r>
    </w:p>
    <w:p>
      <w:pPr>
        <w:pStyle w:val="a0"/>
      </w:pPr>
      <w:r>
        <w:t xml:space="preserve">库克动情了，不知该如何安慰，局促的手也拾起一根木条，在地上一道一道的画十字。好一会儿，才说：</w:t>
      </w:r>
    </w:p>
    <w:p>
      <w:pPr>
        <w:pStyle w:val="a0"/>
      </w:pPr>
      <w:r>
        <w:t xml:space="preserve">“</w:t>
      </w:r>
      <w:r>
        <w:t xml:space="preserve">你不该伤心，他见你这样，一定也会不安吧。</w:t>
      </w:r>
      <w:r>
        <w:t xml:space="preserve">”</w:t>
      </w:r>
    </w:p>
    <w:p>
      <w:pPr>
        <w:pStyle w:val="a0"/>
      </w:pPr>
      <w:r>
        <w:t xml:space="preserve">萨博坐在士林旁边，正拿一串肉认真的啃，看似对其他人的事毫不关心，可士林的话全听到耳里。他清楚士林在说谎，那个叫三宝的孩子，并不是被什么野猪杀死的。他还记得那天，一只瓷杯碎成几截，三宝坐在地上哇哇大哭，失心疯的士林举起三宝就砸在地上，孩子呜咽几声就断了气，士林则冷冰冰的看着，见孩子死了，眼睛也不肯多眨一下，就扬长而去，夫人过来，孩子的脸冰凉铁青，惊得晕死过去，从此再也不和士林同床，几个月后死在河边。</w:t>
      </w:r>
    </w:p>
    <w:p>
      <w:pPr>
        <w:pStyle w:val="a0"/>
      </w:pPr>
      <w:r>
        <w:t xml:space="preserve">“</w:t>
      </w:r>
      <w:r>
        <w:t xml:space="preserve">你说得对。</w:t>
      </w:r>
      <w:r>
        <w:t xml:space="preserve">”</w:t>
      </w:r>
      <w:r>
        <w:t xml:space="preserve">士林抹抹眼泪，</w:t>
      </w:r>
      <w:r>
        <w:t xml:space="preserve">“</w:t>
      </w:r>
      <w:r>
        <w:t xml:space="preserve">不如在这里多待几天，真就着急回家？</w:t>
      </w:r>
      <w:r>
        <w:t xml:space="preserve">”</w:t>
      </w:r>
    </w:p>
    <w:p>
      <w:pPr>
        <w:pStyle w:val="a0"/>
      </w:pPr>
      <w:r>
        <w:t xml:space="preserve">库克为难了，寻思着也没那么急，出来一趟多见识见识似乎也没什么错。</w:t>
      </w:r>
    </w:p>
    <w:p>
      <w:pPr>
        <w:pStyle w:val="a0"/>
      </w:pPr>
      <w:r>
        <w:t xml:space="preserve">“</w:t>
      </w:r>
      <w:r>
        <w:t xml:space="preserve">也不是那么急。</w:t>
      </w:r>
      <w:r>
        <w:t xml:space="preserve">”</w:t>
      </w:r>
    </w:p>
    <w:p>
      <w:pPr>
        <w:pStyle w:val="a0"/>
      </w:pPr>
      <w:r>
        <w:t xml:space="preserve">“</w:t>
      </w:r>
      <w:r>
        <w:t xml:space="preserve">那就对了，谷里比你想的有趣多了！</w:t>
      </w:r>
      <w:r>
        <w:t xml:space="preserve">”</w:t>
      </w:r>
    </w:p>
    <w:p>
      <w:pPr>
        <w:pStyle w:val="a0"/>
      </w:pPr>
      <w:r>
        <w:t xml:space="preserve">“</w:t>
      </w:r>
      <w:r>
        <w:t xml:space="preserve">好吧，三天以后再走？</w:t>
      </w:r>
      <w:r>
        <w:t xml:space="preserve">”</w:t>
      </w:r>
      <w:r>
        <w:t xml:space="preserve">库克望着庞克，</w:t>
      </w:r>
      <w:r>
        <w:t xml:space="preserve">“</w:t>
      </w:r>
      <w:r>
        <w:t xml:space="preserve">你说呢</w:t>
      </w:r>
      <w:r>
        <w:t xml:space="preserve">”</w:t>
      </w:r>
    </w:p>
    <w:p>
      <w:pPr>
        <w:pStyle w:val="a0"/>
      </w:pPr>
      <w:r>
        <w:t xml:space="preserve">庞克没那么多心思，眼下库克讲什么他都会答应。</w:t>
      </w:r>
    </w:p>
    <w:p>
      <w:pPr>
        <w:pStyle w:val="a0"/>
      </w:pPr>
      <w:r>
        <w:t xml:space="preserve">“</w:t>
      </w:r>
      <w:r>
        <w:t xml:space="preserve">我没意见，打打猎还不错。</w:t>
      </w:r>
      <w:r>
        <w:t xml:space="preserve">”</w:t>
      </w:r>
    </w:p>
    <w:p>
      <w:pPr>
        <w:pStyle w:val="a0"/>
      </w:pPr>
      <w:r>
        <w:t xml:space="preserve">士林大喜，拿出酒囊，大喝一口，然后递给库克。他有自己的心思，新厨子太不满意，又一时没有人可替，尝过库克的手艺之后，他下定决心要留下库克，只要他肯多留一天，他就有办法让他永远留在猎人谷。</w:t>
      </w:r>
    </w:p>
    <w:p>
      <w:pPr>
        <w:pStyle w:val="a0"/>
      </w:pPr>
      <w:r>
        <w:t xml:space="preserve">庞克并不善酒，只看着库克和士林一口一口的豪饮。</w:t>
      </w:r>
    </w:p>
    <w:p>
      <w:pPr>
        <w:pStyle w:val="a0"/>
      </w:pPr>
      <w:r>
        <w:t xml:space="preserve">酒精刺激大脑，库克突然想起士林白天的话，好奇心上来了。</w:t>
      </w:r>
    </w:p>
    <w:p>
      <w:pPr>
        <w:pStyle w:val="a0"/>
      </w:pPr>
      <w:r>
        <w:t xml:space="preserve">“</w:t>
      </w:r>
      <w:r>
        <w:t xml:space="preserve">你说，橡果木会死在塔城？</w:t>
      </w:r>
      <w:r>
        <w:t xml:space="preserve">”</w:t>
      </w:r>
    </w:p>
    <w:p>
      <w:pPr>
        <w:pStyle w:val="a0"/>
      </w:pPr>
      <w:r>
        <w:t xml:space="preserve">“</w:t>
      </w:r>
      <w:r>
        <w:t xml:space="preserve">谁说？</w:t>
      </w:r>
      <w:r>
        <w:t xml:space="preserve">”</w:t>
      </w:r>
    </w:p>
    <w:p>
      <w:pPr>
        <w:pStyle w:val="a0"/>
      </w:pPr>
      <w:r>
        <w:t xml:space="preserve">“</w:t>
      </w:r>
      <w:r>
        <w:t xml:space="preserve">你！</w:t>
      </w:r>
      <w:r>
        <w:t xml:space="preserve">”</w:t>
      </w:r>
    </w:p>
    <w:p>
      <w:pPr>
        <w:pStyle w:val="a0"/>
      </w:pPr>
      <w:r>
        <w:t xml:space="preserve">“</w:t>
      </w:r>
      <w:r>
        <w:t xml:space="preserve">我？</w:t>
      </w:r>
      <w:r>
        <w:t xml:space="preserve">”</w:t>
      </w:r>
    </w:p>
    <w:p>
      <w:pPr>
        <w:pStyle w:val="a0"/>
      </w:pPr>
      <w:r>
        <w:t xml:space="preserve">“</w:t>
      </w:r>
      <w:r>
        <w:t xml:space="preserve">是你！</w:t>
      </w:r>
      <w:r>
        <w:t xml:space="preserve">”</w:t>
      </w:r>
    </w:p>
    <w:p>
      <w:pPr>
        <w:pStyle w:val="a0"/>
      </w:pPr>
      <w:r>
        <w:t xml:space="preserve">“</w:t>
      </w:r>
      <w:r>
        <w:t xml:space="preserve">我说什么？</w:t>
      </w:r>
      <w:r>
        <w:t xml:space="preserve">”</w:t>
      </w:r>
    </w:p>
    <w:p>
      <w:pPr>
        <w:pStyle w:val="a0"/>
      </w:pPr>
      <w:r>
        <w:t xml:space="preserve">“</w:t>
      </w:r>
      <w:r>
        <w:t xml:space="preserve">你说橡果木。。。</w:t>
      </w:r>
      <w:r>
        <w:t xml:space="preserve">”</w:t>
      </w:r>
    </w:p>
    <w:p>
      <w:pPr>
        <w:pStyle w:val="a0"/>
      </w:pPr>
      <w:r>
        <w:t xml:space="preserve">“</w:t>
      </w:r>
      <w:r>
        <w:t xml:space="preserve">对，我说橡果木会死。</w:t>
      </w:r>
      <w:r>
        <w:t xml:space="preserve">”</w:t>
      </w:r>
      <w:r>
        <w:t xml:space="preserve">士林终于想起来了，</w:t>
      </w:r>
      <w:r>
        <w:t xml:space="preserve">“</w:t>
      </w:r>
      <w:r>
        <w:t xml:space="preserve">没错！哈哈哈！</w:t>
      </w:r>
      <w:r>
        <w:t xml:space="preserve">”</w:t>
      </w:r>
    </w:p>
    <w:p>
      <w:pPr>
        <w:pStyle w:val="a0"/>
      </w:pPr>
      <w:r>
        <w:t xml:space="preserve">“</w:t>
      </w:r>
      <w:r>
        <w:t xml:space="preserve">你知道吗？橡果木还没来，我就给米津发了一封信，今天早上，他回信了。他说。。。</w:t>
      </w:r>
      <w:r>
        <w:t xml:space="preserve">”</w:t>
      </w:r>
      <w:r>
        <w:t xml:space="preserve">士林一时语塞，突然想不起信里的内容，他使劲的晃脑袋，仍然头脑一片空白，</w:t>
      </w:r>
      <w:r>
        <w:t xml:space="preserve">“</w:t>
      </w:r>
      <w:r>
        <w:t xml:space="preserve">他说，，，啊，信，还好我带着。</w:t>
      </w:r>
      <w:r>
        <w:t xml:space="preserve">”</w:t>
      </w:r>
    </w:p>
    <w:p>
      <w:pPr>
        <w:pStyle w:val="a0"/>
      </w:pPr>
      <w:r>
        <w:t xml:space="preserve">说着，从怀里掏出一张纸，朝火堆靠了靠，身体摇摇欲坠，时刻像是要一头扎进火里，萨博赶忙去扶。</w:t>
      </w:r>
    </w:p>
    <w:p>
      <w:pPr>
        <w:pStyle w:val="a0"/>
      </w:pPr>
      <w:r>
        <w:t xml:space="preserve">“</w:t>
      </w:r>
      <w:r>
        <w:t xml:space="preserve">我还行！</w:t>
      </w:r>
      <w:r>
        <w:t xml:space="preserve">”</w:t>
      </w:r>
      <w:r>
        <w:t xml:space="preserve">他推开萨博，开始念信。</w:t>
      </w:r>
    </w:p>
    <w:p>
      <w:pPr>
        <w:pStyle w:val="a0"/>
      </w:pPr>
      <w:r>
        <w:rPr>
          <w:iCs/>
          <w:i/>
        </w:rPr>
        <w:t xml:space="preserve">亲爱的米津：</w:t>
      </w:r>
    </w:p>
    <w:p>
      <w:pPr>
        <w:pStyle w:val="a0"/>
      </w:pPr>
      <w:r>
        <w:rPr>
          <w:iCs/>
          <w:i/>
        </w:rPr>
        <w:t xml:space="preserve">你的信我收到了。不得不说，你的建议十分中肯，我也相信你的判断。你对我的侄子的描述，令我想起他的父亲，那个残暴、无耻的，那个为了权力不择手段，那个心中毫无怜悯之心，如牲口一样对待百姓的弟弟。很不幸，这些特性，像魔鬼的印记一样，也丝毫不减的传给了这个侄子。</w:t>
      </w:r>
    </w:p>
    <w:p>
      <w:pPr>
        <w:pStyle w:val="a0"/>
      </w:pPr>
      <w:r>
        <w:rPr>
          <w:iCs/>
          <w:i/>
        </w:rPr>
        <w:t xml:space="preserve">请相信我，这个可以信赖的朋友。我是一个热爱和平的人、又心怀怜悯之心的人，见不得压迫，更见不得自己的人民卷入无端的战争。倘若这个叫橡果木的人，胆敢要求我，为了他的一己之私，为了他的王位，让我的人饱受战争之苦，我会绝不留情的将他的脑袋砍下来。没错，就像他的父亲当年毫不留情的想要砍掉我的脑袋一样。上天眷顾我，让一个有高尚羞耻心的小吏，让我连夜出逃，我才保全到现在，可是小吏就惨了。。。所以，没有你的提醒，我也会杀掉他。不为我，也要为那个遭受横祸的小吏。</w:t>
      </w:r>
    </w:p>
    <w:p>
      <w:pPr>
        <w:pStyle w:val="a0"/>
      </w:pPr>
      <w:r>
        <w:rPr>
          <w:iCs/>
          <w:i/>
        </w:rPr>
        <w:t xml:space="preserve">感谢的话说多少也不够，你永远是塔城，永远是我的朋友。</w:t>
      </w:r>
    </w:p>
    <w:p>
      <w:pPr>
        <w:pStyle w:val="a0"/>
      </w:pPr>
      <w:r>
        <w:rPr>
          <w:iCs/>
          <w:i/>
        </w:rPr>
        <w:t xml:space="preserve">米津书</w:t>
      </w:r>
    </w:p>
    <w:p>
      <w:pPr>
        <w:pStyle w:val="a0"/>
      </w:pPr>
      <w:r>
        <w:t xml:space="preserve">读罢，士林将信一抛，投入火中。</w:t>
      </w:r>
    </w:p>
    <w:p>
      <w:pPr>
        <w:pStyle w:val="a0"/>
      </w:pPr>
      <w:r>
        <w:t xml:space="preserve">“</w:t>
      </w:r>
      <w:r>
        <w:t xml:space="preserve">为什么？</w:t>
      </w:r>
      <w:r>
        <w:t xml:space="preserve">”</w:t>
      </w:r>
      <w:r>
        <w:t xml:space="preserve">库克感到精神错乱。</w:t>
      </w:r>
    </w:p>
    <w:p>
      <w:pPr>
        <w:pStyle w:val="a0"/>
      </w:pPr>
      <w:r>
        <w:t xml:space="preserve">“</w:t>
      </w:r>
      <w:r>
        <w:t xml:space="preserve">为什么要烧？</w:t>
      </w:r>
      <w:r>
        <w:t xml:space="preserve">”</w:t>
      </w:r>
    </w:p>
    <w:p>
      <w:pPr>
        <w:pStyle w:val="a0"/>
      </w:pPr>
      <w:r>
        <w:t xml:space="preserve">“</w:t>
      </w:r>
      <w:r>
        <w:t xml:space="preserve">为什么你要杀橡果木？</w:t>
      </w:r>
      <w:r>
        <w:t xml:space="preserve">”</w:t>
      </w:r>
      <w:r>
        <w:t xml:space="preserve">库克愤怒。</w:t>
      </w:r>
    </w:p>
    <w:p>
      <w:pPr>
        <w:pStyle w:val="a0"/>
      </w:pPr>
      <w:r>
        <w:t xml:space="preserve">“</w:t>
      </w:r>
      <w:r>
        <w:t xml:space="preserve">信里说得不够清楚？那好，我再读一遍，</w:t>
      </w:r>
      <w:r>
        <w:t xml:space="preserve">”</w:t>
      </w:r>
      <w:r>
        <w:t xml:space="preserve">他迷糊着眼，在怀中来回摸索，什么都没摸到，愣了一下，大笑起来，</w:t>
      </w:r>
      <w:r>
        <w:t xml:space="preserve">“</w:t>
      </w:r>
      <w:r>
        <w:t xml:space="preserve">我烧了，我烧了！</w:t>
      </w:r>
      <w:r>
        <w:t xml:space="preserve">”</w:t>
      </w:r>
    </w:p>
    <w:p>
      <w:pPr>
        <w:pStyle w:val="a0"/>
      </w:pPr>
      <w:r>
        <w:t xml:space="preserve">“</w:t>
      </w:r>
      <w:r>
        <w:t xml:space="preserve">他也许和米津有纠葛，可是和你有什么呢？为什么要发信害他，为什么明明知道米津会害他，还让他去塔城！</w:t>
      </w:r>
      <w:r>
        <w:t xml:space="preserve">”</w:t>
      </w:r>
    </w:p>
    <w:p>
      <w:pPr>
        <w:pStyle w:val="a0"/>
      </w:pPr>
      <w:r>
        <w:t xml:space="preserve">“</w:t>
      </w:r>
      <w:r>
        <w:t xml:space="preserve">信里很清楚，你也看到了！</w:t>
      </w:r>
      <w:r>
        <w:t xml:space="preserve">”</w:t>
      </w:r>
    </w:p>
    <w:p>
      <w:pPr>
        <w:pStyle w:val="a0"/>
      </w:pPr>
      <w:r>
        <w:t xml:space="preserve">“</w:t>
      </w:r>
      <w:r>
        <w:t xml:space="preserve">我没看到！</w:t>
      </w:r>
      <w:r>
        <w:t xml:space="preserve">”</w:t>
      </w:r>
      <w:r>
        <w:t xml:space="preserve">士林的推诿搪塞，令库克更加愤怒，这句话像胸中结郁已久的怨气，咆哮而出。</w:t>
      </w:r>
    </w:p>
    <w:p>
      <w:pPr>
        <w:pStyle w:val="a0"/>
      </w:pPr>
      <w:r>
        <w:t xml:space="preserve">士林一惊，瞪大一双红眼，盯着库克，长叹一口气，压低声量严肃的说：</w:t>
      </w:r>
    </w:p>
    <w:p>
      <w:pPr>
        <w:pStyle w:val="a0"/>
      </w:pPr>
      <w:r>
        <w:t xml:space="preserve">“</w:t>
      </w:r>
      <w:r>
        <w:t xml:space="preserve">橡果木也鼓动我参战。</w:t>
      </w:r>
      <w:r>
        <w:t xml:space="preserve">”</w:t>
      </w:r>
    </w:p>
    <w:p>
      <w:pPr>
        <w:pStyle w:val="a0"/>
      </w:pPr>
      <w:r>
        <w:t xml:space="preserve">库克愣住了。</w:t>
      </w:r>
    </w:p>
    <w:p>
      <w:pPr>
        <w:pStyle w:val="a0"/>
      </w:pPr>
      <w:r>
        <w:t xml:space="preserve">“</w:t>
      </w:r>
      <w:r>
        <w:t xml:space="preserve">如果不杀他，他会满世界的鼓动战争，他是一个为了自己的利益，不顾别人死活的人！</w:t>
      </w:r>
      <w:r>
        <w:t xml:space="preserve">”</w:t>
      </w:r>
      <w:r>
        <w:t xml:space="preserve">士林两手摊出个八字，</w:t>
      </w:r>
      <w:r>
        <w:t xml:space="preserve">“</w:t>
      </w:r>
      <w:r>
        <w:t xml:space="preserve">杀掉他，能让更多的人免受战争之苦，为何不杀？</w:t>
      </w:r>
      <w:r>
        <w:t xml:space="preserve">”</w:t>
      </w:r>
    </w:p>
    <w:p>
      <w:pPr>
        <w:pStyle w:val="a0"/>
      </w:pPr>
      <w:r>
        <w:t xml:space="preserve">库克安静了，士林的话让他想起了卡尔。他想说点什么，可是脑袋像揉成一团毛线，他徒劳的翻来覆去，却连个线头的影子也看不到。</w:t>
      </w:r>
    </w:p>
    <w:p>
      <w:pPr>
        <w:pStyle w:val="a0"/>
      </w:pPr>
      <w:r>
        <w:t xml:space="preserve">“</w:t>
      </w:r>
      <w:r>
        <w:t xml:space="preserve">那个——庞克呢？</w:t>
      </w:r>
      <w:r>
        <w:t xml:space="preserve">”</w:t>
      </w:r>
      <w:r>
        <w:t xml:space="preserve">士林大呼。</w:t>
      </w:r>
    </w:p>
    <w:p>
      <w:pPr>
        <w:pStyle w:val="a0"/>
      </w:pPr>
      <w:r>
        <w:t xml:space="preserve">库克向左一撇，庞克不见了，萨博也不见了，起身要找，却被一只手拉住。</w:t>
      </w:r>
    </w:p>
    <w:p>
      <w:pPr>
        <w:pStyle w:val="a0"/>
      </w:pPr>
      <w:r>
        <w:t xml:space="preserve">士林眯缝着眼笑笑，说：</w:t>
      </w:r>
    </w:p>
    <w:p>
      <w:pPr>
        <w:pStyle w:val="a0"/>
      </w:pPr>
      <w:r>
        <w:t xml:space="preserve">“</w:t>
      </w:r>
      <w:r>
        <w:t xml:space="preserve">莫急，丢不了！</w:t>
      </w:r>
      <w:r>
        <w:t xml:space="preserve">”</w:t>
      </w:r>
    </w:p>
    <w:bookmarkEnd w:id="36"/>
    <w:bookmarkStart w:id="37" w:name="逃离"/>
    <w:p>
      <w:pPr>
        <w:pStyle w:val="3"/>
      </w:pPr>
      <w:r>
        <w:t xml:space="preserve">逃离</w:t>
      </w:r>
    </w:p>
    <w:p>
      <w:pPr>
        <w:pStyle w:val="FirstParagraph"/>
      </w:pPr>
      <w:r>
        <w:t xml:space="preserve">庞克失去平衡，眼看着自己的门牙撞在一块不大不小的石头上，却无能为力，嘴巴一阵酥麻，没了知觉，嘴巴生出许多粘稠的液体，冰凉、腥甜，流进他的被挤压的喘不上气的喉咙，流进他的隐隐作痛的肺部，浑身抽动，肺部急剧收缩，一大口黑色的鲜血，喷在地上，两颗牙齿沾了血的牙齿咕噜滚了几圈，不知道哪里去了。他想站起来，胳膊一用劲儿，才想起自己的手已经被萨博绑在身后。他感到钻心的疼，闻到一股焦糊味，攒劲动了动脑袋，看到自己的头发在火里，小鞭炮一样的噼啪的响。一只手突然出现，奋力的拍打着自己的头发，溅起许多橘红色的火星，焦糊味淡了，他不用想，就知道是库克。</w:t>
      </w:r>
    </w:p>
    <w:p>
      <w:pPr>
        <w:pStyle w:val="a0"/>
      </w:pPr>
      <w:r>
        <w:t xml:space="preserve">他原本对所有事都不太关心，可是听到士林提到，米津会杀死橡果木的时候，他立即决定赶往塔城，最好能半路截住他。可是没走多远，就被萨博拦住。</w:t>
      </w:r>
    </w:p>
    <w:p>
      <w:pPr>
        <w:pStyle w:val="a0"/>
      </w:pPr>
      <w:r>
        <w:t xml:space="preserve">库克扶起庞克，看到他脸上几道血印，嘴巴里混杂着血和泥土，心痛不已，怒斥萨博行为过分。萨博也不说话，板着脸，贴着士林的耳朵说了几句话，就坐回原来的位置。</w:t>
      </w:r>
    </w:p>
    <w:p>
      <w:pPr>
        <w:pStyle w:val="a0"/>
      </w:pPr>
      <w:r>
        <w:t xml:space="preserve">见库克要解庞克手上的束缚，士林站起来，不慌不忙的说：</w:t>
      </w:r>
    </w:p>
    <w:p>
      <w:pPr>
        <w:pStyle w:val="a0"/>
      </w:pPr>
      <w:r>
        <w:t xml:space="preserve">“</w:t>
      </w:r>
      <w:r>
        <w:t xml:space="preserve">先不急，我有问题要问。</w:t>
      </w:r>
      <w:r>
        <w:t xml:space="preserve">”</w:t>
      </w:r>
    </w:p>
    <w:p>
      <w:pPr>
        <w:pStyle w:val="a0"/>
      </w:pPr>
      <w:r>
        <w:t xml:space="preserve">库克当然不听，继续在解。</w:t>
      </w:r>
    </w:p>
    <w:p>
      <w:pPr>
        <w:pStyle w:val="a0"/>
      </w:pPr>
      <w:r>
        <w:t xml:space="preserve">“</w:t>
      </w:r>
      <w:r>
        <w:t xml:space="preserve">你要去塔城？</w:t>
      </w:r>
      <w:r>
        <w:t xml:space="preserve">”</w:t>
      </w:r>
      <w:r>
        <w:t xml:space="preserve">士林望着庞克说。</w:t>
      </w:r>
    </w:p>
    <w:p>
      <w:pPr>
        <w:pStyle w:val="a0"/>
      </w:pPr>
      <w:r>
        <w:t xml:space="preserve">“</w:t>
      </w:r>
      <w:r>
        <w:t xml:space="preserve">对！</w:t>
      </w:r>
      <w:r>
        <w:t xml:space="preserve">”</w:t>
      </w:r>
    </w:p>
    <w:p>
      <w:pPr>
        <w:pStyle w:val="a0"/>
      </w:pPr>
      <w:r>
        <w:t xml:space="preserve">“</w:t>
      </w:r>
      <w:r>
        <w:t xml:space="preserve">去救橡果木？</w:t>
      </w:r>
      <w:r>
        <w:t xml:space="preserve">”</w:t>
      </w:r>
    </w:p>
    <w:p>
      <w:pPr>
        <w:pStyle w:val="a0"/>
      </w:pPr>
      <w:r>
        <w:t xml:space="preserve">“</w:t>
      </w:r>
      <w:r>
        <w:t xml:space="preserve">对！</w:t>
      </w:r>
      <w:r>
        <w:t xml:space="preserve">”</w:t>
      </w:r>
      <w:r>
        <w:t xml:space="preserve">庞克的每个回答都写着决绝。</w:t>
      </w:r>
    </w:p>
    <w:p>
      <w:pPr>
        <w:pStyle w:val="a0"/>
      </w:pPr>
      <w:r>
        <w:t xml:space="preserve">“</w:t>
      </w:r>
      <w:r>
        <w:t xml:space="preserve">去不了！</w:t>
      </w:r>
      <w:r>
        <w:t xml:space="preserve">”</w:t>
      </w:r>
    </w:p>
    <w:p>
      <w:pPr>
        <w:pStyle w:val="a0"/>
      </w:pPr>
      <w:r>
        <w:t xml:space="preserve">“</w:t>
      </w:r>
      <w:r>
        <w:t xml:space="preserve">除非我死！</w:t>
      </w:r>
      <w:r>
        <w:t xml:space="preserve">”</w:t>
      </w:r>
    </w:p>
    <w:p>
      <w:pPr>
        <w:pStyle w:val="a0"/>
      </w:pPr>
      <w:r>
        <w:t xml:space="preserve">“</w:t>
      </w:r>
      <w:r>
        <w:t xml:space="preserve">死很简单，可是又不简单，我要你活着，活着听到橡果木死！</w:t>
      </w:r>
      <w:r>
        <w:t xml:space="preserve">”</w:t>
      </w:r>
      <w:r>
        <w:t xml:space="preserve">说罢，士林大笑。</w:t>
      </w:r>
    </w:p>
    <w:p>
      <w:pPr>
        <w:pStyle w:val="a0"/>
      </w:pPr>
      <w:r>
        <w:t xml:space="preserve">说话间，士林身后站出一队武士，个个盯着士林，只等着他下一句命令。库克知道，自己也逃不掉。</w:t>
      </w:r>
    </w:p>
    <w:p>
      <w:pPr>
        <w:pStyle w:val="a0"/>
      </w:pPr>
      <w:r>
        <w:t xml:space="preserve">一个武士上前，抓着他的手，猛的往后一迾，像是要摘去他的胳膊，用麻布条束成死结。捆缚结束，武士放下他的手臂，向下趁了趁，感到结实，才满意得站在一边。</w:t>
      </w:r>
    </w:p>
    <w:p>
      <w:pPr>
        <w:pStyle w:val="a0"/>
      </w:pPr>
      <w:r>
        <w:t xml:space="preserve">“</w:t>
      </w:r>
      <w:r>
        <w:t xml:space="preserve">委屈你们啦！</w:t>
      </w:r>
      <w:r>
        <w:t xml:space="preserve">”</w:t>
      </w:r>
      <w:r>
        <w:t xml:space="preserve">士林笑呵呵的说。</w:t>
      </w:r>
    </w:p>
    <w:p>
      <w:pPr>
        <w:pStyle w:val="a0"/>
      </w:pPr>
      <w:r>
        <w:t xml:space="preserve">库克觉得一阵恶心，后悔自己没有早点认识到他的嘴脸，他狠嘬一口唾沫，吐向士林，唾沫逆着风，在空中散作无数小水滴，还没碰到他的脸，就散了。士林眼睛也没多眨，依旧挂着笑，说：</w:t>
      </w:r>
    </w:p>
    <w:p>
      <w:pPr>
        <w:pStyle w:val="a0"/>
      </w:pPr>
      <w:r>
        <w:t xml:space="preserve">“</w:t>
      </w:r>
      <w:r>
        <w:t xml:space="preserve">我不生气，总有一天，你会发现我是对的！</w:t>
      </w:r>
      <w:r>
        <w:t xml:space="preserve">”</w:t>
      </w:r>
    </w:p>
    <w:p>
      <w:pPr>
        <w:pStyle w:val="a0"/>
      </w:pPr>
      <w:r>
        <w:t xml:space="preserve">说罢，挥手招来萨博，耳语几句，就回营帐去了。</w:t>
      </w:r>
    </w:p>
    <w:p>
      <w:pPr>
        <w:pStyle w:val="a0"/>
      </w:pPr>
      <w:r>
        <w:t xml:space="preserve">萨博找到一棵半人粗的松柏，又取一根麻绳，将两人一东一西，背对背，绕着树干绑了十几圈，眼见着庞克就要被勒的要断气，才松一指宽长度，绑了个漂亮的死结，在距营地一半的距离站住。不时得转过头，朝两人长久的盯着看，一双绿色的眼，忽闪忽闪，盯得库克心里直发毛，感觉随时要冲过来，用那只闪着红光长矛，将自己劈成两半。</w:t>
      </w:r>
    </w:p>
    <w:p>
      <w:pPr>
        <w:pStyle w:val="a0"/>
      </w:pPr>
      <w:r>
        <w:t xml:space="preserve">库克咬紧牙，后背抵着粗糙的树皮，竭力的扭动身体，挣脱出一点缝隙，摆正了身体，一下子感到掐住两片肺的手松开了，空气争先恐后朝胸口涌，呛得他不停的闷头咳嗽，鼻涕眼泪乱飞。平复后，他抬起头，萨博不见了，周围一片寂静，静的能听到气体摩擦鼻子的嘶嘶声。他觉得自己倒霉透顶了，仔细的回忆离开水泊的日子，是在是不堪，家的温暖在这回忆的间隙，越来越清晰，回家的决心更加坚定。他逃出去，他要回家。</w:t>
      </w:r>
    </w:p>
    <w:p>
      <w:pPr>
        <w:pStyle w:val="a0"/>
      </w:pPr>
      <w:r>
        <w:t xml:space="preserve">他撇过头，压嗓门，叫了一声庞克，等了几秒不见回应，自觉声音太小，朝营帐方向看了眼，发现没人，添了些力度，又叫了一声。还不见回应。他着急了，害怕庞克被打死了，开始大喊庞克的名字。庞克没回应，却把萨博招来了，原来他躺在营帐和库克中间的一颗树后，原本已经睡着了，被库克惊醒，他伸出头看了看库克，警告他别耍花样，就继续睡。可是库克后面的庞克依旧没有反应，隔着一颗树，库克简直毫无办法，他想扭动身体，移到庞克身边，试了两次没有成功，正要憋劲试第三次。后面传来猫叫一样的哭泣声。</w:t>
      </w:r>
    </w:p>
    <w:p>
      <w:pPr>
        <w:pStyle w:val="a0"/>
      </w:pPr>
      <w:r>
        <w:t xml:space="preserve">“</w:t>
      </w:r>
      <w:r>
        <w:t xml:space="preserve">庞克？你还好吗？你怎么哭啦？</w:t>
      </w:r>
      <w:r>
        <w:t xml:space="preserve">”</w:t>
      </w:r>
      <w:r>
        <w:t xml:space="preserve">库克赶忙问。</w:t>
      </w:r>
    </w:p>
    <w:p>
      <w:pPr>
        <w:pStyle w:val="a0"/>
      </w:pPr>
      <w:r>
        <w:t xml:space="preserve">“</w:t>
      </w:r>
      <w:r>
        <w:t xml:space="preserve">我简直是个水物！</w:t>
      </w:r>
      <w:r>
        <w:t xml:space="preserve">”</w:t>
      </w:r>
    </w:p>
    <w:p>
      <w:pPr>
        <w:pStyle w:val="a0"/>
      </w:pPr>
      <w:r>
        <w:t xml:space="preserve">“</w:t>
      </w:r>
      <w:r>
        <w:t xml:space="preserve">什么？什么税务？</w:t>
      </w:r>
      <w:r>
        <w:t xml:space="preserve">”</w:t>
      </w:r>
    </w:p>
    <w:p>
      <w:pPr>
        <w:pStyle w:val="a0"/>
      </w:pPr>
      <w:r>
        <w:t xml:space="preserve">“</w:t>
      </w:r>
      <w:r>
        <w:t xml:space="preserve">废物废物！我是个废物！什么都做不成，牙还没了！</w:t>
      </w:r>
      <w:r>
        <w:t xml:space="preserve">”</w:t>
      </w:r>
      <w:r>
        <w:t xml:space="preserve">庞克压抑住声量咆哮，接着又猫一样啜泣着。</w:t>
      </w:r>
    </w:p>
    <w:p>
      <w:pPr>
        <w:pStyle w:val="a0"/>
      </w:pPr>
      <w:r>
        <w:t xml:space="preserve">“</w:t>
      </w:r>
      <w:r>
        <w:t xml:space="preserve">哦，</w:t>
      </w:r>
      <w:r>
        <w:t xml:space="preserve">”</w:t>
      </w:r>
      <w:r>
        <w:t xml:space="preserve">库克咬着舌头，两只手掐着大腿，浑身发抖，他想竭力控制住自己的喜悦，倘若是其他时候，看到一个牙掉光的庞克，他一定忍不住，只能利用一切能想得到的痛苦回忆，把自己的笑一口一口吃下去，</w:t>
      </w:r>
      <w:r>
        <w:t xml:space="preserve">“</w:t>
      </w:r>
      <w:r>
        <w:t xml:space="preserve">别这么说。。。哈哈哈，对不起！</w:t>
      </w:r>
      <w:r>
        <w:t xml:space="preserve">”</w:t>
      </w:r>
    </w:p>
    <w:p>
      <w:pPr>
        <w:pStyle w:val="a0"/>
      </w:pPr>
      <w:r>
        <w:t xml:space="preserve">他没忍住，令他意外的是，庞克也笑起来，伴着哭腔，库克听出了其中的悲凉，止住了笑。</w:t>
      </w:r>
    </w:p>
    <w:p>
      <w:pPr>
        <w:pStyle w:val="a0"/>
      </w:pPr>
      <w:r>
        <w:t xml:space="preserve">“</w:t>
      </w:r>
      <w:r>
        <w:t xml:space="preserve">橡果木说的对，我什么都做不了，我想去救他，还是搞砸了！</w:t>
      </w:r>
      <w:r>
        <w:t xml:space="preserve">”</w:t>
      </w:r>
    </w:p>
    <w:p>
      <w:pPr>
        <w:pStyle w:val="a0"/>
      </w:pPr>
      <w:r>
        <w:t xml:space="preserve">“</w:t>
      </w:r>
      <w:r>
        <w:t xml:space="preserve">别怪你自己，这里是士林的底盘，没人能轻易从他眼皮子底下溜走，你不用为这个自责。</w:t>
      </w:r>
      <w:r>
        <w:t xml:space="preserve">”</w:t>
      </w:r>
      <w:r>
        <w:t xml:space="preserve">库克动情的说。</w:t>
      </w:r>
    </w:p>
    <w:p>
      <w:pPr>
        <w:pStyle w:val="a0"/>
      </w:pPr>
      <w:r>
        <w:t xml:space="preserve">“</w:t>
      </w:r>
      <w:r>
        <w:t xml:space="preserve">你不明白，萨博并没抓到我！我是自己迷路撞到他的！</w:t>
      </w:r>
      <w:r>
        <w:t xml:space="preserve">”</w:t>
      </w:r>
      <w:r>
        <w:t xml:space="preserve">庞克收起哭腔，低声说，库克仿佛能从他的声音看到他通红的脸。</w:t>
      </w:r>
    </w:p>
    <w:p>
      <w:pPr>
        <w:pStyle w:val="a0"/>
      </w:pPr>
      <w:r>
        <w:t xml:space="preserve">库克语塞，不知道该怎么安慰他，只感觉脚上有东西在动，他吓得差点叫出来，低头一看，是马斯克。</w:t>
      </w:r>
    </w:p>
    <w:p>
      <w:pPr>
        <w:pStyle w:val="a0"/>
      </w:pPr>
      <w:r>
        <w:t xml:space="preserve">“</w:t>
      </w:r>
      <w:r>
        <w:t xml:space="preserve">嘶嘶，马斯克！</w:t>
      </w:r>
      <w:r>
        <w:t xml:space="preserve">”</w:t>
      </w:r>
      <w:r>
        <w:t xml:space="preserve">他牙抵住舌头，呼唤着马斯克，</w:t>
      </w:r>
      <w:r>
        <w:t xml:space="preserve">“</w:t>
      </w:r>
      <w:r>
        <w:t xml:space="preserve">帮我把绳子咬开！</w:t>
      </w:r>
      <w:r>
        <w:t xml:space="preserve">”</w:t>
      </w:r>
    </w:p>
    <w:p>
      <w:pPr>
        <w:pStyle w:val="a0"/>
      </w:pPr>
      <w:r>
        <w:t xml:space="preserve">马斯克顺着他的腿，一路爬上他的肩膀，贴近他的耳朵。库克的脖子被小老鼠柔顺的毛蹭，舒服的快要飘起来了，他闭眼享受，突然听到一句话：</w:t>
      </w:r>
      <w:r>
        <w:t xml:space="preserve">“</w:t>
      </w:r>
      <w:r>
        <w:t xml:space="preserve">跟我走！</w:t>
      </w:r>
      <w:r>
        <w:t xml:space="preserve">”</w:t>
      </w:r>
      <w:r>
        <w:t xml:space="preserve">吓得他睁开眼，吃惊的望着马斯克。马斯克没有在他的肩膀上停留，一溜不见了，库克感觉到身后的绳子在动，他害怕惊动萨博，赶忙提醒庞克不要轻举妄动。没一会儿，两人身上的绳子都解开了。</w:t>
      </w:r>
    </w:p>
    <w:p>
      <w:pPr>
        <w:pStyle w:val="a0"/>
      </w:pPr>
      <w:r>
        <w:t xml:space="preserve">“</w:t>
      </w:r>
      <w:r>
        <w:t xml:space="preserve">下面该怎么办？</w:t>
      </w:r>
      <w:r>
        <w:t xml:space="preserve">”</w:t>
      </w:r>
      <w:r>
        <w:t xml:space="preserve">庞克问。</w:t>
      </w:r>
    </w:p>
    <w:p>
      <w:pPr>
        <w:pStyle w:val="a0"/>
      </w:pPr>
      <w:r>
        <w:t xml:space="preserve">“</w:t>
      </w:r>
      <w:r>
        <w:t xml:space="preserve">先别动，别惊动萨博！</w:t>
      </w:r>
      <w:r>
        <w:t xml:space="preserve">”</w:t>
      </w:r>
    </w:p>
    <w:p>
      <w:pPr>
        <w:pStyle w:val="a0"/>
      </w:pPr>
      <w:r>
        <w:t xml:space="preserve">库克朝营帐方向看去，没有一个人，他才放心。</w:t>
      </w:r>
    </w:p>
    <w:p>
      <w:pPr>
        <w:pStyle w:val="a0"/>
      </w:pPr>
      <w:r>
        <w:t xml:space="preserve">马斯克在不远处，不停的对着库克张望，眼睛一闪一闪，脑袋朝身后的方向撇。库克想起它刚刚的话，没有一丝犹豫，就拉着庞克，弓着腰，压低身体，轻手轻脚的跟上马斯克。没走几步，眼前冒出一个人，吓得库克心直往嗓子眼冒。这人是萨博，他心想，这下糟了。可是萨博只是盯着他，眼里透出柔和、善良的光，没说一句话，就转身走了。库克和庞克赶快跟上马斯克，他们心里怎么也想不通，萨博竟然放他俩离开了。</w:t>
      </w:r>
    </w:p>
    <w:p>
      <w:pPr>
        <w:pStyle w:val="a0"/>
      </w:pPr>
      <w:r>
        <w:t xml:space="preserve">萨博也一样，直到士林处死萨博的那一刻，他也想不明白，自己为什么放走库克。跟在士林身边，有太多想不明白的事，比如士林为什么杀这么多人，说这么多谎。最后那刀砍在脖子上前，他努力回忆了自己的一生，感觉大概还精彩，便满意的闭上了眼睛。</w:t>
      </w:r>
    </w:p>
    <w:p>
      <w:pPr>
        <w:pStyle w:val="a0"/>
      </w:pPr>
      <w:r>
        <w:t xml:space="preserve">马斯克带着两人走了一条崎岖的路，库克紧紧攥着庞克的手，跟在马斯克后面，七拐八拐之后，体力渐渐跟不上，马斯克太快了。他感到手上一松，庞克的手不见了，他回头，看到庞克挺挺的站着，脸上挂着沮丧的表情。马斯克感觉到了异样，也停了下来。</w:t>
      </w:r>
    </w:p>
    <w:p>
      <w:pPr>
        <w:pStyle w:val="a0"/>
      </w:pPr>
      <w:r>
        <w:t xml:space="preserve">“</w:t>
      </w:r>
      <w:r>
        <w:t xml:space="preserve">我。。。</w:t>
      </w:r>
      <w:r>
        <w:t xml:space="preserve">”</w:t>
      </w:r>
      <w:r>
        <w:t xml:space="preserve">庞克嘘一口气，白色的水汽在他头上，形成一个白色的光圈，他语气坚定，</w:t>
      </w:r>
      <w:r>
        <w:t xml:space="preserve">“</w:t>
      </w:r>
      <w:r>
        <w:t xml:space="preserve">我要去救橡果木！</w:t>
      </w:r>
      <w:r>
        <w:t xml:space="preserve">”</w:t>
      </w:r>
    </w:p>
    <w:p>
      <w:pPr>
        <w:pStyle w:val="a0"/>
      </w:pPr>
      <w:r>
        <w:t xml:space="preserve">库克知道不该在这里停留，心里着急，不知该怎么和庞克说，他想回家，他真的想回家！可是望着庞克，他坚毅的目光，令他心中十分难受，这次冒险在他看来，简直是一无所获，除了庞克这个生死相伴的朋友。他当然不愿朋友去冒着危险去救什么橡果木——一个自私傲慢的人，可是另一方面又十分无奈的看到庞克心意已决。百般纠结之下，他终于说出一句话：</w:t>
      </w:r>
    </w:p>
    <w:p>
      <w:pPr>
        <w:pStyle w:val="a0"/>
      </w:pPr>
      <w:r>
        <w:t xml:space="preserve">“</w:t>
      </w:r>
      <w:r>
        <w:t xml:space="preserve">好！我跟你去，不管死活，我都不会让你独自冒险！马斯克！</w:t>
      </w:r>
      <w:r>
        <w:t xml:space="preserve">”</w:t>
      </w:r>
    </w:p>
    <w:p>
      <w:pPr>
        <w:pStyle w:val="a0"/>
      </w:pPr>
      <w:r>
        <w:t xml:space="preserve">马斯克在不远的地方，安静的看着这一切。</w:t>
      </w:r>
    </w:p>
    <w:p>
      <w:pPr>
        <w:pStyle w:val="a0"/>
      </w:pPr>
      <w:r>
        <w:t xml:space="preserve">“</w:t>
      </w:r>
      <w:r>
        <w:t xml:space="preserve">带我们去塔城！</w:t>
      </w:r>
      <w:r>
        <w:t xml:space="preserve">”</w:t>
      </w:r>
      <w:r>
        <w:t xml:space="preserve">库克转过头，对马斯克说。</w:t>
      </w:r>
    </w:p>
    <w:bookmarkEnd w:id="37"/>
    <w:bookmarkStart w:id="38" w:name="哥利亚"/>
    <w:p>
      <w:pPr>
        <w:pStyle w:val="3"/>
      </w:pPr>
      <w:r>
        <w:t xml:space="preserve">哥利亚</w:t>
      </w:r>
    </w:p>
    <w:p>
      <w:pPr>
        <w:pStyle w:val="FirstParagraph"/>
      </w:pPr>
      <w:r>
        <w:t xml:space="preserve">塔城位于大峡谷的东面，翻过一片小高原草地，就是猎人谷。</w:t>
      </w:r>
    </w:p>
    <w:p>
      <w:pPr>
        <w:pStyle w:val="a0"/>
      </w:pPr>
      <w:r>
        <w:t xml:space="preserve">这里降雨少，嗜水的作物种到地下，刚生出一点小芽，就很快枯萎。因此，这里的人只能种些耐旱作物。也正是干旱，令塔城的苹果，沙棘，小麦在这里尤为出名。</w:t>
      </w:r>
    </w:p>
    <w:p>
      <w:pPr>
        <w:pStyle w:val="a0"/>
      </w:pPr>
      <w:r>
        <w:t xml:space="preserve">除了作物稀缺，气候也恶劣，连年呼啸的大风，挟着西北沙漠的沙粒，时常把塔城的大街小巷搅得浑天暗地。贫瘠的土地，恶劣的气候，没有打倒塔城人，反而让塔城人特别乐观。风沙来了，他们就躲在家里，实在要出去，就用麻布掩住口鼻，风沙走了，人人走出家门，来到广场，庆祝胜利。数年十前的塔城，还是一个封闭的小村落，这里人勤劳善良，自给自足，日子像水一样平静。米津来了，给它带来变化。</w:t>
      </w:r>
    </w:p>
    <w:p>
      <w:pPr>
        <w:pStyle w:val="a0"/>
      </w:pPr>
      <w:r>
        <w:t xml:space="preserve">一个黄沙漫天的夜晚，米津出现在塔城集市。一个孩子学徒回家时，发现他一只手捂着胸口，倒在地上。那孩子挑着灯笼，靠近米津，小心的抬起他的手，看到一个拳头大的口子，正咕咕的往外冒血。孩子吓坏了，赶快找来长老，长老找来巫医，巫医拿着药水在他伤口处随意的涂一涂，接着就站在他身旁念起祷词。善良的村民都以为他要死，可他偏活了，而且恢复的很快。村民认为他是上天送给村子的礼物，热情的接纳了他，长老让负责规划的副长老，还送给他一片土地。</w:t>
      </w:r>
    </w:p>
    <w:p>
      <w:pPr>
        <w:pStyle w:val="a0"/>
      </w:pPr>
      <w:r>
        <w:t xml:space="preserve">米津感念长老的爱护，又见村落落后，人们生活贫苦，便誓要让这里发展壮大。于是，鼓动塔城年轻人，带着苹果、沙棘、小麦走出去。半年后，年轻人们回到塔城，个个面黄肌瘦、灰头土脸，他们想卖的东西一件也没卖出去，可是年轻人们坐在一起，却发现了商机。虽然塔城本身物产不够丰富，但是去可以做交通的中转。接下来的三年，米津带着一队年轻人，辗转各地，开辟出三条商道。有了商道，各地的商人、商品在塔城聚集，很快，这里成了周边的贸易中心。塔城人勤劳、耐心，再加上米津的高屋建瓴，贸易越做越大，逐渐扩大到大陆的边缘，塔城也一扩再扩。</w:t>
      </w:r>
    </w:p>
    <w:p>
      <w:pPr>
        <w:pStyle w:val="a0"/>
      </w:pPr>
      <w:r>
        <w:t xml:space="preserve">野蛮的发展也带来很多问题，外地人和塔城当地的冲突不断，尤其是土地纠纷。外地人要进来，塔城地却有限，为了吸纳更多人，米津私自将一块墓地出售掉，可是长老认为这是侮辱祖宗，死活不肯。但他也没办法阻挠，第二天，长老的房子失火，人们发现他死在一口枯井里。长老死了，米津自然成了这里的管理者，他为自己建了雄伟的宫殿，为了纪念长老，他在长老居所的原址，建了一座数百米高的塔，这里的名字也改做塔城。至于之前叫什么，能记得的人也不多了。</w:t>
      </w:r>
    </w:p>
    <w:p>
      <w:pPr>
        <w:pStyle w:val="a0"/>
      </w:pPr>
      <w:r>
        <w:t xml:space="preserve">除此之外，米津还建了一座巨大的绞刑台，就伫立在城中心广场上。方形的石头底座上，高耸起三米多高的木头架子，架子的木材专门从猎人谷运来，士林专门选了百年的云杉木，结实，耐腐蚀。一排绳索从架子上垂下来，每隔一段时间，就要套在某个人的脖子上，小偷强盗、奸淫犯还有叛国者。。。</w:t>
      </w:r>
    </w:p>
    <w:p>
      <w:pPr>
        <w:pStyle w:val="a0"/>
      </w:pPr>
      <w:r>
        <w:t xml:space="preserve">库克和庞克蒙着脸，站在台子下，眼睁睁的看着台上的六个人。他们脸上有不甘，有视死如归，有木然，也有一个吓得痛苦流涕呜咽着讲后悔。行刑官致辞结束，他们的脑袋被套上一个黑口袋，每个人身边站着一个卫兵，</w:t>
      </w:r>
      <w:r>
        <w:t xml:space="preserve">“</w:t>
      </w:r>
      <w:r>
        <w:t xml:space="preserve">执行！</w:t>
      </w:r>
      <w:r>
        <w:t xml:space="preserve">”</w:t>
      </w:r>
      <w:r>
        <w:t xml:space="preserve">行刑官喊了一声。卫兵一齐踢掉他们脚下的木凳，</w:t>
      </w:r>
      <w:r>
        <w:t xml:space="preserve">“</w:t>
      </w:r>
      <w:r>
        <w:t xml:space="preserve">腾</w:t>
      </w:r>
      <w:r>
        <w:t xml:space="preserve">”</w:t>
      </w:r>
      <w:r>
        <w:t xml:space="preserve">的一下，他们悬在空中，中间的那个，脖子瞬间被勒断，蹬两下脚就不动了。其他人则没那么幸运，一个个像滚水里的虾子，痛苦的在空中扭动、挣扎，硬是不得好死，折腾了十分钟，个个脸憋成紫茄子，也不见死透，十只腿像风暴里的柳条，向四面八方乱甩。行刑官额上全是汗，不耐看的来回看地上的日晷，最后，不得不亲自给每个人心脏上补一刀。</w:t>
      </w:r>
    </w:p>
    <w:p>
      <w:pPr>
        <w:pStyle w:val="a0"/>
      </w:pPr>
      <w:r>
        <w:t xml:space="preserve">六人的尸体，要在架子上挂三天，才会被埋掉。库克早想离开这里，无奈先前周围根本密不透风，现在，见好戏落幕，围观的人群开始松动，库克才松了口气。</w:t>
      </w:r>
    </w:p>
    <w:p>
      <w:pPr>
        <w:pStyle w:val="a0"/>
      </w:pPr>
      <w:r>
        <w:t xml:space="preserve">夜里看不清路，只能借着云层透出的一点月光看到马斯克的白影，马斯克埋头往前走，丝毫没有考虑到库克和庞克能不能跟上。它带的路简直不能走人，枝杈横生，有时候他们只能弓着身子躲避从一片倒下的树下钻过去，有时一不小心还会就被突然冒出来的野草或者枝杈划伤，幸好马斯克还知道回头，它看到两人狼狈的样子吱吱直叫，库克也完全不在乎这是嘲笑还是训斥，他只想尽快走出猎人谷。</w:t>
      </w:r>
    </w:p>
    <w:p>
      <w:pPr>
        <w:pStyle w:val="a0"/>
      </w:pPr>
      <w:r>
        <w:t xml:space="preserve">当天空开始泛白，他们终于看到了草原。他们加快脚步，到了猎人小屋时，一道橘红色的光从地平线射出，深绿的草皮被照的五彩斑斓。库克望着东面，心里不是滋味，他不知道什么时候才能回家。</w:t>
      </w:r>
    </w:p>
    <w:p>
      <w:pPr>
        <w:pStyle w:val="a0"/>
      </w:pPr>
      <w:r>
        <w:t xml:space="preserve">一路上，两人考虑了各种可能，假设各种营救计划。怎么去找橡果木，如果他们已经被抓住怎么办，甚至更糟，橡果木要是被杀了呢？还没到塔城，两人已经做好了乔装、潜伏、劫狱，甚至为橡果木报仇的心里准备。</w:t>
      </w:r>
    </w:p>
    <w:p>
      <w:pPr>
        <w:pStyle w:val="a0"/>
      </w:pPr>
      <w:r>
        <w:t xml:space="preserve">可是，当他们真正来到塔城，却傻眼了。</w:t>
      </w:r>
    </w:p>
    <w:p>
      <w:pPr>
        <w:pStyle w:val="a0"/>
      </w:pPr>
      <w:r>
        <w:t xml:space="preserve">塔城实在太大，库克在城里转悠了很久，依然找不到米津的宫殿。塔城人十分热情，遇到陌生人也乐于帮助，一听库克要去米津的宫殿，都毫不怀疑的把自己知道和不知道的路指给他，塔城道路纵横交错，没有一条死路，按道理任何一条路都可能通道宫殿。这就给热情的塔城人极大的发挥空间，有些人甚至故意指错，目的是为了让陌生人不要错过塔城的某个著名景点。其结果是，两人走了不少冤枉路，两条腿开始发软，却还感觉自己在原地晃。最后，库克决定先找个茶店休息一会儿。</w:t>
      </w:r>
    </w:p>
    <w:p>
      <w:pPr>
        <w:pStyle w:val="a0"/>
      </w:pPr>
      <w:r>
        <w:t xml:space="preserve">店家面色绯红，鼻尖有个痦子，对待两人更是热情。第一碗茶还没上，就拉着两人问想不想看绞刑，库克一心只想着宫殿，表示没有兴趣。店家觉得不可思议，惊诧道：</w:t>
      </w:r>
      <w:r>
        <w:t xml:space="preserve">“</w:t>
      </w:r>
      <w:r>
        <w:t xml:space="preserve">怎么会？</w:t>
      </w:r>
      <w:r>
        <w:t xml:space="preserve">”</w:t>
      </w:r>
    </w:p>
    <w:p>
      <w:pPr>
        <w:pStyle w:val="a0"/>
      </w:pPr>
      <w:r>
        <w:t xml:space="preserve">“</w:t>
      </w:r>
      <w:r>
        <w:t xml:space="preserve">人人都爱看绞刑，你怎么会例外。</w:t>
      </w:r>
      <w:r>
        <w:t xml:space="preserve">”</w:t>
      </w:r>
      <w:r>
        <w:t xml:space="preserve">见客人不为所动，他故意罩着嘴巴，压低声量，</w:t>
      </w:r>
      <w:r>
        <w:t xml:space="preserve">“</w:t>
      </w:r>
      <w:r>
        <w:t xml:space="preserve">听说是六个贼，昨天潜入宫殿。。。</w:t>
      </w:r>
      <w:r>
        <w:t xml:space="preserve">”</w:t>
      </w:r>
    </w:p>
    <w:p>
      <w:pPr>
        <w:pStyle w:val="a0"/>
      </w:pPr>
      <w:r>
        <w:t xml:space="preserve">听到“六”字，庞克心里一紧，</w:t>
      </w:r>
      <w:r>
        <w:t xml:space="preserve">“</w:t>
      </w:r>
      <w:r>
        <w:t xml:space="preserve">会不会？</w:t>
      </w:r>
      <w:r>
        <w:t xml:space="preserve">”</w:t>
      </w:r>
      <w:r>
        <w:t xml:space="preserve">他拉着库克，使了个眼色。</w:t>
      </w:r>
    </w:p>
    <w:p>
      <w:pPr>
        <w:pStyle w:val="a0"/>
      </w:pPr>
      <w:r>
        <w:t xml:space="preserve">库克也觉得有可能，急忙让茶老板指路，茶老板嘴巴一咧，脸上写着胜利。</w:t>
      </w:r>
    </w:p>
    <w:p>
      <w:pPr>
        <w:pStyle w:val="a0"/>
      </w:pPr>
      <w:r>
        <w:t xml:space="preserve">到了绞刑广场，见人往绞刑台聚，两人也不敢怠慢，广场很大，快走到台子下时，人一下子多了起来。库克感到胸闷，一回头，乌泱泱的人，自己已经被人群架起来，庞克也一样，人潮一骚动，两人就像海上的一片叶子，庞克着急，左右拨弄眼前的脑袋，始终无法前进一步。想到自己的朋友，就要绞死在面前，就因为眼前这些可恶的脑袋，自己竟无能为力，他越发愤怒。行刑官站在台上，宣布绞刑开始，欢呼声涌起，库克被推搡着，庞克的后腰被人踹了一脚。</w:t>
      </w:r>
    </w:p>
    <w:p>
      <w:pPr>
        <w:pStyle w:val="a0"/>
      </w:pPr>
      <w:r>
        <w:t xml:space="preserve">行刑官一个个念着罪犯的名字，念到最后一个时，两人松了口气，起码两人知道，橡果木还不会死。这六个人只是运气不好的贼，新到塔城，仗着技艺高超，以为可以发一笔小财，就要成功的时候，惊动了起夜的守卫。他们不知道塔城的法律严苛，在他们的家乡，抢劫3000块以下的财务，根本没人追究，所以，在被推上绞刑架前，他们绝想不到自己会死。</w:t>
      </w:r>
    </w:p>
    <w:p>
      <w:pPr>
        <w:pStyle w:val="a0"/>
      </w:pPr>
      <w:r>
        <w:t xml:space="preserve">库克和庞克对绞刑毫无兴趣，却不得不留在广场。</w:t>
      </w:r>
    </w:p>
    <w:p>
      <w:pPr>
        <w:pStyle w:val="a0"/>
      </w:pPr>
      <w:r>
        <w:t xml:space="preserve">库克决定先找家客店，刚走几步，一个蒙面小孩挡在前面，死死的盯着他，这个眼神好像在哪里见过，他一时想不起来。</w:t>
      </w:r>
    </w:p>
    <w:p>
      <w:pPr>
        <w:pStyle w:val="a0"/>
      </w:pPr>
      <w:r>
        <w:t xml:space="preserve">“</w:t>
      </w:r>
      <w:r>
        <w:t xml:space="preserve">小洛克！</w:t>
      </w:r>
      <w:r>
        <w:t xml:space="preserve">”</w:t>
      </w:r>
      <w:r>
        <w:t xml:space="preserve">庞克惊叫出来。</w:t>
      </w:r>
    </w:p>
    <w:p>
      <w:pPr>
        <w:pStyle w:val="a0"/>
      </w:pPr>
      <w:r>
        <w:t xml:space="preserve">小洛克轻嘘一声，做了个手势示意两人跟在后面。</w:t>
      </w:r>
    </w:p>
    <w:p>
      <w:pPr>
        <w:pStyle w:val="a0"/>
      </w:pPr>
      <w:r>
        <w:t xml:space="preserve">小洛克带着两人，先离开广场，穿过一个巷道，拐了几个狭窄的石板小路，进了一个院子。</w:t>
      </w:r>
    </w:p>
    <w:p>
      <w:pPr>
        <w:pStyle w:val="a0"/>
      </w:pPr>
      <w:r>
        <w:t xml:space="preserve">院子里面堆满各样的木材，一部分是削成两只宽的木板，另一部分数米长的原木，院子虽然不小，两堆木材却已经占去三分之二空间，另外的三分之一是一个作业台，上面摆着刨、锯、斧一些工具，还有几块锯到一半的木板，木屑、锯末和树皮混杂在一起，在地上铺了厚厚的一层。工作台后面有一排屋子，中间一间像是主屋，门最高最宽，从敞开的门望去，能看到几把考究的木椅，其他的屋子紧闭，还有几间挂着亮闪闪的铁锁。</w:t>
      </w:r>
    </w:p>
    <w:p>
      <w:pPr>
        <w:pStyle w:val="a0"/>
      </w:pPr>
      <w:r>
        <w:t xml:space="preserve">关上院门，小洛克迅速扯下面罩，一手揽着库克，另一只手揽着庞克，痛哭起来。库克心里一惊，以为橡果木已经遇险，赶忙问怎么回事。小洛克平复一会儿，拉着两人进主屋，两人坐定，小洛克才咬牙切齿得讲出第一句话：</w:t>
      </w:r>
      <w:r>
        <w:t xml:space="preserve">“</w:t>
      </w:r>
      <w:r>
        <w:t xml:space="preserve">我们被骗了！</w:t>
      </w:r>
      <w:r>
        <w:t xml:space="preserve">”</w:t>
      </w:r>
    </w:p>
    <w:p>
      <w:pPr>
        <w:pStyle w:val="a0"/>
      </w:pPr>
      <w:r>
        <w:t xml:space="preserve">接着便向两人讲了这两天的经历。一行人还没进塔城，就看到一只盛大的队伍站在城外的道路两旁，一个传令官告诉橡果木，米津陛下收到士林的信，就全城动员，迎接橡果木的到来，城外的迎宾队伍已经轮班站了三天。说罢，就用大轿将橡果木护送到宫殿。橡果木虽然有些意外，但很快接受并沉醉于米津热情的招待里，关于上一辈的恩怨，他已经忘得一干二净了，他把这归结于自己会成为厄斯曼王的必然宿命——谁会阻碍自己成王的道路呢。</w:t>
      </w:r>
    </w:p>
    <w:p>
      <w:pPr>
        <w:pStyle w:val="a0"/>
      </w:pPr>
      <w:r>
        <w:t xml:space="preserve">当天晚上，米津摆出一百桌大宴，请来所有大臣，专为橡果木接风。重要的大臣簇拥在橡果木周围，个个高举酒杯轮番敬酒，一边敬酒，一边讲着恭维的话。十几杯下肚，他思绪翩翩，以为自己已然成了王，说自己不会忘塔城的帮助，塔城和厄斯曼永结同盟，还要封赏各位大臣。大臣们故作推辞，直说不敢不敢，接着继续敬酒。米津看在眼里，不说一句话。宴会闹到凌晨，大臣们纷纷退去，橡果木才想起同伴，想拉着他们继续豪饮，才发现已经不见了，只有米津站在面前。</w:t>
      </w:r>
    </w:p>
    <w:p>
      <w:pPr>
        <w:pStyle w:val="a0"/>
      </w:pPr>
      <w:r>
        <w:t xml:space="preserve">“</w:t>
      </w:r>
      <w:r>
        <w:t xml:space="preserve">我的——</w:t>
      </w:r>
      <w:r>
        <w:t xml:space="preserve">”</w:t>
      </w:r>
      <w:r>
        <w:t xml:space="preserve">他的舌头完全不听使唤，想说“朋友”却说不出。</w:t>
      </w:r>
    </w:p>
    <w:p>
      <w:pPr>
        <w:pStyle w:val="a0"/>
      </w:pPr>
      <w:r>
        <w:t xml:space="preserve">“</w:t>
      </w:r>
      <w:r>
        <w:t xml:space="preserve">朋友？</w:t>
      </w:r>
      <w:r>
        <w:t xml:space="preserve">”</w:t>
      </w:r>
      <w:r>
        <w:t xml:space="preserve">米津面无表情，一双眼射出冷峻的光，</w:t>
      </w:r>
      <w:r>
        <w:t xml:space="preserve">“</w:t>
      </w:r>
      <w:r>
        <w:t xml:space="preserve">这就带你去见他们！</w:t>
      </w:r>
      <w:r>
        <w:t xml:space="preserve">”</w:t>
      </w:r>
    </w:p>
    <w:p>
      <w:pPr>
        <w:pStyle w:val="a0"/>
      </w:pPr>
      <w:r>
        <w:t xml:space="preserve">说罢，两个卫兵上前拤住橡果木，他的两只手被扯得生疼，酒醒一半，想要质问，还没张口，一个卫兵冷不丁的朝他嘴巴重重的砸了一拳，他感到下颌一麻，眼里金星乱舞，舌头软塌塌的一句也讲不出来。</w:t>
      </w:r>
    </w:p>
    <w:p>
      <w:pPr>
        <w:pStyle w:val="a0"/>
      </w:pPr>
      <w:r>
        <w:t xml:space="preserve">铁门的巨大撞击声，震得他耳朵难受，他清醒过来，看到几个人倒在地上。他赶忙凑过去，借着从铁门上的孔洞射进来的光，看到了红胡子格林的脸。</w:t>
      </w:r>
    </w:p>
    <w:p>
      <w:pPr>
        <w:pStyle w:val="a0"/>
      </w:pPr>
      <w:r>
        <w:t xml:space="preserve">“</w:t>
      </w:r>
      <w:r>
        <w:t xml:space="preserve">可是，你怎么逃出来的？</w:t>
      </w:r>
      <w:r>
        <w:t xml:space="preserve">”</w:t>
      </w:r>
      <w:r>
        <w:t xml:space="preserve">库克问道。</w:t>
      </w:r>
    </w:p>
    <w:p>
      <w:pPr>
        <w:pStyle w:val="a0"/>
      </w:pPr>
      <w:r>
        <w:t xml:space="preserve">“</w:t>
      </w:r>
      <w:r>
        <w:t xml:space="preserve">我实在是讨厌喝酒，就躲在桌子底下，本来想宴会结束就出来，结果睡着了。等我醒来，刚好听到米津和橡果木对话，我不知道该怎么办，我想出去救他，可又不知道怎么救。</w:t>
      </w:r>
      <w:r>
        <w:t xml:space="preserve">”</w:t>
      </w:r>
    </w:p>
    <w:p>
      <w:pPr>
        <w:pStyle w:val="a0"/>
      </w:pPr>
      <w:r>
        <w:t xml:space="preserve">“</w:t>
      </w:r>
      <w:r>
        <w:t xml:space="preserve">后来呢？</w:t>
      </w:r>
      <w:r>
        <w:t xml:space="preserve">”</w:t>
      </w:r>
      <w:r>
        <w:t xml:space="preserve">庞克问道。</w:t>
      </w:r>
    </w:p>
    <w:p>
      <w:pPr>
        <w:pStyle w:val="a0"/>
      </w:pPr>
      <w:r>
        <w:t xml:space="preserve">“</w:t>
      </w:r>
      <w:r>
        <w:t xml:space="preserve">宴会结束，我瞅准没人，想要出去，却不小心跌进下水道，我沿着下水道一直走，最后走出宫殿。后来不知道怎么回事，就晕倒在路上，等我醒来，就在这个院子里。</w:t>
      </w:r>
      <w:r>
        <w:t xml:space="preserve">”</w:t>
      </w:r>
    </w:p>
    <w:p>
      <w:pPr>
        <w:pStyle w:val="a0"/>
      </w:pPr>
      <w:r>
        <w:t xml:space="preserve">“</w:t>
      </w:r>
      <w:r>
        <w:t xml:space="preserve">谁救的你？</w:t>
      </w:r>
      <w:r>
        <w:t xml:space="preserve">”</w:t>
      </w:r>
      <w:r>
        <w:t xml:space="preserve">库克惊讶道。</w:t>
      </w:r>
    </w:p>
    <w:p>
      <w:pPr>
        <w:pStyle w:val="a0"/>
      </w:pPr>
      <w:r>
        <w:t xml:space="preserve">“</w:t>
      </w:r>
      <w:r>
        <w:t xml:space="preserve">一个做棺材的老人！</w:t>
      </w:r>
      <w:r>
        <w:t xml:space="preserve">”</w:t>
      </w:r>
      <w:r>
        <w:t xml:space="preserve">小洛克说，</w:t>
      </w:r>
      <w:r>
        <w:t xml:space="preserve">“</w:t>
      </w:r>
      <w:r>
        <w:t xml:space="preserve">他叫哥利亚。</w:t>
      </w:r>
      <w:r>
        <w:t xml:space="preserve">”</w:t>
      </w:r>
    </w:p>
    <w:p>
      <w:pPr>
        <w:pStyle w:val="a0"/>
      </w:pPr>
      <w:r>
        <w:t xml:space="preserve">“</w:t>
      </w:r>
      <w:r>
        <w:t xml:space="preserve">可是，为什么呢？为什么米津要害橡果木？</w:t>
      </w:r>
      <w:r>
        <w:t xml:space="preserve">”</w:t>
      </w:r>
      <w:r>
        <w:t xml:space="preserve">库克说。</w:t>
      </w:r>
    </w:p>
    <w:p>
      <w:pPr>
        <w:pStyle w:val="a0"/>
      </w:pPr>
      <w:r>
        <w:t xml:space="preserve">“</w:t>
      </w:r>
      <w:r>
        <w:t xml:space="preserve">我也不知道，</w:t>
      </w:r>
      <w:r>
        <w:t xml:space="preserve">”</w:t>
      </w:r>
      <w:r>
        <w:t xml:space="preserve">小洛克红着脸，</w:t>
      </w:r>
      <w:r>
        <w:t xml:space="preserve">“</w:t>
      </w:r>
      <w:r>
        <w:t xml:space="preserve">我听说，橡果木的父亲和他有过节。。。</w:t>
      </w:r>
      <w:r>
        <w:t xml:space="preserve">”</w:t>
      </w:r>
    </w:p>
    <w:p>
      <w:pPr>
        <w:pStyle w:val="a0"/>
      </w:pPr>
      <w:r>
        <w:t xml:space="preserve">小洛克说不下去了，因为他并不了解详情。</w:t>
      </w:r>
    </w:p>
    <w:p>
      <w:pPr>
        <w:pStyle w:val="a0"/>
      </w:pPr>
      <w:r>
        <w:t xml:space="preserve">这时，门被推开，一个身材消瘦的人走了进来。这人径直走进屋子，越过庞克和库克，拉一把椅子坐下来。</w:t>
      </w:r>
    </w:p>
    <w:p>
      <w:pPr>
        <w:pStyle w:val="a0"/>
      </w:pPr>
      <w:r>
        <w:t xml:space="preserve">他鼻子细长，宽厚的下巴，进门后就没说一句话，更没看库克一眼。他随意地靠着椅背，像是害怕从椅子上滑下来，两只手紧紧的抓着扶手。这双手青筋凸起，像鸡爪一样单薄，却有着鹰爪一样的力量，关节处长着螺旋形的茧子。他的表情镇定，不显痕迹，面对两位客人，丝毫没有惊讶或者疑惑。</w:t>
      </w:r>
    </w:p>
    <w:p>
      <w:pPr>
        <w:pStyle w:val="a0"/>
      </w:pPr>
      <w:r>
        <w:t xml:space="preserve">“</w:t>
      </w:r>
      <w:r>
        <w:t xml:space="preserve">他就是哥利亚。</w:t>
      </w:r>
      <w:r>
        <w:t xml:space="preserve">”</w:t>
      </w:r>
      <w:r>
        <w:t xml:space="preserve">小洛克说。</w:t>
      </w:r>
    </w:p>
    <w:p>
      <w:pPr>
        <w:pStyle w:val="a0"/>
      </w:pPr>
      <w:r>
        <w:t xml:space="preserve">“</w:t>
      </w:r>
      <w:r>
        <w:t xml:space="preserve">我是库克，你好！</w:t>
      </w:r>
      <w:r>
        <w:t xml:space="preserve">”</w:t>
      </w:r>
    </w:p>
    <w:p>
      <w:pPr>
        <w:pStyle w:val="a0"/>
      </w:pPr>
      <w:r>
        <w:t xml:space="preserve">“</w:t>
      </w:r>
      <w:r>
        <w:t xml:space="preserve">我是庞克，很高兴认识你！</w:t>
      </w:r>
      <w:r>
        <w:t xml:space="preserve">”</w:t>
      </w:r>
    </w:p>
    <w:p>
      <w:pPr>
        <w:pStyle w:val="a0"/>
      </w:pPr>
      <w:r>
        <w:t xml:space="preserve">“</w:t>
      </w:r>
      <w:r>
        <w:t xml:space="preserve">呵呵，我可不喜欢客套，看看我脸上的褶子了吗，</w:t>
      </w:r>
      <w:r>
        <w:t xml:space="preserve">”</w:t>
      </w:r>
      <w:r>
        <w:t xml:space="preserve">哥利亚说，一边指着自己的脸，</w:t>
      </w:r>
      <w:r>
        <w:t xml:space="preserve">“</w:t>
      </w:r>
      <w:r>
        <w:t xml:space="preserve">我时间不多了。你们想干嘛？</w:t>
      </w:r>
      <w:r>
        <w:t xml:space="preserve">”</w:t>
      </w:r>
    </w:p>
    <w:p>
      <w:pPr>
        <w:pStyle w:val="a0"/>
      </w:pPr>
      <w:r>
        <w:t xml:space="preserve">“</w:t>
      </w:r>
      <w:r>
        <w:t xml:space="preserve">救橡果木！</w:t>
      </w:r>
      <w:r>
        <w:t xml:space="preserve">”</w:t>
      </w:r>
      <w:r>
        <w:t xml:space="preserve">庞克脱口而出，这句话憋在心里很久了，说罢，长呼一口气。</w:t>
      </w:r>
    </w:p>
    <w:p>
      <w:pPr>
        <w:pStyle w:val="a0"/>
      </w:pPr>
      <w:r>
        <w:t xml:space="preserve">“</w:t>
      </w:r>
      <w:r>
        <w:t xml:space="preserve">别想啦，你们救不了他。米津和他的父亲有仇，但米津宽厚不计前嫌，不会因为这些间隙杀了他。</w:t>
      </w:r>
      <w:r>
        <w:t xml:space="preserve">”</w:t>
      </w:r>
      <w:r>
        <w:t xml:space="preserve">庞克眼睛一亮，</w:t>
      </w:r>
      <w:r>
        <w:t xml:space="preserve">“</w:t>
      </w:r>
      <w:r>
        <w:t xml:space="preserve">可是，他想鼓动米津去打厄斯曼的多戈，这就犯大忌啦。</w:t>
      </w:r>
      <w:r>
        <w:t xml:space="preserve">”</w:t>
      </w:r>
    </w:p>
    <w:p>
      <w:pPr>
        <w:pStyle w:val="a0"/>
      </w:pPr>
      <w:r>
        <w:t xml:space="preserve">“</w:t>
      </w:r>
      <w:r>
        <w:t xml:space="preserve">那橡果木会死吗？</w:t>
      </w:r>
      <w:r>
        <w:t xml:space="preserve">”</w:t>
      </w:r>
      <w:r>
        <w:t xml:space="preserve">庞克说，眼巴巴的望着哥利亚。</w:t>
      </w:r>
    </w:p>
    <w:p>
      <w:pPr>
        <w:pStyle w:val="a0"/>
      </w:pPr>
      <w:r>
        <w:t xml:space="preserve">“</w:t>
      </w:r>
      <w:r>
        <w:t xml:space="preserve">会！</w:t>
      </w:r>
      <w:r>
        <w:t xml:space="preserve">”</w:t>
      </w:r>
      <w:r>
        <w:t xml:space="preserve">哥利亚说，</w:t>
      </w:r>
      <w:r>
        <w:t xml:space="preserve">“</w:t>
      </w:r>
      <w:r>
        <w:t xml:space="preserve">可也难说。。。</w:t>
      </w:r>
      <w:r>
        <w:t xml:space="preserve">”</w:t>
      </w:r>
    </w:p>
    <w:p>
      <w:pPr>
        <w:pStyle w:val="a0"/>
      </w:pPr>
      <w:r>
        <w:t xml:space="preserve">他突然噤声，嘴巴张着到一半，像是有话卡在喉咙，上不去也下不来。终于，他闭上嘴，眼神明亮，干瘪的嘴唇微微颤抖，显得很激动。</w:t>
      </w:r>
    </w:p>
    <w:p>
      <w:pPr>
        <w:pStyle w:val="a0"/>
      </w:pPr>
      <w:r>
        <w:t xml:space="preserve">“</w:t>
      </w:r>
      <w:r>
        <w:t xml:space="preserve">世事无常啊，你想不见会发生什么变化。</w:t>
      </w:r>
      <w:r>
        <w:t xml:space="preserve">”</w:t>
      </w:r>
      <w:r>
        <w:t xml:space="preserve">他嘘一口气，眼神逐渐迷离，越过库克的头顶，射向窗外的院子，碰到成堆的木料，又弹了回来。</w:t>
      </w:r>
    </w:p>
    <w:p>
      <w:pPr>
        <w:pStyle w:val="a0"/>
      </w:pPr>
      <w:r>
        <w:t xml:space="preserve">“</w:t>
      </w:r>
      <w:r>
        <w:t xml:space="preserve">谁能知道下一秒钟，自己的命运呢。人总是自以为是，觉得自己的命运掌握在自己手里，以为只要算计周全，就能达到目的，可总会在微不足道的地方栽跟头。可人不懂教训，以为栽跟头就是教训，于是在自己跌倒的地方做上标记，以为下一次算计的时候只要避开这个教训，就可以避免失败。</w:t>
      </w:r>
      <w:r>
        <w:t xml:space="preserve">”</w:t>
      </w:r>
      <w:r>
        <w:t xml:space="preserve">哥利亚说，两只手抱在胸前，</w:t>
      </w:r>
      <w:r>
        <w:t xml:space="preserve">“</w:t>
      </w:r>
      <w:r>
        <w:t xml:space="preserve">未必！人们误解了‘教训’这两个字。有的人袖手旁观，眼巴巴的看着别人失败，心里盘算着‘我可不会这么蠢’或者‘要是我做，一定会成功’，可奇怪的是，轮到自己做，也是手忙脚乱，甚至做的更糟！所以，人总是在原地打转，却自以为走了很远。</w:t>
      </w:r>
      <w:r>
        <w:t xml:space="preserve">”</w:t>
      </w:r>
    </w:p>
    <w:p>
      <w:pPr>
        <w:pStyle w:val="a0"/>
      </w:pPr>
      <w:r>
        <w:t xml:space="preserve">库克觉得困惑，这个老头为什么讲这些，他感觉再听下去，他快要睡着了，他现在关心的可不是什么‘教训’之类的长篇大论，于是不耐烦的说：</w:t>
      </w:r>
    </w:p>
    <w:p>
      <w:pPr>
        <w:pStyle w:val="a0"/>
      </w:pPr>
      <w:r>
        <w:t xml:space="preserve">“</w:t>
      </w:r>
      <w:r>
        <w:t xml:space="preserve">这和米津要杀橡果木有什么关系？</w:t>
      </w:r>
      <w:r>
        <w:t xml:space="preserve">”</w:t>
      </w:r>
    </w:p>
    <w:p>
      <w:pPr>
        <w:pStyle w:val="a0"/>
      </w:pPr>
      <w:r>
        <w:t xml:space="preserve">“</w:t>
      </w:r>
      <w:r>
        <w:t xml:space="preserve">问题的关键就在这里，你要是耐心的听完我的故事，你就会明白了！</w:t>
      </w:r>
      <w:r>
        <w:t xml:space="preserve">”</w:t>
      </w:r>
      <w:r>
        <w:t xml:space="preserve">哥利亚老头不慌不忙，语速压得很慢。</w:t>
      </w:r>
    </w:p>
    <w:p>
      <w:pPr>
        <w:pStyle w:val="a0"/>
      </w:pPr>
      <w:r>
        <w:t xml:space="preserve">“</w:t>
      </w:r>
      <w:r>
        <w:t xml:space="preserve">好吧，可是事情很急，说不定就在我们说话的间隙，橡果木已经被杀了！</w:t>
      </w:r>
      <w:r>
        <w:t xml:space="preserve">”</w:t>
      </w:r>
    </w:p>
    <w:p>
      <w:pPr>
        <w:pStyle w:val="a0"/>
      </w:pPr>
      <w:r>
        <w:t xml:space="preserve">“</w:t>
      </w:r>
      <w:r>
        <w:t xml:space="preserve">那就更没必要急了！</w:t>
      </w:r>
      <w:r>
        <w:t xml:space="preserve">”</w:t>
      </w:r>
    </w:p>
    <w:p>
      <w:pPr>
        <w:pStyle w:val="a0"/>
      </w:pPr>
      <w:r>
        <w:t xml:space="preserve">库克一听，觉得很有道理。庞克则握着拳，紧张的近乎发抖，可也没说什么话。小洛克比两人耐心多了，只一味的仰着头听着。</w:t>
      </w:r>
    </w:p>
    <w:p>
      <w:pPr>
        <w:pStyle w:val="a0"/>
      </w:pPr>
      <w:r>
        <w:t xml:space="preserve">“</w:t>
      </w:r>
      <w:r>
        <w:t xml:space="preserve">我的手艺一流，做出的棺材也真材实料，从来不偷奸耍滑。人总想捞点好处，连死人都不放过，有的人做棺材，喜欢克扣客人的木材，每个棺材偷偷藏一两块板材，做十口棺材，就能攒一个棺材，贪婪的人五口棺材就能攒一个。我不会批评这些人，就像老鼠一定会去偷粮食，这是天性，人可比老鼠坏多了。这么说，绝不是说我就是个好人。我不偷棺材板，可我偷喝酒。我知道自己会死在喝酒上面，可还是会偷。</w:t>
      </w:r>
      <w:r>
        <w:t xml:space="preserve">”</w:t>
      </w:r>
    </w:p>
    <w:p>
      <w:pPr>
        <w:pStyle w:val="a0"/>
      </w:pPr>
      <w:r>
        <w:t xml:space="preserve">库克看到他的腰上，一个银色月牙形的银壶，闪闪发亮。</w:t>
      </w:r>
    </w:p>
    <w:p>
      <w:pPr>
        <w:pStyle w:val="a0"/>
      </w:pPr>
      <w:r>
        <w:t xml:space="preserve">“</w:t>
      </w:r>
      <w:r>
        <w:t xml:space="preserve">另一个原因是，我根本不在乎一个棺材的好坏。这就是矛盾的地方，我坚持做最上乘的棺材，可我并不认为，把人关进一口好棺材要裹一卷破凉席更好。我用了很长时间，送走了数不清的人，才渐渐明白这个道理。</w:t>
      </w:r>
      <w:r>
        <w:t xml:space="preserve">”</w:t>
      </w:r>
    </w:p>
    <w:p>
      <w:pPr>
        <w:pStyle w:val="a0"/>
      </w:pPr>
      <w:r>
        <w:t xml:space="preserve">“</w:t>
      </w:r>
      <w:r>
        <w:t xml:space="preserve">总该有些区别吧。</w:t>
      </w:r>
      <w:r>
        <w:t xml:space="preserve">”</w:t>
      </w:r>
      <w:r>
        <w:t xml:space="preserve">库克说完有些后悔，诚然，他并不怎么关心棺材的事。</w:t>
      </w:r>
    </w:p>
    <w:p>
      <w:pPr>
        <w:pStyle w:val="a0"/>
      </w:pPr>
      <w:r>
        <w:t xml:space="preserve">“</w:t>
      </w:r>
      <w:r>
        <w:t xml:space="preserve">看起来是，可又不是。不久前，也可能是很久前，一家有钱人，要给老人准备棺材，点名要用最好的木材，价钱开的高了三倍。我日夜赶工，花三天时间做好，当然活儿也做得挑不出一点毛病，做完后我爱不释手，反复抚摸，心里I寻思自己死也要睡这样的棺材。人送来的时候，我吓了一跳，那人瘦的不成样子，眼窝陷下去一大截，胳膊腿就跟枯了的树根，只能看到一层薄的发亮的皮肤贴在骨头上，你们见过木乃伊吗，就和木乃伊没多少差别了。刚死的人怎么会这样。后来才知道内情，这人是被活活饿死的，他的儿子大手大脚整日挥霍，自己的家底快败光了，又觊觎老头的家产。老头当然不肯，于是儿子就把他锁在拆房，每天给喝点清汤，老头也是生命力顽强，耗了半年才死掉。</w:t>
      </w:r>
      <w:r>
        <w:t xml:space="preserve">”</w:t>
      </w:r>
    </w:p>
    <w:p>
      <w:pPr>
        <w:pStyle w:val="a0"/>
      </w:pPr>
      <w:r>
        <w:t xml:space="preserve">“</w:t>
      </w:r>
      <w:r>
        <w:t xml:space="preserve">我怎么知道的？人是没办法保守秘密的，只要有人说过做过被人看到，用不了多久，就会飘到我的耳朵里。也有的人，被逼到角落，贫病交加，竭尽全力也摆脱不了劳苦命。可他们坚韧，苦苦的撑着，肯尽全力为孩子、老人挣一口饭。临到死，他们连个正经的墓地买不起，最多买一卷凉席裹身，然后就被抛在深山里。这样的事情看多了，就会对生死、人心麻木。可我不麻木，我是看透了，你看到的好，不是真的好，你看到的坏，不是真的坏！</w:t>
      </w:r>
      <w:r>
        <w:t xml:space="preserve">”</w:t>
      </w:r>
    </w:p>
    <w:p>
      <w:pPr>
        <w:pStyle w:val="a0"/>
      </w:pPr>
      <w:r>
        <w:t xml:space="preserve">“</w:t>
      </w:r>
      <w:r>
        <w:t xml:space="preserve">至于橡果木——</w:t>
      </w:r>
      <w:r>
        <w:t xml:space="preserve">”</w:t>
      </w:r>
    </w:p>
    <w:p>
      <w:pPr>
        <w:pStyle w:val="a0"/>
      </w:pPr>
      <w:r>
        <w:t xml:space="preserve">听到这个名字，庞克绷直身体。</w:t>
      </w:r>
    </w:p>
    <w:p>
      <w:pPr>
        <w:pStyle w:val="a0"/>
      </w:pPr>
      <w:r>
        <w:t xml:space="preserve">“</w:t>
      </w:r>
      <w:r>
        <w:t xml:space="preserve">他在米津手里，看起来是坏事，可也说不定是好事呢！</w:t>
      </w:r>
      <w:r>
        <w:t xml:space="preserve">”</w:t>
      </w:r>
    </w:p>
    <w:p>
      <w:pPr>
        <w:pStyle w:val="a0"/>
      </w:pPr>
      <w:r>
        <w:t xml:space="preserve">“</w:t>
      </w:r>
      <w:r>
        <w:t xml:space="preserve">怎么会？</w:t>
      </w:r>
      <w:r>
        <w:t xml:space="preserve">”</w:t>
      </w:r>
      <w:r>
        <w:t xml:space="preserve">库克脱口而出。</w:t>
      </w:r>
    </w:p>
    <w:p>
      <w:pPr>
        <w:pStyle w:val="a0"/>
      </w:pPr>
      <w:r>
        <w:t xml:space="preserve">“</w:t>
      </w:r>
      <w:r>
        <w:t xml:space="preserve">开始我也不信，见到的故事多了，</w:t>
      </w:r>
      <w:r>
        <w:t xml:space="preserve">”</w:t>
      </w:r>
      <w:r>
        <w:t xml:space="preserve">他咳嗽一声，拧开银壶的盖子，仰头狠嘬了一大口，“就由不得不信。</w:t>
      </w:r>
    </w:p>
    <w:p>
      <w:pPr>
        <w:pStyle w:val="a0"/>
      </w:pPr>
      <w:r>
        <w:t xml:space="preserve">“很多年前，我遇到了一个朋友。那天我参加完一个葬礼，离家还有三四里路，突然下起了雨。那雨来的突然，前脚还晴空万里，下一秒千万颗豆大的雨滴砸下来。我加快脚步，到了家门口，我已经瑟瑟发抖，像是刚从冰河里爬出来一样狼狈。我哆嗦着手要开门，听到有人喊我名字，我低头一看，是一个乞丐，一身破衣烂衫已经看不出衣服的颜色，蓬头垢面的蜷缩在墙角，长长的脖子正有气无力的撑着一颗肮脏的脑袋。他正看着我，眼神灰暗，看不到一点光。我认出他了，他是我的朋友，铁托。</w:t>
      </w:r>
    </w:p>
    <w:p>
      <w:pPr>
        <w:pStyle w:val="a0"/>
      </w:pPr>
      <w:r>
        <w:t xml:space="preserve">“我心里一惊，赶忙请他回家。他怎么会变成这般模样？</w:t>
      </w:r>
    </w:p>
    <w:p>
      <w:pPr>
        <w:pStyle w:val="a0"/>
      </w:pPr>
      <w:r>
        <w:t xml:space="preserve">“上次见到他，他是个还意气风发少爷，他父母有足够的大的家业让他吃喝不愁，几年下来，竟成了乞丐。我扶起他，他两脚一软扑到我怀里，我心里一酸——他竟轻的像片树叶。我问他怎么回事，他张张口不说话，我看出来了，他是太饿了。我赶忙给他准备吃的。</w:t>
      </w:r>
    </w:p>
    <w:p>
      <w:pPr>
        <w:pStyle w:val="a0"/>
      </w:pPr>
      <w:r>
        <w:t xml:space="preserve">“他饱了，才开口。第一句话，就问我要口棺材，他不想活了。我讲了好多话，苦口婆心劝他好好活着，他听进去了，不死了。这才给我讲了他的事。</w:t>
      </w:r>
    </w:p>
    <w:p>
      <w:pPr>
        <w:pStyle w:val="a0"/>
      </w:pPr>
      <w:r>
        <w:t xml:space="preserve">“原来，前两年他父母过世。这本来是大悲，他却不这么觉得。他一边哭哭啼啼的把父母葬了，另一边盘算着好事。他父母在时，家里虽然殷实，可他丝毫没体会到好处，老父亲家教太严，任何花销都要过问，买一双新鞋，都要盘问再三，这让他觉得家里本没有什么钱。现在父母死了，他看着家里的账本，惊得下巴要掉。原来家里的店铺并不是年年亏损，土地面积比他知道的还要在加两个零，房产更是多得不得了。开始还不坏，他想着好好经营，不求将财富变多，也要不能变少。</w:t>
      </w:r>
    </w:p>
    <w:p>
      <w:pPr>
        <w:pStyle w:val="a0"/>
      </w:pPr>
      <w:r>
        <w:t xml:space="preserve">“可只坚持了半年，他就厌了。一是发现太累，二是发现即使起早贪黑，家里生意也没有好很多，他倒是看到了越努力，生意反而不如昨天。他渐渐的产生了一个错觉，哪天他不努力，反而生意要好得多。这样他就闲下来，有了大把时间，开始四处寻觅赚钱的手段。很快就有了目标，他开始赌。</w:t>
      </w:r>
    </w:p>
    <w:p>
      <w:pPr>
        <w:pStyle w:val="a0"/>
      </w:pPr>
      <w:r>
        <w:t xml:space="preserve">“不赌的人无法想象赌博的快乐。赌场上声色犬马、烟雾缭绕，一切悲喜都会被这个花哨的世界放大，每次小心翼翼的下注，都不次于将军在战场的的指挥，胜利能让人膨胀，认为自己可以无往而不利，永远攻城略地；失败更能激发潜能，懒惰的变勤奋，萎靡的变振奋，优柔寡断的变刚毅果决。他一开始就尝到了甜头，只消一点点本金，甚至抵得上一周的起早贪黑，半个月下来竟然赢出一家茶店。他飘飘然，看着烟弥雾漫的赌场，觉得眼前的各位都是浮云，自己才是主宰，迟早一天，这整个赌场都能赢得下。事实上，他心里不是没有后悔，他后悔投入太小，若一开始投入够大，愿望兴许已然实现。自此，他的好运气突然消失了。</w:t>
      </w:r>
    </w:p>
    <w:p>
      <w:pPr>
        <w:pStyle w:val="a0"/>
      </w:pPr>
      <w:r>
        <w:t xml:space="preserve">“他开始接连的输。他先是吓了一跳，考虑要不要收手，可一场小赢让他重拾信心，他认为这是运气光顾的标志，于是加大赌注，果然赢回大半。这种现象再三出现，他终于总结出赢钱的规律，只要不断加注，就能永远赢下去。于是输掉的钱，他满不在乎，觉得这些钱必然会回来，赢的钱则让他更无所顾忌的做更大的投入。流水越来越大，他嫌钱带在身上麻烦，拉来老板说定记账。这虽然方便，但也让他对自己的财务完全失去控制。</w:t>
      </w:r>
    </w:p>
    <w:p>
      <w:pPr>
        <w:pStyle w:val="a0"/>
      </w:pPr>
      <w:r>
        <w:t xml:space="preserve">“直到有一天，他杀红了眼，还要再下注的时候，老板出现了。那个干瘦，吃人不吐骨头的老头，手拿一本一尺多厚的蓝皮账目，说‘对不起，你没钱了！’。他不信，可一页一页对账下来，他才发现，自己的房产、土地、店铺商号，统统输的一干二净。他被赶出家，除了身上一件蔽体的衣服，什么东西都没落下。</w:t>
      </w:r>
    </w:p>
    <w:p>
      <w:pPr>
        <w:pStyle w:val="a0"/>
      </w:pPr>
      <w:r>
        <w:t xml:space="preserve">“他找到我的时候，已经饿了三天。我听到着，已然恨的牙痒，可念在曾经在他家做过工，他父亲待我不错，给了他些钱开个卖茶的铺子。后来很长一段时间，我再也没听到他的消息了。一天冬天，他突然上门，带了一坛子酒，说今天高兴，要请我喝酒。这时候他的样貌全变了，人也精神，手头像是也有了些钱，来的时候还骑了匹价格不菲马。</w:t>
      </w:r>
    </w:p>
    <w:p>
      <w:pPr>
        <w:pStyle w:val="a0"/>
      </w:pPr>
      <w:r>
        <w:t xml:space="preserve">“</w:t>
      </w:r>
      <w:r>
        <w:t xml:space="preserve">他说，还好自己好赌，把家产通通输光。原来，米津下了一道命令，超过一定土地的富户，一律被打为恶意囤积土地的恶霸，一律处死！看到这个法令之后，他立马往广场赶，发现已经晚了，广场上人潮拥挤，好不容易才挤到前头。广场上行刑台上一个人瞥见他，叫一声他的名字，大骂：“富贵！该死的是你，该死的是你！</w:t>
      </w:r>
      <w:r>
        <w:t xml:space="preserve">”</w:t>
      </w:r>
      <w:r>
        <w:t xml:space="preserve">吓得他连滚带爬挤出人群，回到茶馆，半天才缓过神。原来那人正是赢去他家产的赌客。”</w:t>
      </w:r>
    </w:p>
    <w:p>
      <w:pPr>
        <w:pStyle w:val="a0"/>
      </w:pPr>
      <w:r>
        <w:t xml:space="preserve">哥利亚停顿一下，看看库克和庞克，发现两人正听得入神，心里窃喜，</w:t>
      </w:r>
      <w:r>
        <w:t xml:space="preserve">“</w:t>
      </w:r>
      <w:r>
        <w:t xml:space="preserve">所以，坏事不一定是好事！</w:t>
      </w:r>
      <w:r>
        <w:t xml:space="preserve">”</w:t>
      </w:r>
    </w:p>
    <w:p>
      <w:pPr>
        <w:pStyle w:val="a0"/>
      </w:pPr>
      <w:r>
        <w:t xml:space="preserve">“</w:t>
      </w:r>
      <w:r>
        <w:t xml:space="preserve">可是，橡果木的事情不一样，</w:t>
      </w:r>
      <w:r>
        <w:t xml:space="preserve">”</w:t>
      </w:r>
      <w:r>
        <w:t xml:space="preserve">庞克回过神，</w:t>
      </w:r>
      <w:r>
        <w:t xml:space="preserve">“</w:t>
      </w:r>
      <w:r>
        <w:t xml:space="preserve">他的更严重！</w:t>
      </w:r>
      <w:r>
        <w:t xml:space="preserve">”</w:t>
      </w:r>
    </w:p>
    <w:p>
      <w:pPr>
        <w:pStyle w:val="a0"/>
      </w:pPr>
      <w:r>
        <w:t xml:space="preserve">“</w:t>
      </w:r>
      <w:r>
        <w:t xml:space="preserve">好事也不一定是坏事。</w:t>
      </w:r>
      <w:r>
        <w:t xml:space="preserve">”</w:t>
      </w:r>
      <w:r>
        <w:t xml:space="preserve">哥利亚像是没听到，“那天，他在我这里喝了不少酒，不停的说，这是他最开心的日子，还要拉着我出去去酒馆。我没去，可也没想到，这却成了最后一面。</w:t>
      </w:r>
    </w:p>
    <w:p>
      <w:pPr>
        <w:pStyle w:val="a0"/>
      </w:pPr>
      <w:r>
        <w:t xml:space="preserve">“</w:t>
      </w:r>
      <w:r>
        <w:t xml:space="preserve">第二天，我听到噩耗，他死了。他去酒馆继续喝，喝到大半夜，被店家赶出门。出了门他没了方向，想要找马，却怎么也找不到，于是朝着相反的方向越走越远，最后掉进街边的沟渠，冻了一夜。隔天早上，有人发现的时候，人已经僵了。</w:t>
      </w:r>
      <w:r>
        <w:t xml:space="preserve">”</w:t>
      </w:r>
    </w:p>
    <w:p>
      <w:pPr>
        <w:pStyle w:val="a0"/>
      </w:pPr>
      <w:r>
        <w:t xml:space="preserve">哥利亚又喝一口酒，</w:t>
      </w:r>
      <w:r>
        <w:t xml:space="preserve">“</w:t>
      </w:r>
      <w:r>
        <w:t xml:space="preserve">所以，好事也能变成坏事！</w:t>
      </w:r>
      <w:r>
        <w:t xml:space="preserve">”</w:t>
      </w:r>
    </w:p>
    <w:p>
      <w:pPr>
        <w:pStyle w:val="a0"/>
      </w:pPr>
      <w:r>
        <w:t xml:space="preserve">库克被哥利亚的故事吸引，可从故事里出来，他发现现在还是毫不办法，不知道该怎么处理橡果木的问题。于是他问哥利亚：</w:t>
      </w:r>
    </w:p>
    <w:p>
      <w:pPr>
        <w:pStyle w:val="a0"/>
      </w:pPr>
      <w:r>
        <w:t xml:space="preserve">“</w:t>
      </w:r>
      <w:r>
        <w:t xml:space="preserve">那现在我们该怎么办？</w:t>
      </w:r>
      <w:r>
        <w:t xml:space="preserve">”</w:t>
      </w:r>
    </w:p>
    <w:p>
      <w:pPr>
        <w:pStyle w:val="a0"/>
      </w:pPr>
      <w:r>
        <w:t xml:space="preserve">“</w:t>
      </w:r>
      <w:r>
        <w:t xml:space="preserve">等！</w:t>
      </w:r>
      <w:r>
        <w:t xml:space="preserve">”</w:t>
      </w:r>
      <w:r>
        <w:t xml:space="preserve">哥利亚现在却惜字如金起来，沉默许久，终于憋出一个字。</w:t>
      </w:r>
    </w:p>
    <w:p>
      <w:pPr>
        <w:pStyle w:val="a0"/>
      </w:pPr>
      <w:r>
        <w:t xml:space="preserve">库克对此很不满意，可也一时毫无办法。几个人就这样坐着，庞克心里更痛苦，额上的眉毛拧成一团，小洛克死死俄盯着桌子上的茶壶。热气从细细的茶嘴里慢悠悠的飘出来，向上一小段距离，变成一个个旋涡，变淡，最后不见了。苦闷的情绪在几个人心里藤蔓蔓延，却无法像轻盈的汽水一样轻松消失。</w:t>
      </w:r>
    </w:p>
    <w:p>
      <w:pPr>
        <w:pStyle w:val="a0"/>
      </w:pPr>
      <w:r>
        <w:t xml:space="preserve">突然，一阵急促的敲门声打破沉默，小洛克赶忙去开门，再次进来的时候，身后站着一个人。这个人高大壮实，胸口的肌肉简直要崩开衣服冲出来，可一张脸却长得肉顿顿的，像是个没成年的孩子，一脸青涩样。他开口了，和库克想的一样，稚声稚气：</w:t>
      </w:r>
    </w:p>
    <w:p>
      <w:pPr>
        <w:pStyle w:val="a0"/>
      </w:pPr>
      <w:r>
        <w:t xml:space="preserve">“</w:t>
      </w:r>
      <w:r>
        <w:t xml:space="preserve">爹，米津要把橡果木送给厄斯曼城。</w:t>
      </w:r>
      <w:r>
        <w:t xml:space="preserve">”</w:t>
      </w:r>
    </w:p>
    <w:p>
      <w:pPr>
        <w:pStyle w:val="a0"/>
      </w:pPr>
      <w:r>
        <w:t xml:space="preserve">“</w:t>
      </w:r>
      <w:r>
        <w:t xml:space="preserve">什么？</w:t>
      </w:r>
      <w:r>
        <w:t xml:space="preserve">”</w:t>
      </w:r>
      <w:r>
        <w:t xml:space="preserve">庞克先坐不住了，站起来就要拉着他要问个究竟。</w:t>
      </w:r>
    </w:p>
    <w:p>
      <w:pPr>
        <w:pStyle w:val="a0"/>
      </w:pPr>
      <w:r>
        <w:t xml:space="preserve">哥利亚拦住他，说：</w:t>
      </w:r>
    </w:p>
    <w:p>
      <w:pPr>
        <w:pStyle w:val="a0"/>
      </w:pPr>
      <w:r>
        <w:t xml:space="preserve">“</w:t>
      </w:r>
      <w:r>
        <w:t xml:space="preserve">不急，慢慢聊！</w:t>
      </w:r>
      <w:r>
        <w:t xml:space="preserve">”</w:t>
      </w:r>
      <w:r>
        <w:t xml:space="preserve">他安抚庞克先坐下，</w:t>
      </w:r>
      <w:r>
        <w:t xml:space="preserve">“</w:t>
      </w:r>
      <w:r>
        <w:t xml:space="preserve">这是我的儿子，利亚，他才八岁！你要吓坏他。</w:t>
      </w:r>
      <w:r>
        <w:t xml:space="preserve">”</w:t>
      </w:r>
    </w:p>
    <w:p>
      <w:pPr>
        <w:pStyle w:val="a0"/>
      </w:pPr>
      <w:r>
        <w:t xml:space="preserve">库克看了看哥利亚，又看了看利亚，觉得有些不可思议。惊讶的望着哥利亚。</w:t>
      </w:r>
    </w:p>
    <w:p>
      <w:pPr>
        <w:pStyle w:val="a0"/>
      </w:pPr>
      <w:r>
        <w:t xml:space="preserve">“</w:t>
      </w:r>
      <w:r>
        <w:t xml:space="preserve">当然，我收养的，那时候。。。以后再说，</w:t>
      </w:r>
      <w:r>
        <w:t xml:space="preserve">”</w:t>
      </w:r>
      <w:r>
        <w:t xml:space="preserve">他停顿下，看着利亚，</w:t>
      </w:r>
      <w:r>
        <w:t xml:space="preserve">“</w:t>
      </w:r>
      <w:r>
        <w:t xml:space="preserve">喝口水，慢慢说是怎么回事。</w:t>
      </w:r>
      <w:r>
        <w:t xml:space="preserve">”</w:t>
      </w:r>
    </w:p>
    <w:p>
      <w:pPr>
        <w:pStyle w:val="a0"/>
      </w:pPr>
      <w:r>
        <w:t xml:space="preserve">桌上的茶杯比利亚的两个指头还小，他用拇指和食指小心的捏着杯子，一饮而尽，</w:t>
      </w:r>
      <w:r>
        <w:t xml:space="preserve">“</w:t>
      </w:r>
      <w:r>
        <w:t xml:space="preserve">宫里传来的消息。</w:t>
      </w:r>
      <w:r>
        <w:t xml:space="preserve">”</w:t>
      </w:r>
    </w:p>
    <w:p>
      <w:pPr>
        <w:pStyle w:val="a0"/>
      </w:pPr>
      <w:r>
        <w:t xml:space="preserve">“</w:t>
      </w:r>
      <w:r>
        <w:t xml:space="preserve">橡果木原本要当即处决橡果木，可后来不知道为什么改变主意，说是明天一早就要押他去厄斯曼。</w:t>
      </w:r>
      <w:r>
        <w:t xml:space="preserve">”</w:t>
      </w:r>
    </w:p>
    <w:p>
      <w:pPr>
        <w:pStyle w:val="a0"/>
      </w:pPr>
      <w:r>
        <w:t xml:space="preserve">“</w:t>
      </w:r>
      <w:r>
        <w:t xml:space="preserve">真的吗？消息可靠吗？</w:t>
      </w:r>
      <w:r>
        <w:t xml:space="preserve">”</w:t>
      </w:r>
      <w:r>
        <w:t xml:space="preserve">庞克急问。</w:t>
      </w:r>
    </w:p>
    <w:p>
      <w:pPr>
        <w:pStyle w:val="a0"/>
      </w:pPr>
      <w:r>
        <w:t xml:space="preserve">“</w:t>
      </w:r>
      <w:r>
        <w:t xml:space="preserve">这个我敢保证，</w:t>
      </w:r>
      <w:r>
        <w:t xml:space="preserve">”</w:t>
      </w:r>
      <w:r>
        <w:t xml:space="preserve">哥利亚接过话，</w:t>
      </w:r>
      <w:r>
        <w:t xml:space="preserve">“</w:t>
      </w:r>
      <w:r>
        <w:t xml:space="preserve">宫里宫外，到处有探子，既然传出来的消息是这样，那准没错！</w:t>
      </w:r>
      <w:r>
        <w:t xml:space="preserve">”</w:t>
      </w:r>
    </w:p>
    <w:p>
      <w:pPr>
        <w:pStyle w:val="a0"/>
      </w:pPr>
      <w:r>
        <w:t xml:space="preserve">探子这个词颇为新颖，令库克觉得眼前这个做棺材的老木匠不一般。</w:t>
      </w:r>
    </w:p>
    <w:p>
      <w:pPr>
        <w:pStyle w:val="a0"/>
      </w:pPr>
      <w:r>
        <w:t xml:space="preserve">“</w:t>
      </w:r>
      <w:r>
        <w:t xml:space="preserve">那么，如果在路上截住米津的押送队，就可以救出橡果木啦！</w:t>
      </w:r>
      <w:r>
        <w:t xml:space="preserve">”</w:t>
      </w:r>
      <w:r>
        <w:t xml:space="preserve">库克兴奋的说。</w:t>
      </w:r>
    </w:p>
    <w:p>
      <w:pPr>
        <w:pStyle w:val="a0"/>
      </w:pPr>
      <w:r>
        <w:t xml:space="preserve">话刚出口，他显然意识到了什么，自己高兴的太早了，眼下只有三个人，如果对方人太多，恐怕也没有力量救橡果木。</w:t>
      </w:r>
    </w:p>
    <w:p>
      <w:pPr>
        <w:pStyle w:val="a0"/>
      </w:pPr>
      <w:r>
        <w:t xml:space="preserve">“</w:t>
      </w:r>
      <w:r>
        <w:t xml:space="preserve">押送的人多吗？</w:t>
      </w:r>
      <w:r>
        <w:t xml:space="preserve">”</w:t>
      </w:r>
      <w:r>
        <w:t xml:space="preserve">他说。</w:t>
      </w:r>
    </w:p>
    <w:p>
      <w:pPr>
        <w:pStyle w:val="a0"/>
      </w:pPr>
      <w:r>
        <w:t xml:space="preserve">“</w:t>
      </w:r>
      <w:r>
        <w:t xml:space="preserve">还不清楚哩。</w:t>
      </w:r>
      <w:r>
        <w:t xml:space="preserve">”</w:t>
      </w:r>
      <w:r>
        <w:t xml:space="preserve">利亚说。</w:t>
      </w:r>
    </w:p>
    <w:p>
      <w:pPr>
        <w:pStyle w:val="a0"/>
      </w:pPr>
      <w:r>
        <w:t xml:space="preserve">“</w:t>
      </w:r>
      <w:r>
        <w:t xml:space="preserve">我们三个可以吗？</w:t>
      </w:r>
      <w:r>
        <w:t xml:space="preserve">”</w:t>
      </w:r>
      <w:r>
        <w:t xml:space="preserve">小洛克有些紧张。可库克和庞克心里也有这样的疑问。</w:t>
      </w:r>
    </w:p>
    <w:p>
      <w:pPr>
        <w:pStyle w:val="a0"/>
      </w:pPr>
      <w:r>
        <w:t xml:space="preserve">哥利亚笑起来，用干瘦的一只手，捋捋胡子，说道：</w:t>
      </w:r>
    </w:p>
    <w:p>
      <w:pPr>
        <w:pStyle w:val="a0"/>
      </w:pPr>
      <w:r>
        <w:t xml:space="preserve">“</w:t>
      </w:r>
      <w:r>
        <w:t xml:space="preserve">带上利亚，他能帮你们。</w:t>
      </w:r>
      <w:r>
        <w:t xml:space="preserve">”</w:t>
      </w:r>
    </w:p>
    <w:p>
      <w:pPr>
        <w:pStyle w:val="a0"/>
      </w:pPr>
      <w:r>
        <w:t xml:space="preserve">屋子里的所有人，都看向利亚，这样的瞩目，让他有些愕然，脸颊唰的一下红了。他一紧张，手指间的小杯子，啪的一声脆响，手上的陶土杯子碎了。他没有在意其他人惊愕的表情，出神的看着粘在指头上的碎片，轻捻几下，碎片变成了一团白色的粉末。</w:t>
      </w:r>
    </w:p>
    <w:p>
      <w:pPr>
        <w:pStyle w:val="a0"/>
      </w:pPr>
      <w:r>
        <w:t xml:space="preserve">“</w:t>
      </w:r>
      <w:r>
        <w:t xml:space="preserve">通往厄斯曼的路只有一条，好好休息一下，明早要出发哩。</w:t>
      </w:r>
      <w:r>
        <w:t xml:space="preserve">”</w:t>
      </w:r>
      <w:r>
        <w:t xml:space="preserve">哥利亚说罢，眯着眼打了一个长长的哈欠，然后拿起那个银色的酒囊。</w:t>
      </w:r>
    </w:p>
    <w:bookmarkEnd w:id="38"/>
    <w:bookmarkEnd w:id="39"/>
    <w:bookmarkEnd w:id="40"/>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0T07:08:23Z</dcterms:created>
  <dcterms:modified xsi:type="dcterms:W3CDTF">2023-10-20T07:08:23Z</dcterms:modified>
</cp:coreProperties>
</file>

<file path=docProps/custom.xml><?xml version="1.0" encoding="utf-8"?>
<Properties xmlns="http://schemas.openxmlformats.org/officeDocument/2006/custom-properties" xmlns:vt="http://schemas.openxmlformats.org/officeDocument/2006/docPropsVTypes"/>
</file>